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6100" w:rsidRDefault="00B3277D">
      <w:r>
        <w:rPr>
          <w:noProof/>
        </w:rPr>
        <w:drawing>
          <wp:anchor distT="0" distB="0" distL="114300" distR="114300" simplePos="0" relativeHeight="251675648" behindDoc="0" locked="0" layoutInCell="1" allowOverlap="1" wp14:anchorId="7E1848D7" wp14:editId="04AF6D46">
            <wp:simplePos x="0" y="0"/>
            <wp:positionH relativeFrom="column">
              <wp:posOffset>-771525</wp:posOffset>
            </wp:positionH>
            <wp:positionV relativeFrom="paragraph">
              <wp:posOffset>13335</wp:posOffset>
            </wp:positionV>
            <wp:extent cx="4084955" cy="1103630"/>
            <wp:effectExtent l="0" t="0" r="0" b="127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84955" cy="1103630"/>
                    </a:xfrm>
                    <a:prstGeom prst="rect">
                      <a:avLst/>
                    </a:prstGeom>
                    <a:noFill/>
                  </pic:spPr>
                </pic:pic>
              </a:graphicData>
            </a:graphic>
            <wp14:sizeRelH relativeFrom="page">
              <wp14:pctWidth>0</wp14:pctWidth>
            </wp14:sizeRelH>
            <wp14:sizeRelV relativeFrom="page">
              <wp14:pctHeight>0</wp14:pctHeight>
            </wp14:sizeRelV>
          </wp:anchor>
        </w:drawing>
      </w:r>
    </w:p>
    <w:p w:rsidR="00036100" w:rsidRPr="00036100" w:rsidRDefault="00036100" w:rsidP="00036100"/>
    <w:p w:rsidR="00036100" w:rsidRPr="00036100" w:rsidRDefault="009D6475" w:rsidP="00036100">
      <w:r>
        <w:rPr>
          <w:noProof/>
        </w:rPr>
        <mc:AlternateContent>
          <mc:Choice Requires="wps">
            <w:drawing>
              <wp:anchor distT="0" distB="0" distL="114300" distR="114300" simplePos="0" relativeHeight="251676672" behindDoc="0" locked="0" layoutInCell="1" allowOverlap="1" wp14:anchorId="7A404F8B" wp14:editId="10388408">
                <wp:simplePos x="0" y="0"/>
                <wp:positionH relativeFrom="margin">
                  <wp:posOffset>1533525</wp:posOffset>
                </wp:positionH>
                <wp:positionV relativeFrom="paragraph">
                  <wp:posOffset>9525</wp:posOffset>
                </wp:positionV>
                <wp:extent cx="3533775" cy="1068779"/>
                <wp:effectExtent l="0" t="0" r="9525" b="0"/>
                <wp:wrapNone/>
                <wp:docPr id="1" name="Rectangle 1"/>
                <wp:cNvGraphicFramePr/>
                <a:graphic xmlns:a="http://schemas.openxmlformats.org/drawingml/2006/main">
                  <a:graphicData uri="http://schemas.microsoft.com/office/word/2010/wordprocessingShape">
                    <wps:wsp>
                      <wps:cNvSpPr/>
                      <wps:spPr>
                        <a:xfrm>
                          <a:off x="0" y="0"/>
                          <a:ext cx="3533775" cy="1068779"/>
                        </a:xfrm>
                        <a:prstGeom prst="rect">
                          <a:avLst/>
                        </a:prstGeom>
                        <a:ln w="76200">
                          <a:noFill/>
                        </a:ln>
                      </wps:spPr>
                      <wps:style>
                        <a:lnRef idx="2">
                          <a:schemeClr val="accent6"/>
                        </a:lnRef>
                        <a:fillRef idx="1">
                          <a:schemeClr val="lt1"/>
                        </a:fillRef>
                        <a:effectRef idx="0">
                          <a:schemeClr val="accent6"/>
                        </a:effectRef>
                        <a:fontRef idx="minor">
                          <a:schemeClr val="dk1"/>
                        </a:fontRef>
                      </wps:style>
                      <wps:txbx>
                        <w:txbxContent>
                          <w:p w:rsidR="005F1B21" w:rsidRDefault="00513DA4" w:rsidP="00054A04">
                            <w:pPr>
                              <w:spacing w:after="0"/>
                              <w:rPr>
                                <w:rFonts w:ascii="Source Sans Pro" w:hAnsi="Source Sans Pro"/>
                                <w:color w:val="30CDD7"/>
                                <w:sz w:val="52"/>
                                <w:szCs w:val="104"/>
                              </w:rPr>
                            </w:pPr>
                            <w:r>
                              <w:rPr>
                                <w:rFonts w:ascii="Source Sans Pro" w:hAnsi="Source Sans Pro"/>
                                <w:color w:val="30CDD7"/>
                                <w:sz w:val="52"/>
                                <w:szCs w:val="104"/>
                              </w:rPr>
                              <w:t xml:space="preserve">  Year 1</w:t>
                            </w:r>
                            <w:r w:rsidR="005F1B21">
                              <w:rPr>
                                <w:rFonts w:ascii="Source Sans Pro" w:hAnsi="Source Sans Pro"/>
                                <w:color w:val="30CDD7"/>
                                <w:sz w:val="52"/>
                                <w:szCs w:val="104"/>
                              </w:rPr>
                              <w:t xml:space="preserve"> Home Learning</w:t>
                            </w:r>
                          </w:p>
                          <w:p w:rsidR="005F1B21" w:rsidRPr="00054A04" w:rsidRDefault="0007342A" w:rsidP="00513DA4">
                            <w:pPr>
                              <w:spacing w:after="0"/>
                              <w:jc w:val="center"/>
                              <w:rPr>
                                <w:rFonts w:ascii="Source Sans Pro" w:hAnsi="Source Sans Pro"/>
                                <w:color w:val="30CDD7"/>
                                <w:sz w:val="56"/>
                                <w:szCs w:val="104"/>
                              </w:rPr>
                            </w:pPr>
                            <w:r>
                              <w:rPr>
                                <w:rFonts w:ascii="Source Sans Pro" w:hAnsi="Source Sans Pro"/>
                                <w:color w:val="30CDD7"/>
                                <w:sz w:val="40"/>
                                <w:szCs w:val="104"/>
                              </w:rPr>
                              <w:t>10-5-1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404F8B" id="Rectangle 1" o:spid="_x0000_s1026" style="position:absolute;margin-left:120.75pt;margin-top:.75pt;width:278.25pt;height:84.1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" fillcolor="white [3201]" stroked="f" strokeweight="6pt">
                <v:textbox>
                  <w:txbxContent>
                    <w:p w:rsidR="005F1B21" w:rsidRDefault="00513DA4" w:rsidP="00054A04">
                      <w:pPr>
                        <w:spacing w:after="0"/>
                        <w:rPr>
                          <w:rFonts w:ascii="Source Sans Pro" w:hAnsi="Source Sans Pro"/>
                          <w:color w:val="30CDD7"/>
                          <w:sz w:val="52"/>
                          <w:szCs w:val="104"/>
                        </w:rPr>
                      </w:pPr>
                      <w:r>
                        <w:rPr>
                          <w:rFonts w:ascii="Source Sans Pro" w:hAnsi="Source Sans Pro"/>
                          <w:color w:val="30CDD7"/>
                          <w:sz w:val="52"/>
                          <w:szCs w:val="104"/>
                        </w:rPr>
                        <w:t xml:space="preserve">  Year 1</w:t>
                      </w:r>
                      <w:r w:rsidR="005F1B21">
                        <w:rPr>
                          <w:rFonts w:ascii="Source Sans Pro" w:hAnsi="Source Sans Pro"/>
                          <w:color w:val="30CDD7"/>
                          <w:sz w:val="52"/>
                          <w:szCs w:val="104"/>
                        </w:rPr>
                        <w:t xml:space="preserve"> Home Learning</w:t>
                      </w:r>
                    </w:p>
                    <w:p w:rsidR="005F1B21" w:rsidRPr="00054A04" w:rsidRDefault="0007342A" w:rsidP="00513DA4">
                      <w:pPr>
                        <w:spacing w:after="0"/>
                        <w:jc w:val="center"/>
                        <w:rPr>
                          <w:rFonts w:ascii="Source Sans Pro" w:hAnsi="Source Sans Pro"/>
                          <w:color w:val="30CDD7"/>
                          <w:sz w:val="56"/>
                          <w:szCs w:val="104"/>
                        </w:rPr>
                      </w:pPr>
                      <w:r>
                        <w:rPr>
                          <w:rFonts w:ascii="Source Sans Pro" w:hAnsi="Source Sans Pro"/>
                          <w:color w:val="30CDD7"/>
                          <w:sz w:val="40"/>
                          <w:szCs w:val="104"/>
                        </w:rPr>
                        <w:t>10-5-17</w:t>
                      </w:r>
                    </w:p>
                  </w:txbxContent>
                </v:textbox>
                <w10:wrap anchorx="margin"/>
              </v:rect>
            </w:pict>
          </mc:Fallback>
        </mc:AlternateContent>
      </w:r>
    </w:p>
    <w:p w:rsidR="00036100" w:rsidRPr="00036100" w:rsidRDefault="00C41976" w:rsidP="00036100">
      <w:r>
        <w:rPr>
          <w:noProof/>
        </w:rPr>
        <mc:AlternateContent>
          <mc:Choice Requires="wps">
            <w:drawing>
              <wp:anchor distT="0" distB="0" distL="114300" distR="114300" simplePos="0" relativeHeight="251684864" behindDoc="0" locked="0" layoutInCell="1" allowOverlap="1" wp14:anchorId="4E21F7BE" wp14:editId="082A1057">
                <wp:simplePos x="0" y="0"/>
                <wp:positionH relativeFrom="margin">
                  <wp:align>center</wp:align>
                </wp:positionH>
                <wp:positionV relativeFrom="paragraph">
                  <wp:posOffset>3305810</wp:posOffset>
                </wp:positionV>
                <wp:extent cx="7362825" cy="2190750"/>
                <wp:effectExtent l="19050" t="19050" r="47625" b="38100"/>
                <wp:wrapSquare wrapText="bothSides"/>
                <wp:docPr id="4" name="Rounded Rectangle 4"/>
                <wp:cNvGraphicFramePr/>
                <a:graphic xmlns:a="http://schemas.openxmlformats.org/drawingml/2006/main">
                  <a:graphicData uri="http://schemas.microsoft.com/office/word/2010/wordprocessingShape">
                    <wps:wsp>
                      <wps:cNvSpPr/>
                      <wps:spPr>
                        <a:xfrm>
                          <a:off x="0" y="0"/>
                          <a:ext cx="7362825" cy="2190750"/>
                        </a:xfrm>
                        <a:prstGeom prst="roundRect">
                          <a:avLst/>
                        </a:prstGeom>
                        <a:ln w="57150">
                          <a:solidFill>
                            <a:srgbClr val="30CDD7"/>
                          </a:solidFill>
                        </a:ln>
                      </wps:spPr>
                      <wps:style>
                        <a:lnRef idx="2">
                          <a:schemeClr val="accent6"/>
                        </a:lnRef>
                        <a:fillRef idx="1">
                          <a:schemeClr val="lt1"/>
                        </a:fillRef>
                        <a:effectRef idx="0">
                          <a:schemeClr val="accent6"/>
                        </a:effectRef>
                        <a:fontRef idx="minor">
                          <a:schemeClr val="dk1"/>
                        </a:fontRef>
                      </wps:style>
                      <wps:txbx>
                        <w:txbxContent>
                          <w:p w:rsidR="00123136" w:rsidRDefault="004E69E4" w:rsidP="0007342A">
                            <w:pPr>
                              <w:spacing w:after="0"/>
                              <w:ind w:right="89"/>
                              <w:jc w:val="both"/>
                              <w:rPr>
                                <w:rFonts w:ascii="Source Sans Pro" w:hAnsi="Source Sans Pro"/>
                                <w:b/>
                                <w:sz w:val="24"/>
                                <w:szCs w:val="24"/>
                              </w:rPr>
                            </w:pPr>
                            <w:r w:rsidRPr="002D0939">
                              <w:rPr>
                                <w:rFonts w:ascii="Source Sans Pro" w:hAnsi="Source Sans Pro"/>
                                <w:b/>
                                <w:sz w:val="24"/>
                                <w:szCs w:val="24"/>
                              </w:rPr>
                              <w:t>Literacy</w:t>
                            </w:r>
                            <w:r w:rsidR="0039401B">
                              <w:rPr>
                                <w:rFonts w:ascii="Source Sans Pro" w:hAnsi="Source Sans Pro"/>
                                <w:b/>
                                <w:sz w:val="24"/>
                                <w:szCs w:val="24"/>
                              </w:rPr>
                              <w:t xml:space="preserve">: </w:t>
                            </w:r>
                          </w:p>
                          <w:p w:rsidR="006717B3" w:rsidRDefault="006717B3" w:rsidP="0007342A">
                            <w:pPr>
                              <w:spacing w:after="0"/>
                              <w:ind w:right="89"/>
                              <w:jc w:val="both"/>
                              <w:rPr>
                                <w:rFonts w:ascii="Source Sans Pro" w:hAnsi="Source Sans Pro"/>
                                <w:b/>
                                <w:sz w:val="24"/>
                                <w:szCs w:val="24"/>
                              </w:rPr>
                            </w:pPr>
                          </w:p>
                          <w:p w:rsidR="006717B3" w:rsidRPr="002867C7" w:rsidRDefault="006717B3" w:rsidP="0007342A">
                            <w:pPr>
                              <w:spacing w:after="0"/>
                              <w:ind w:right="89"/>
                              <w:jc w:val="both"/>
                              <w:rPr>
                                <w:rFonts w:ascii="Source Sans Pro" w:hAnsi="Source Sans Pro"/>
                              </w:rPr>
                            </w:pPr>
                            <w:r w:rsidRPr="002867C7">
                              <w:rPr>
                                <w:rFonts w:ascii="Source Sans Pro" w:hAnsi="Source Sans Pro"/>
                              </w:rPr>
                              <w:t>This week</w:t>
                            </w:r>
                            <w:r w:rsidR="002867C7" w:rsidRPr="002867C7">
                              <w:rPr>
                                <w:rFonts w:ascii="Source Sans Pro" w:hAnsi="Source Sans Pro"/>
                              </w:rPr>
                              <w:t xml:space="preserve"> in Literacy</w:t>
                            </w:r>
                            <w:r w:rsidRPr="002867C7">
                              <w:rPr>
                                <w:rFonts w:ascii="Source Sans Pro" w:hAnsi="Source Sans Pro"/>
                              </w:rPr>
                              <w:t>, the students have continued to explore the theme of Superhero’s to develop their writing.</w:t>
                            </w:r>
                            <w:r w:rsidR="002867C7" w:rsidRPr="002867C7">
                              <w:rPr>
                                <w:rFonts w:ascii="Source Sans Pro" w:hAnsi="Source Sans Pro"/>
                              </w:rPr>
                              <w:t xml:space="preserve"> They have planned their Superhero stories further, identifying the setting, how their villain and superhero will meet and what will happen. The students will then write their stories using their plan and will be encouraged to use the dialogue they wrote between their characters. They will then go on to assess their writing, identifying correct use of punctuation and use of ‘wow words (adjectives) in their stories.  </w:t>
                            </w:r>
                          </w:p>
                          <w:p w:rsidR="00390966" w:rsidRDefault="00390966" w:rsidP="0007342A">
                            <w:pPr>
                              <w:spacing w:after="0"/>
                              <w:ind w:right="89"/>
                              <w:jc w:val="both"/>
                              <w:rPr>
                                <w:rFonts w:ascii="Source Sans Pro" w:hAnsi="Source Sans Pro"/>
                              </w:rPr>
                            </w:pPr>
                          </w:p>
                          <w:p w:rsidR="008F25E2" w:rsidRPr="00AF7E02" w:rsidRDefault="008F25E2" w:rsidP="0039401B">
                            <w:pPr>
                              <w:spacing w:after="0"/>
                              <w:ind w:right="89"/>
                              <w:jc w:val="both"/>
                              <w:rPr>
                                <w:rFonts w:ascii="Source Sans Pro" w:hAnsi="Source Sans Pro"/>
                                <w:b/>
                              </w:rPr>
                            </w:pPr>
                            <w:r w:rsidRPr="00AF7E02">
                              <w:rPr>
                                <w:rFonts w:ascii="Source Sans Pro" w:hAnsi="Source Sans Pro"/>
                                <w:b/>
                              </w:rPr>
                              <w:t>Please support your child to complete th</w:t>
                            </w:r>
                            <w:r w:rsidR="00490348">
                              <w:rPr>
                                <w:rFonts w:ascii="Source Sans Pro" w:hAnsi="Source Sans Pro"/>
                                <w:b/>
                              </w:rPr>
                              <w:t>e Literacy task in their home learning</w:t>
                            </w:r>
                            <w:r w:rsidRPr="00AF7E02">
                              <w:rPr>
                                <w:rFonts w:ascii="Source Sans Pro" w:hAnsi="Source Sans Pro"/>
                                <w:b/>
                              </w:rPr>
                              <w:t xml:space="preserve"> </w:t>
                            </w:r>
                            <w:r w:rsidR="00490348">
                              <w:rPr>
                                <w:rFonts w:ascii="Source Sans Pro" w:hAnsi="Source Sans Pro"/>
                                <w:b/>
                              </w:rPr>
                              <w:t xml:space="preserve">file. </w:t>
                            </w:r>
                          </w:p>
                          <w:p w:rsidR="00C16021" w:rsidRDefault="00C16021" w:rsidP="0039401B">
                            <w:pPr>
                              <w:spacing w:after="0"/>
                              <w:ind w:right="89"/>
                              <w:jc w:val="both"/>
                              <w:rPr>
                                <w:rFonts w:ascii="Source Sans Pro" w:hAnsi="Source Sans Pro"/>
                              </w:rPr>
                            </w:pPr>
                          </w:p>
                          <w:p w:rsidR="007F2464" w:rsidRPr="007F2464" w:rsidRDefault="007F2464" w:rsidP="0039401B">
                            <w:pPr>
                              <w:spacing w:after="0"/>
                              <w:ind w:right="89"/>
                              <w:jc w:val="both"/>
                              <w:rPr>
                                <w:rFonts w:ascii="Source Sans Pro" w:hAnsi="Source Sans Pro"/>
                                <w:sz w:val="24"/>
                                <w:szCs w:val="24"/>
                              </w:rPr>
                            </w:pPr>
                          </w:p>
                          <w:p w:rsidR="00883F85" w:rsidRDefault="00883F85" w:rsidP="0039401B">
                            <w:pPr>
                              <w:spacing w:after="0"/>
                              <w:ind w:right="89"/>
                              <w:jc w:val="both"/>
                              <w:rPr>
                                <w:rFonts w:ascii="Source Sans Pro" w:hAnsi="Source Sans Pro"/>
                                <w:b/>
                                <w:sz w:val="24"/>
                                <w:szCs w:val="24"/>
                              </w:rPr>
                            </w:pPr>
                          </w:p>
                          <w:p w:rsidR="00883F85" w:rsidRDefault="00883F85" w:rsidP="0039401B">
                            <w:pPr>
                              <w:spacing w:after="0"/>
                              <w:ind w:right="89"/>
                              <w:jc w:val="both"/>
                              <w:rPr>
                                <w:rFonts w:ascii="Source Sans Pro" w:hAnsi="Source Sans Pro"/>
                                <w:b/>
                                <w:sz w:val="24"/>
                                <w:szCs w:val="24"/>
                              </w:rPr>
                            </w:pPr>
                          </w:p>
                          <w:p w:rsidR="00883F85" w:rsidRPr="002D4293" w:rsidRDefault="007008B3" w:rsidP="007F2464">
                            <w:pPr>
                              <w:spacing w:after="0"/>
                              <w:ind w:right="89"/>
                              <w:jc w:val="both"/>
                              <w:rPr>
                                <w:rFonts w:ascii="Source Sans Pro" w:hAnsi="Source Sans Pro"/>
                                <w:b/>
                              </w:rPr>
                            </w:pPr>
                            <w:r>
                              <w:rPr>
                                <w:rFonts w:ascii="Source Sans Pro" w:hAnsi="Source Sans Pro"/>
                                <w:b/>
                                <w:sz w:val="24"/>
                                <w:szCs w:val="24"/>
                              </w:rPr>
                              <w:t xml:space="preserve">  </w:t>
                            </w:r>
                          </w:p>
                          <w:p w:rsidR="004E69E4" w:rsidRDefault="004E69E4" w:rsidP="004E69E4">
                            <w:pPr>
                              <w:ind w:right="89"/>
                              <w:jc w:val="both"/>
                              <w:rPr>
                                <w:rFonts w:ascii="Source Sans Pro" w:hAnsi="Source Sans Pro"/>
                                <w:sz w:val="28"/>
                                <w:szCs w:val="28"/>
                              </w:rPr>
                            </w:pPr>
                          </w:p>
                          <w:p w:rsidR="004E69E4" w:rsidRPr="00DB632E" w:rsidRDefault="004E69E4" w:rsidP="004E69E4">
                            <w:pPr>
                              <w:ind w:right="89"/>
                              <w:jc w:val="both"/>
                              <w:rPr>
                                <w:rFonts w:ascii="Source Sans Pro" w:hAnsi="Source Sans Pro"/>
                                <w:sz w:val="28"/>
                                <w:szCs w:val="28"/>
                              </w:rPr>
                            </w:pPr>
                          </w:p>
                          <w:p w:rsidR="004E69E4" w:rsidRPr="000D76EB" w:rsidRDefault="004E69E4" w:rsidP="004E69E4">
                            <w:pPr>
                              <w:rPr>
                                <w:b/>
                                <w:color w:val="30CDD7"/>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21F7BE" id="Rounded Rectangle 4" o:spid="_x0000_s1027" style="position:absolute;margin-left:0;margin-top:260.3pt;width:579.75pt;height:172.5pt;z-index:251684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" fillcolor="white [3201]" strokecolor="#30cdd7" strokeweight="4.5pt">
                <v:stroke joinstyle="miter"/>
                <v:textbox>
                  <w:txbxContent>
                    <w:p w:rsidR="00123136" w:rsidRDefault="004E69E4" w:rsidP="0007342A">
                      <w:pPr>
                        <w:spacing w:after="0"/>
                        <w:ind w:right="89"/>
                        <w:jc w:val="both"/>
                        <w:rPr>
                          <w:rFonts w:ascii="Source Sans Pro" w:hAnsi="Source Sans Pro"/>
                          <w:b/>
                          <w:sz w:val="24"/>
                          <w:szCs w:val="24"/>
                        </w:rPr>
                      </w:pPr>
                      <w:r w:rsidRPr="002D0939">
                        <w:rPr>
                          <w:rFonts w:ascii="Source Sans Pro" w:hAnsi="Source Sans Pro"/>
                          <w:b/>
                          <w:sz w:val="24"/>
                          <w:szCs w:val="24"/>
                        </w:rPr>
                        <w:t>Literacy</w:t>
                      </w:r>
                      <w:r w:rsidR="0039401B">
                        <w:rPr>
                          <w:rFonts w:ascii="Source Sans Pro" w:hAnsi="Source Sans Pro"/>
                          <w:b/>
                          <w:sz w:val="24"/>
                          <w:szCs w:val="24"/>
                        </w:rPr>
                        <w:t xml:space="preserve">: </w:t>
                      </w:r>
                    </w:p>
                    <w:p w:rsidR="006717B3" w:rsidRDefault="006717B3" w:rsidP="0007342A">
                      <w:pPr>
                        <w:spacing w:after="0"/>
                        <w:ind w:right="89"/>
                        <w:jc w:val="both"/>
                        <w:rPr>
                          <w:rFonts w:ascii="Source Sans Pro" w:hAnsi="Source Sans Pro"/>
                          <w:b/>
                          <w:sz w:val="24"/>
                          <w:szCs w:val="24"/>
                        </w:rPr>
                      </w:pPr>
                    </w:p>
                    <w:p w:rsidR="006717B3" w:rsidRPr="002867C7" w:rsidRDefault="006717B3" w:rsidP="0007342A">
                      <w:pPr>
                        <w:spacing w:after="0"/>
                        <w:ind w:right="89"/>
                        <w:jc w:val="both"/>
                        <w:rPr>
                          <w:rFonts w:ascii="Source Sans Pro" w:hAnsi="Source Sans Pro"/>
                        </w:rPr>
                      </w:pPr>
                      <w:r w:rsidRPr="002867C7">
                        <w:rPr>
                          <w:rFonts w:ascii="Source Sans Pro" w:hAnsi="Source Sans Pro"/>
                        </w:rPr>
                        <w:t>This week</w:t>
                      </w:r>
                      <w:r w:rsidR="002867C7" w:rsidRPr="002867C7">
                        <w:rPr>
                          <w:rFonts w:ascii="Source Sans Pro" w:hAnsi="Source Sans Pro"/>
                        </w:rPr>
                        <w:t xml:space="preserve"> in Literacy</w:t>
                      </w:r>
                      <w:r w:rsidRPr="002867C7">
                        <w:rPr>
                          <w:rFonts w:ascii="Source Sans Pro" w:hAnsi="Source Sans Pro"/>
                        </w:rPr>
                        <w:t>, the students have continued to explore the theme of Superhero’s to develop their writing.</w:t>
                      </w:r>
                      <w:r w:rsidR="002867C7" w:rsidRPr="002867C7">
                        <w:rPr>
                          <w:rFonts w:ascii="Source Sans Pro" w:hAnsi="Source Sans Pro"/>
                        </w:rPr>
                        <w:t xml:space="preserve"> They have planned their Superhero stories further, identifying the setting, how their villain and superhero will meet and what will happen. The students will then write their stories using their plan and will be encouraged to use the dialogue they wrote between their characters. They will then go on to assess their writing, identifying correct use of punctuation and use of ‘wow words (adjectives) in their stories.  </w:t>
                      </w:r>
                    </w:p>
                    <w:p w:rsidR="00390966" w:rsidRDefault="00390966" w:rsidP="0007342A">
                      <w:pPr>
                        <w:spacing w:after="0"/>
                        <w:ind w:right="89"/>
                        <w:jc w:val="both"/>
                        <w:rPr>
                          <w:rFonts w:ascii="Source Sans Pro" w:hAnsi="Source Sans Pro"/>
                        </w:rPr>
                      </w:pPr>
                    </w:p>
                    <w:p w:rsidR="008F25E2" w:rsidRPr="00AF7E02" w:rsidRDefault="008F25E2" w:rsidP="0039401B">
                      <w:pPr>
                        <w:spacing w:after="0"/>
                        <w:ind w:right="89"/>
                        <w:jc w:val="both"/>
                        <w:rPr>
                          <w:rFonts w:ascii="Source Sans Pro" w:hAnsi="Source Sans Pro"/>
                          <w:b/>
                        </w:rPr>
                      </w:pPr>
                      <w:r w:rsidRPr="00AF7E02">
                        <w:rPr>
                          <w:rFonts w:ascii="Source Sans Pro" w:hAnsi="Source Sans Pro"/>
                          <w:b/>
                        </w:rPr>
                        <w:t>Please support your child to complete th</w:t>
                      </w:r>
                      <w:r w:rsidR="00490348">
                        <w:rPr>
                          <w:rFonts w:ascii="Source Sans Pro" w:hAnsi="Source Sans Pro"/>
                          <w:b/>
                        </w:rPr>
                        <w:t>e Literacy task in their home learning</w:t>
                      </w:r>
                      <w:r w:rsidRPr="00AF7E02">
                        <w:rPr>
                          <w:rFonts w:ascii="Source Sans Pro" w:hAnsi="Source Sans Pro"/>
                          <w:b/>
                        </w:rPr>
                        <w:t xml:space="preserve"> </w:t>
                      </w:r>
                      <w:r w:rsidR="00490348">
                        <w:rPr>
                          <w:rFonts w:ascii="Source Sans Pro" w:hAnsi="Source Sans Pro"/>
                          <w:b/>
                        </w:rPr>
                        <w:t xml:space="preserve">file. </w:t>
                      </w:r>
                    </w:p>
                    <w:p w:rsidR="00C16021" w:rsidRDefault="00C16021" w:rsidP="0039401B">
                      <w:pPr>
                        <w:spacing w:after="0"/>
                        <w:ind w:right="89"/>
                        <w:jc w:val="both"/>
                        <w:rPr>
                          <w:rFonts w:ascii="Source Sans Pro" w:hAnsi="Source Sans Pro"/>
                        </w:rPr>
                      </w:pPr>
                    </w:p>
                    <w:p w:rsidR="007F2464" w:rsidRPr="007F2464" w:rsidRDefault="007F2464" w:rsidP="0039401B">
                      <w:pPr>
                        <w:spacing w:after="0"/>
                        <w:ind w:right="89"/>
                        <w:jc w:val="both"/>
                        <w:rPr>
                          <w:rFonts w:ascii="Source Sans Pro" w:hAnsi="Source Sans Pro"/>
                          <w:sz w:val="24"/>
                          <w:szCs w:val="24"/>
                        </w:rPr>
                      </w:pPr>
                    </w:p>
                    <w:p w:rsidR="00883F85" w:rsidRDefault="00883F85" w:rsidP="0039401B">
                      <w:pPr>
                        <w:spacing w:after="0"/>
                        <w:ind w:right="89"/>
                        <w:jc w:val="both"/>
                        <w:rPr>
                          <w:rFonts w:ascii="Source Sans Pro" w:hAnsi="Source Sans Pro"/>
                          <w:b/>
                          <w:sz w:val="24"/>
                          <w:szCs w:val="24"/>
                        </w:rPr>
                      </w:pPr>
                    </w:p>
                    <w:p w:rsidR="00883F85" w:rsidRDefault="00883F85" w:rsidP="0039401B">
                      <w:pPr>
                        <w:spacing w:after="0"/>
                        <w:ind w:right="89"/>
                        <w:jc w:val="both"/>
                        <w:rPr>
                          <w:rFonts w:ascii="Source Sans Pro" w:hAnsi="Source Sans Pro"/>
                          <w:b/>
                          <w:sz w:val="24"/>
                          <w:szCs w:val="24"/>
                        </w:rPr>
                      </w:pPr>
                    </w:p>
                    <w:p w:rsidR="00883F85" w:rsidRPr="002D4293" w:rsidRDefault="007008B3" w:rsidP="007F2464">
                      <w:pPr>
                        <w:spacing w:after="0"/>
                        <w:ind w:right="89"/>
                        <w:jc w:val="both"/>
                        <w:rPr>
                          <w:rFonts w:ascii="Source Sans Pro" w:hAnsi="Source Sans Pro"/>
                          <w:b/>
                        </w:rPr>
                      </w:pPr>
                      <w:r>
                        <w:rPr>
                          <w:rFonts w:ascii="Source Sans Pro" w:hAnsi="Source Sans Pro"/>
                          <w:b/>
                          <w:sz w:val="24"/>
                          <w:szCs w:val="24"/>
                        </w:rPr>
                        <w:t xml:space="preserve">  </w:t>
                      </w:r>
                    </w:p>
                    <w:p w:rsidR="004E69E4" w:rsidRDefault="004E69E4" w:rsidP="004E69E4">
                      <w:pPr>
                        <w:ind w:right="89"/>
                        <w:jc w:val="both"/>
                        <w:rPr>
                          <w:rFonts w:ascii="Source Sans Pro" w:hAnsi="Source Sans Pro"/>
                          <w:sz w:val="28"/>
                          <w:szCs w:val="28"/>
                        </w:rPr>
                      </w:pPr>
                    </w:p>
                    <w:p w:rsidR="004E69E4" w:rsidRPr="00DB632E" w:rsidRDefault="004E69E4" w:rsidP="004E69E4">
                      <w:pPr>
                        <w:ind w:right="89"/>
                        <w:jc w:val="both"/>
                        <w:rPr>
                          <w:rFonts w:ascii="Source Sans Pro" w:hAnsi="Source Sans Pro"/>
                          <w:sz w:val="28"/>
                          <w:szCs w:val="28"/>
                        </w:rPr>
                      </w:pPr>
                    </w:p>
                    <w:p w:rsidR="004E69E4" w:rsidRPr="000D76EB" w:rsidRDefault="004E69E4" w:rsidP="004E69E4">
                      <w:pPr>
                        <w:rPr>
                          <w:b/>
                          <w:color w:val="30CDD7"/>
                        </w:rPr>
                      </w:pPr>
                    </w:p>
                  </w:txbxContent>
                </v:textbox>
                <w10:wrap type="square" anchorx="margin"/>
              </v:roundrect>
            </w:pict>
          </mc:Fallback>
        </mc:AlternateContent>
      </w:r>
      <w:r>
        <w:rPr>
          <w:noProof/>
        </w:rPr>
        <mc:AlternateContent>
          <mc:Choice Requires="wps">
            <w:drawing>
              <wp:anchor distT="0" distB="0" distL="114300" distR="114300" simplePos="0" relativeHeight="251682816" behindDoc="0" locked="0" layoutInCell="1" allowOverlap="1" wp14:anchorId="50C184B0" wp14:editId="2B0C3EC9">
                <wp:simplePos x="0" y="0"/>
                <wp:positionH relativeFrom="margin">
                  <wp:posOffset>-714375</wp:posOffset>
                </wp:positionH>
                <wp:positionV relativeFrom="paragraph">
                  <wp:posOffset>1019810</wp:posOffset>
                </wp:positionV>
                <wp:extent cx="7382510" cy="2190115"/>
                <wp:effectExtent l="19050" t="19050" r="46990" b="38735"/>
                <wp:wrapSquare wrapText="bothSides"/>
                <wp:docPr id="2" name="Rounded Rectangle 2"/>
                <wp:cNvGraphicFramePr/>
                <a:graphic xmlns:a="http://schemas.openxmlformats.org/drawingml/2006/main">
                  <a:graphicData uri="http://schemas.microsoft.com/office/word/2010/wordprocessingShape">
                    <wps:wsp>
                      <wps:cNvSpPr/>
                      <wps:spPr>
                        <a:xfrm>
                          <a:off x="0" y="0"/>
                          <a:ext cx="7382510" cy="2190115"/>
                        </a:xfrm>
                        <a:prstGeom prst="roundRect">
                          <a:avLst/>
                        </a:prstGeom>
                        <a:ln w="57150">
                          <a:solidFill>
                            <a:srgbClr val="30CDD7"/>
                          </a:solidFill>
                        </a:ln>
                      </wps:spPr>
                      <wps:style>
                        <a:lnRef idx="2">
                          <a:schemeClr val="accent6"/>
                        </a:lnRef>
                        <a:fillRef idx="1">
                          <a:schemeClr val="lt1"/>
                        </a:fillRef>
                        <a:effectRef idx="0">
                          <a:schemeClr val="accent6"/>
                        </a:effectRef>
                        <a:fontRef idx="minor">
                          <a:schemeClr val="dk1"/>
                        </a:fontRef>
                      </wps:style>
                      <wps:txbx>
                        <w:txbxContent>
                          <w:p w:rsidR="0007342A" w:rsidRPr="00E41C93" w:rsidRDefault="00595F96" w:rsidP="00471089">
                            <w:pPr>
                              <w:spacing w:after="0"/>
                              <w:rPr>
                                <w:rFonts w:ascii="Source Sans Pro" w:hAnsi="Source Sans Pro"/>
                                <w:color w:val="000000" w:themeColor="text1"/>
                              </w:rPr>
                            </w:pPr>
                            <w:r w:rsidRPr="00E41C93">
                              <w:rPr>
                                <w:rFonts w:ascii="Source Sans Pro" w:hAnsi="Source Sans Pro"/>
                                <w:b/>
                                <w:sz w:val="24"/>
                                <w:szCs w:val="24"/>
                              </w:rPr>
                              <w:t>Numeracy:</w:t>
                            </w:r>
                            <w:r w:rsidR="0039401B" w:rsidRPr="00E41C93">
                              <w:rPr>
                                <w:rFonts w:ascii="Source Sans Pro" w:hAnsi="Source Sans Pro"/>
                                <w:b/>
                                <w:sz w:val="24"/>
                                <w:szCs w:val="24"/>
                              </w:rPr>
                              <w:t xml:space="preserve"> </w:t>
                            </w:r>
                            <w:r w:rsidR="007F12D8" w:rsidRPr="00E41C93">
                              <w:rPr>
                                <w:rFonts w:ascii="Source Sans Pro" w:hAnsi="Source Sans Pro"/>
                                <w:b/>
                                <w:sz w:val="24"/>
                                <w:szCs w:val="24"/>
                              </w:rPr>
                              <w:t xml:space="preserve"> </w:t>
                            </w:r>
                          </w:p>
                          <w:p w:rsidR="0007342A" w:rsidRPr="00E41C93" w:rsidRDefault="00471089" w:rsidP="00471089">
                            <w:pPr>
                              <w:spacing w:after="0"/>
                              <w:rPr>
                                <w:rFonts w:ascii="Source Sans Pro" w:hAnsi="Source Sans Pro"/>
                              </w:rPr>
                            </w:pPr>
                            <w:r w:rsidRPr="00E41C93">
                              <w:rPr>
                                <w:rFonts w:ascii="Source Sans Pro" w:hAnsi="Source Sans Pro"/>
                              </w:rPr>
                              <w:t>This week in Numeracy, the students have been learning to measure the weight of different objects using non-standard units. They have made predictions of the weight in cubes of various objects around the classroom and used balance scales to measure the weight. The students then recorded the weight of the objects in a table and com</w:t>
                            </w:r>
                            <w:r w:rsidR="00390966" w:rsidRPr="00E41C93">
                              <w:rPr>
                                <w:rFonts w:ascii="Source Sans Pro" w:hAnsi="Source Sans Pro"/>
                              </w:rPr>
                              <w:t>pared the weight of each object</w:t>
                            </w:r>
                            <w:r w:rsidRPr="00E41C93">
                              <w:rPr>
                                <w:rFonts w:ascii="Source Sans Pro" w:hAnsi="Source Sans Pro"/>
                              </w:rPr>
                              <w:t xml:space="preserve"> by ordering them from lightest to heaviest. The student</w:t>
                            </w:r>
                            <w:r w:rsidR="00390966" w:rsidRPr="00E41C93">
                              <w:rPr>
                                <w:rFonts w:ascii="Source Sans Pro" w:hAnsi="Source Sans Pro"/>
                              </w:rPr>
                              <w:t>s</w:t>
                            </w:r>
                            <w:r w:rsidRPr="00E41C93">
                              <w:rPr>
                                <w:rFonts w:ascii="Source Sans Pro" w:hAnsi="Source Sans Pro"/>
                              </w:rPr>
                              <w:t xml:space="preserve"> will move on to measure </w:t>
                            </w:r>
                            <w:r w:rsidR="00390966" w:rsidRPr="00E41C93">
                              <w:rPr>
                                <w:rFonts w:ascii="Source Sans Pro" w:hAnsi="Source Sans Pro"/>
                              </w:rPr>
                              <w:t>the</w:t>
                            </w:r>
                            <w:r w:rsidRPr="00E41C93">
                              <w:rPr>
                                <w:rFonts w:ascii="Source Sans Pro" w:hAnsi="Source Sans Pro"/>
                              </w:rPr>
                              <w:t xml:space="preserve"> capacity</w:t>
                            </w:r>
                            <w:r w:rsidR="00390966" w:rsidRPr="00E41C93">
                              <w:rPr>
                                <w:rFonts w:ascii="Source Sans Pro" w:hAnsi="Source Sans Pro"/>
                              </w:rPr>
                              <w:t xml:space="preserve"> of different containers</w:t>
                            </w:r>
                            <w:r w:rsidRPr="00E41C93">
                              <w:rPr>
                                <w:rFonts w:ascii="Source Sans Pro" w:hAnsi="Source Sans Pro"/>
                              </w:rPr>
                              <w:t xml:space="preserve"> using non-standard units. The </w:t>
                            </w:r>
                            <w:r w:rsidR="00390966" w:rsidRPr="00E41C93">
                              <w:rPr>
                                <w:rFonts w:ascii="Source Sans Pro" w:hAnsi="Source Sans Pro"/>
                              </w:rPr>
                              <w:t xml:space="preserve">students will be recording their results in a block graph and comparing their results. </w:t>
                            </w:r>
                          </w:p>
                          <w:p w:rsidR="00471089" w:rsidRPr="00E41C93" w:rsidRDefault="00471089" w:rsidP="00471089">
                            <w:pPr>
                              <w:spacing w:after="0"/>
                              <w:rPr>
                                <w:rFonts w:ascii="Source Sans Pro" w:hAnsi="Source Sans Pro"/>
                              </w:rPr>
                            </w:pPr>
                          </w:p>
                          <w:p w:rsidR="007F12D8" w:rsidRPr="00E41C93" w:rsidRDefault="00456434" w:rsidP="00490348">
                            <w:pPr>
                              <w:rPr>
                                <w:rFonts w:ascii="Source Sans Pro" w:hAnsi="Source Sans Pro"/>
                                <w:color w:val="000000" w:themeColor="text1"/>
                              </w:rPr>
                            </w:pPr>
                            <w:r w:rsidRPr="00E41C93">
                              <w:rPr>
                                <w:rFonts w:ascii="Source Sans Pro" w:hAnsi="Source Sans Pro"/>
                                <w:b/>
                              </w:rPr>
                              <w:t>Please support your child to complete the Numeracy task</w:t>
                            </w:r>
                            <w:r w:rsidR="009B1F51">
                              <w:rPr>
                                <w:rFonts w:ascii="Source Sans Pro" w:hAnsi="Source Sans Pro"/>
                                <w:b/>
                              </w:rPr>
                              <w:t>s</w:t>
                            </w:r>
                            <w:r w:rsidRPr="00E41C93">
                              <w:rPr>
                                <w:rFonts w:ascii="Source Sans Pro" w:hAnsi="Source Sans Pro"/>
                                <w:b/>
                              </w:rPr>
                              <w:t xml:space="preserve"> in their home learning file.</w:t>
                            </w:r>
                          </w:p>
                          <w:p w:rsidR="007F12D8" w:rsidRDefault="007F12D8" w:rsidP="007F12D8">
                            <w:pPr>
                              <w:tabs>
                                <w:tab w:val="left" w:pos="4695"/>
                              </w:tabs>
                            </w:pPr>
                            <w:r>
                              <w:rPr>
                                <w:color w:val="1F497D"/>
                              </w:rPr>
                              <w:tab/>
                            </w:r>
                          </w:p>
                          <w:p w:rsidR="00333F0B" w:rsidRDefault="00333F0B" w:rsidP="004B67F2">
                            <w:pPr>
                              <w:ind w:right="89"/>
                              <w:jc w:val="both"/>
                              <w:rPr>
                                <w:rFonts w:ascii="Source Sans Pro" w:hAnsi="Source Sans Pro"/>
                                <w:b/>
                                <w:sz w:val="24"/>
                                <w:szCs w:val="24"/>
                              </w:rPr>
                            </w:pPr>
                          </w:p>
                          <w:p w:rsidR="00003CD2" w:rsidRDefault="00003CD2" w:rsidP="004B67F2">
                            <w:pPr>
                              <w:ind w:right="89"/>
                              <w:jc w:val="both"/>
                              <w:rPr>
                                <w:rFonts w:ascii="Source Sans Pro" w:hAnsi="Source Sans Pro"/>
                                <w:b/>
                                <w:sz w:val="24"/>
                                <w:szCs w:val="24"/>
                              </w:rPr>
                            </w:pPr>
                          </w:p>
                          <w:p w:rsidR="00C16021" w:rsidRPr="00C16021" w:rsidRDefault="00C16021" w:rsidP="004B67F2">
                            <w:pPr>
                              <w:ind w:right="89"/>
                              <w:jc w:val="both"/>
                              <w:rPr>
                                <w:rFonts w:ascii="Source Sans Pro" w:hAnsi="Source Sans Pro"/>
                                <w:b/>
                              </w:rPr>
                            </w:pPr>
                            <w:r w:rsidRPr="00C16021">
                              <w:rPr>
                                <w:rFonts w:ascii="Source Sans Pro" w:hAnsi="Source Sans Pro"/>
                                <w:b/>
                              </w:rPr>
                              <w:t xml:space="preserve">. </w:t>
                            </w:r>
                          </w:p>
                          <w:p w:rsidR="00C16021" w:rsidRDefault="00C16021" w:rsidP="004B67F2">
                            <w:pPr>
                              <w:ind w:right="89"/>
                              <w:jc w:val="both"/>
                              <w:rPr>
                                <w:rFonts w:ascii="Source Sans Pro" w:hAnsi="Source Sans Pro"/>
                                <w:sz w:val="24"/>
                                <w:szCs w:val="24"/>
                              </w:rPr>
                            </w:pPr>
                          </w:p>
                          <w:p w:rsidR="00C16021" w:rsidRPr="00611B0D" w:rsidRDefault="00C16021" w:rsidP="004B67F2">
                            <w:pPr>
                              <w:ind w:right="89"/>
                              <w:jc w:val="both"/>
                              <w:rPr>
                                <w:rFonts w:ascii="Source Sans Pro" w:hAnsi="Source Sans Pro"/>
                                <w:sz w:val="24"/>
                                <w:szCs w:val="24"/>
                              </w:rPr>
                            </w:pPr>
                          </w:p>
                          <w:p w:rsidR="004373BD" w:rsidRDefault="004373BD" w:rsidP="004B67F2">
                            <w:pPr>
                              <w:ind w:right="89"/>
                              <w:jc w:val="both"/>
                              <w:rPr>
                                <w:rFonts w:ascii="Source Sans Pro" w:hAnsi="Source Sans Pro"/>
                                <w:b/>
                                <w:sz w:val="24"/>
                                <w:szCs w:val="24"/>
                              </w:rPr>
                            </w:pPr>
                          </w:p>
                          <w:p w:rsidR="00883F85" w:rsidRPr="004B67F2" w:rsidRDefault="00883F85" w:rsidP="004B67F2">
                            <w:pPr>
                              <w:ind w:right="89"/>
                              <w:jc w:val="both"/>
                              <w:rPr>
                                <w:rFonts w:ascii="Source Sans Pro" w:hAnsi="Source Sans Pro"/>
                                <w:b/>
                                <w:sz w:val="24"/>
                                <w:szCs w:val="24"/>
                              </w:rPr>
                            </w:pPr>
                          </w:p>
                          <w:p w:rsidR="009A0711" w:rsidRDefault="009A0711" w:rsidP="006A70BC">
                            <w:pPr>
                              <w:ind w:right="89"/>
                              <w:rPr>
                                <w:rFonts w:ascii="Source Sans Pro" w:hAnsi="Source Sans Pro"/>
                              </w:rPr>
                            </w:pPr>
                          </w:p>
                          <w:p w:rsidR="00781BE7" w:rsidRDefault="00781BE7" w:rsidP="006A70BC">
                            <w:pPr>
                              <w:ind w:right="89"/>
                              <w:rPr>
                                <w:rFonts w:ascii="Source Sans Pro" w:hAnsi="Source Sans Pro"/>
                              </w:rPr>
                            </w:pPr>
                          </w:p>
                          <w:p w:rsidR="00781BE7" w:rsidRDefault="00781BE7" w:rsidP="006A70BC">
                            <w:pPr>
                              <w:ind w:right="89"/>
                              <w:rPr>
                                <w:rFonts w:ascii="Source Sans Pro" w:hAnsi="Source Sans Pro"/>
                              </w:rPr>
                            </w:pPr>
                          </w:p>
                          <w:p w:rsidR="00002DE5" w:rsidRDefault="00002DE5" w:rsidP="006A70BC">
                            <w:pPr>
                              <w:ind w:right="89"/>
                              <w:rPr>
                                <w:rFonts w:ascii="Source Sans Pro" w:hAnsi="Source Sans Pro"/>
                              </w:rPr>
                            </w:pPr>
                          </w:p>
                          <w:p w:rsidR="00002DE5" w:rsidRDefault="00002DE5" w:rsidP="006A70BC">
                            <w:pPr>
                              <w:ind w:right="89"/>
                              <w:rPr>
                                <w:rFonts w:ascii="Source Sans Pro" w:hAnsi="Source Sans Pro"/>
                              </w:rPr>
                            </w:pPr>
                          </w:p>
                          <w:p w:rsidR="00002DE5" w:rsidRDefault="00002DE5" w:rsidP="006A70BC">
                            <w:pPr>
                              <w:ind w:right="89"/>
                              <w:rPr>
                                <w:rFonts w:ascii="Source Sans Pro" w:hAnsi="Source Sans Pro"/>
                              </w:rPr>
                            </w:pPr>
                          </w:p>
                          <w:p w:rsidR="00B14544" w:rsidRDefault="00B14544" w:rsidP="006A70BC">
                            <w:pPr>
                              <w:ind w:right="89"/>
                              <w:rPr>
                                <w:rFonts w:ascii="Source Sans Pro" w:hAnsi="Source Sans Pro"/>
                                <w:b/>
                              </w:rPr>
                            </w:pPr>
                            <w:r>
                              <w:rPr>
                                <w:rFonts w:ascii="Source Sans Pro" w:hAnsi="Source Sans Pro"/>
                                <w:b/>
                              </w:rPr>
                              <w:t>Please</w:t>
                            </w:r>
                            <w:r w:rsidR="00947924">
                              <w:rPr>
                                <w:rFonts w:ascii="Source Sans Pro" w:hAnsi="Source Sans Pro"/>
                                <w:b/>
                              </w:rPr>
                              <w:t xml:space="preserve"> support your child to</w:t>
                            </w:r>
                            <w:r>
                              <w:rPr>
                                <w:rFonts w:ascii="Source Sans Pro" w:hAnsi="Source Sans Pro"/>
                                <w:b/>
                              </w:rPr>
                              <w:t xml:space="preserve"> complete </w:t>
                            </w:r>
                            <w:r w:rsidR="00002DE5">
                              <w:rPr>
                                <w:rFonts w:ascii="Source Sans Pro" w:hAnsi="Source Sans Pro"/>
                                <w:b/>
                              </w:rPr>
                              <w:t>the Numeracy activity in their home learning folder.</w:t>
                            </w:r>
                          </w:p>
                          <w:p w:rsidR="00947924" w:rsidRDefault="00947924" w:rsidP="006A70BC">
                            <w:pPr>
                              <w:ind w:right="89"/>
                              <w:rPr>
                                <w:rFonts w:ascii="Source Sans Pro" w:hAnsi="Source Sans Pro"/>
                                <w:b/>
                              </w:rPr>
                            </w:pPr>
                          </w:p>
                          <w:p w:rsidR="004B67F2" w:rsidRPr="00592D83" w:rsidRDefault="004B67F2" w:rsidP="00592D83">
                            <w:pPr>
                              <w:ind w:right="89"/>
                              <w:rPr>
                                <w:rFonts w:ascii="Source Sans Pro" w:hAnsi="Source Sans Pro"/>
                                <w:b/>
                              </w:rPr>
                            </w:pPr>
                          </w:p>
                          <w:p w:rsidR="00B14544" w:rsidRPr="00592D83" w:rsidRDefault="00B14544" w:rsidP="00592D83">
                            <w:pPr>
                              <w:ind w:right="89"/>
                              <w:rPr>
                                <w:rFonts w:ascii="Source Sans Pro" w:hAnsi="Source Sans Pro"/>
                                <w:b/>
                              </w:rPr>
                            </w:pPr>
                          </w:p>
                          <w:p w:rsidR="009B2DD8" w:rsidRDefault="009B2DD8" w:rsidP="009A0711">
                            <w:pPr>
                              <w:rPr>
                                <w:rFonts w:ascii="Source Sans Pro" w:hAnsi="Source Sans Pro"/>
                                <w:b/>
                              </w:rPr>
                            </w:pPr>
                          </w:p>
                          <w:p w:rsidR="009B2DD8" w:rsidRDefault="009B2DD8" w:rsidP="009A0711">
                            <w:pPr>
                              <w:rPr>
                                <w:rFonts w:ascii="Source Sans Pro" w:hAnsi="Source Sans Pro"/>
                                <w:b/>
                              </w:rPr>
                            </w:pPr>
                          </w:p>
                          <w:p w:rsidR="009B2DD8" w:rsidRPr="001307EE" w:rsidRDefault="009B2DD8" w:rsidP="009A0711">
                            <w:pPr>
                              <w:rPr>
                                <w:rFonts w:ascii="Source Sans Pro" w:hAnsi="Source Sans Pro"/>
                                <w:b/>
                              </w:rPr>
                            </w:pPr>
                          </w:p>
                          <w:p w:rsidR="004B7336" w:rsidRPr="00CF5482" w:rsidRDefault="004B7336" w:rsidP="00595F96">
                            <w:pPr>
                              <w:ind w:right="89"/>
                              <w:jc w:val="both"/>
                              <w:rPr>
                                <w:rFonts w:ascii="Source Sans Pro" w:hAnsi="Source Sans Pro"/>
                                <w:sz w:val="24"/>
                                <w:szCs w:val="24"/>
                              </w:rPr>
                            </w:pPr>
                          </w:p>
                          <w:p w:rsidR="004B7336" w:rsidRPr="007C2CEB" w:rsidRDefault="004B7336" w:rsidP="00595F96">
                            <w:pPr>
                              <w:ind w:right="89"/>
                              <w:jc w:val="both"/>
                              <w:rPr>
                                <w:rFonts w:ascii="Source Sans Pro" w:hAnsi="Source Sans Pro"/>
                                <w:sz w:val="24"/>
                                <w:szCs w:val="24"/>
                              </w:rPr>
                            </w:pPr>
                          </w:p>
                          <w:p w:rsidR="007C2CEB" w:rsidRDefault="007C2CEB" w:rsidP="00595F96">
                            <w:pPr>
                              <w:ind w:right="89"/>
                              <w:jc w:val="both"/>
                              <w:rPr>
                                <w:rFonts w:ascii="Source Sans Pro" w:hAnsi="Source Sans Pro"/>
                                <w:b/>
                                <w:sz w:val="24"/>
                                <w:szCs w:val="24"/>
                              </w:rPr>
                            </w:pPr>
                          </w:p>
                          <w:p w:rsidR="007C2CEB" w:rsidRDefault="007C2CEB" w:rsidP="00595F96">
                            <w:pPr>
                              <w:ind w:right="89"/>
                              <w:jc w:val="both"/>
                              <w:rPr>
                                <w:rFonts w:ascii="Source Sans Pro" w:hAnsi="Source Sans Pro"/>
                                <w:b/>
                                <w:sz w:val="24"/>
                                <w:szCs w:val="24"/>
                              </w:rPr>
                            </w:pPr>
                          </w:p>
                          <w:p w:rsidR="00307D03" w:rsidRDefault="00307D03" w:rsidP="00595F96">
                            <w:pPr>
                              <w:ind w:right="89"/>
                              <w:jc w:val="both"/>
                              <w:rPr>
                                <w:rFonts w:ascii="Source Sans Pro" w:hAnsi="Source Sans Pro"/>
                                <w:b/>
                                <w:sz w:val="24"/>
                                <w:szCs w:val="24"/>
                              </w:rPr>
                            </w:pPr>
                            <w:r>
                              <w:rPr>
                                <w:rFonts w:ascii="Source Sans Pro" w:hAnsi="Source Sans Pro"/>
                                <w:b/>
                                <w:sz w:val="24"/>
                                <w:szCs w:val="24"/>
                              </w:rPr>
                              <w:t>Please support your child to complete the numeracy activity in their home learning file.</w:t>
                            </w:r>
                          </w:p>
                          <w:p w:rsidR="00307D03" w:rsidRDefault="00307D03" w:rsidP="00595F96">
                            <w:pPr>
                              <w:ind w:right="89"/>
                              <w:jc w:val="both"/>
                              <w:rPr>
                                <w:rFonts w:ascii="Source Sans Pro" w:hAnsi="Source Sans Pro"/>
                                <w:sz w:val="24"/>
                                <w:szCs w:val="24"/>
                              </w:rPr>
                            </w:pPr>
                          </w:p>
                          <w:p w:rsidR="00307D03" w:rsidRPr="00C71744" w:rsidRDefault="00307D03" w:rsidP="00595F96">
                            <w:pPr>
                              <w:ind w:right="89"/>
                              <w:jc w:val="both"/>
                              <w:rPr>
                                <w:rFonts w:ascii="Source Sans Pro" w:hAnsi="Source Sans Pro"/>
                                <w:sz w:val="24"/>
                                <w:szCs w:val="24"/>
                              </w:rPr>
                            </w:pPr>
                          </w:p>
                          <w:p w:rsidR="00595F96" w:rsidRDefault="00595F96" w:rsidP="00595F96">
                            <w:pPr>
                              <w:ind w:right="89"/>
                              <w:jc w:val="both"/>
                              <w:rPr>
                                <w:rFonts w:ascii="Source Sans Pro" w:hAnsi="Source Sans Pro"/>
                                <w:sz w:val="28"/>
                                <w:szCs w:val="28"/>
                              </w:rPr>
                            </w:pPr>
                          </w:p>
                          <w:p w:rsidR="00595F96" w:rsidRPr="00DB632E" w:rsidRDefault="00595F96" w:rsidP="00595F96">
                            <w:pPr>
                              <w:ind w:right="89"/>
                              <w:jc w:val="both"/>
                              <w:rPr>
                                <w:rFonts w:ascii="Source Sans Pro" w:hAnsi="Source Sans Pro"/>
                                <w:sz w:val="28"/>
                                <w:szCs w:val="28"/>
                              </w:rPr>
                            </w:pPr>
                          </w:p>
                          <w:p w:rsidR="00595F96" w:rsidRPr="000D76EB" w:rsidRDefault="00595F96" w:rsidP="00595F96">
                            <w:pPr>
                              <w:rPr>
                                <w:b/>
                                <w:color w:val="30CDD7"/>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C184B0" id="Rounded Rectangle 2" o:spid="_x0000_s1028" style="position:absolute;margin-left:-56.25pt;margin-top:80.3pt;width:581.3pt;height:172.4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" fillcolor="white [3201]" strokecolor="#30cdd7" strokeweight="4.5pt">
                <v:stroke joinstyle="miter"/>
                <v:textbox>
                  <w:txbxContent>
                    <w:p w:rsidR="0007342A" w:rsidRPr="00E41C93" w:rsidRDefault="00595F96" w:rsidP="00471089">
                      <w:pPr>
                        <w:spacing w:after="0"/>
                        <w:rPr>
                          <w:rFonts w:ascii="Source Sans Pro" w:hAnsi="Source Sans Pro"/>
                          <w:color w:val="000000" w:themeColor="text1"/>
                        </w:rPr>
                      </w:pPr>
                      <w:r w:rsidRPr="00E41C93">
                        <w:rPr>
                          <w:rFonts w:ascii="Source Sans Pro" w:hAnsi="Source Sans Pro"/>
                          <w:b/>
                          <w:sz w:val="24"/>
                          <w:szCs w:val="24"/>
                        </w:rPr>
                        <w:t>Numeracy:</w:t>
                      </w:r>
                      <w:r w:rsidR="0039401B" w:rsidRPr="00E41C93">
                        <w:rPr>
                          <w:rFonts w:ascii="Source Sans Pro" w:hAnsi="Source Sans Pro"/>
                          <w:b/>
                          <w:sz w:val="24"/>
                          <w:szCs w:val="24"/>
                        </w:rPr>
                        <w:t xml:space="preserve"> </w:t>
                      </w:r>
                      <w:r w:rsidR="007F12D8" w:rsidRPr="00E41C93">
                        <w:rPr>
                          <w:rFonts w:ascii="Source Sans Pro" w:hAnsi="Source Sans Pro"/>
                          <w:b/>
                          <w:sz w:val="24"/>
                          <w:szCs w:val="24"/>
                        </w:rPr>
                        <w:t xml:space="preserve"> </w:t>
                      </w:r>
                    </w:p>
                    <w:p w:rsidR="0007342A" w:rsidRPr="00E41C93" w:rsidRDefault="00471089" w:rsidP="00471089">
                      <w:pPr>
                        <w:spacing w:after="0"/>
                        <w:rPr>
                          <w:rFonts w:ascii="Source Sans Pro" w:hAnsi="Source Sans Pro"/>
                        </w:rPr>
                      </w:pPr>
                      <w:r w:rsidRPr="00E41C93">
                        <w:rPr>
                          <w:rFonts w:ascii="Source Sans Pro" w:hAnsi="Source Sans Pro"/>
                        </w:rPr>
                        <w:t>This week in Numeracy, the</w:t>
                      </w:r>
                      <w:r w:rsidRPr="00E41C93">
                        <w:rPr>
                          <w:rFonts w:ascii="Source Sans Pro" w:hAnsi="Source Sans Pro"/>
                        </w:rPr>
                        <w:t xml:space="preserve"> students </w:t>
                      </w:r>
                      <w:r w:rsidRPr="00E41C93">
                        <w:rPr>
                          <w:rFonts w:ascii="Source Sans Pro" w:hAnsi="Source Sans Pro"/>
                        </w:rPr>
                        <w:t>have been learning</w:t>
                      </w:r>
                      <w:r w:rsidRPr="00E41C93">
                        <w:rPr>
                          <w:rFonts w:ascii="Source Sans Pro" w:hAnsi="Source Sans Pro"/>
                        </w:rPr>
                        <w:t xml:space="preserve"> to measure the weight of different object</w:t>
                      </w:r>
                      <w:r w:rsidRPr="00E41C93">
                        <w:rPr>
                          <w:rFonts w:ascii="Source Sans Pro" w:hAnsi="Source Sans Pro"/>
                        </w:rPr>
                        <w:t xml:space="preserve">s using non-standard units. They have made predictions of the weight in cubes of various objects around the classroom and used </w:t>
                      </w:r>
                      <w:r w:rsidRPr="00E41C93">
                        <w:rPr>
                          <w:rFonts w:ascii="Source Sans Pro" w:hAnsi="Source Sans Pro"/>
                        </w:rPr>
                        <w:t>balance scale</w:t>
                      </w:r>
                      <w:r w:rsidRPr="00E41C93">
                        <w:rPr>
                          <w:rFonts w:ascii="Source Sans Pro" w:hAnsi="Source Sans Pro"/>
                        </w:rPr>
                        <w:t>s to measure the weight.</w:t>
                      </w:r>
                      <w:r w:rsidRPr="00E41C93">
                        <w:rPr>
                          <w:rFonts w:ascii="Source Sans Pro" w:hAnsi="Source Sans Pro"/>
                        </w:rPr>
                        <w:t xml:space="preserve"> The students</w:t>
                      </w:r>
                      <w:r w:rsidRPr="00E41C93">
                        <w:rPr>
                          <w:rFonts w:ascii="Source Sans Pro" w:hAnsi="Source Sans Pro"/>
                        </w:rPr>
                        <w:t xml:space="preserve"> then recorded the weight of the objects in a table and com</w:t>
                      </w:r>
                      <w:r w:rsidR="00390966" w:rsidRPr="00E41C93">
                        <w:rPr>
                          <w:rFonts w:ascii="Source Sans Pro" w:hAnsi="Source Sans Pro"/>
                        </w:rPr>
                        <w:t>pared the weight of each object</w:t>
                      </w:r>
                      <w:r w:rsidRPr="00E41C93">
                        <w:rPr>
                          <w:rFonts w:ascii="Source Sans Pro" w:hAnsi="Source Sans Pro"/>
                        </w:rPr>
                        <w:t xml:space="preserve"> by ordering them from lightest to heaviest.</w:t>
                      </w:r>
                      <w:r w:rsidRPr="00E41C93">
                        <w:rPr>
                          <w:rFonts w:ascii="Source Sans Pro" w:hAnsi="Source Sans Pro"/>
                        </w:rPr>
                        <w:t xml:space="preserve"> </w:t>
                      </w:r>
                      <w:r w:rsidRPr="00E41C93">
                        <w:rPr>
                          <w:rFonts w:ascii="Source Sans Pro" w:hAnsi="Source Sans Pro"/>
                        </w:rPr>
                        <w:t>The student</w:t>
                      </w:r>
                      <w:r w:rsidR="00390966" w:rsidRPr="00E41C93">
                        <w:rPr>
                          <w:rFonts w:ascii="Source Sans Pro" w:hAnsi="Source Sans Pro"/>
                        </w:rPr>
                        <w:t>s</w:t>
                      </w:r>
                      <w:r w:rsidRPr="00E41C93">
                        <w:rPr>
                          <w:rFonts w:ascii="Source Sans Pro" w:hAnsi="Source Sans Pro"/>
                        </w:rPr>
                        <w:t xml:space="preserve"> will </w:t>
                      </w:r>
                      <w:r w:rsidRPr="00E41C93">
                        <w:rPr>
                          <w:rFonts w:ascii="Source Sans Pro" w:hAnsi="Source Sans Pro"/>
                        </w:rPr>
                        <w:t xml:space="preserve">move on to measure </w:t>
                      </w:r>
                      <w:r w:rsidR="00390966" w:rsidRPr="00E41C93">
                        <w:rPr>
                          <w:rFonts w:ascii="Source Sans Pro" w:hAnsi="Source Sans Pro"/>
                        </w:rPr>
                        <w:t>the</w:t>
                      </w:r>
                      <w:r w:rsidRPr="00E41C93">
                        <w:rPr>
                          <w:rFonts w:ascii="Source Sans Pro" w:hAnsi="Source Sans Pro"/>
                        </w:rPr>
                        <w:t xml:space="preserve"> capacity</w:t>
                      </w:r>
                      <w:r w:rsidR="00390966" w:rsidRPr="00E41C93">
                        <w:rPr>
                          <w:rFonts w:ascii="Source Sans Pro" w:hAnsi="Source Sans Pro"/>
                        </w:rPr>
                        <w:t xml:space="preserve"> of different containers</w:t>
                      </w:r>
                      <w:r w:rsidRPr="00E41C93">
                        <w:rPr>
                          <w:rFonts w:ascii="Source Sans Pro" w:hAnsi="Source Sans Pro"/>
                        </w:rPr>
                        <w:t xml:space="preserve"> using non-standard units. The </w:t>
                      </w:r>
                      <w:r w:rsidR="00390966" w:rsidRPr="00E41C93">
                        <w:rPr>
                          <w:rFonts w:ascii="Source Sans Pro" w:hAnsi="Source Sans Pro"/>
                        </w:rPr>
                        <w:t xml:space="preserve">students will be recording their results in a block graph and comparing their results. </w:t>
                      </w:r>
                    </w:p>
                    <w:p w:rsidR="00471089" w:rsidRPr="00E41C93" w:rsidRDefault="00471089" w:rsidP="00471089">
                      <w:pPr>
                        <w:spacing w:after="0"/>
                        <w:rPr>
                          <w:rFonts w:ascii="Source Sans Pro" w:hAnsi="Source Sans Pro"/>
                        </w:rPr>
                      </w:pPr>
                    </w:p>
                    <w:p w:rsidR="007F12D8" w:rsidRPr="00E41C93" w:rsidRDefault="00456434" w:rsidP="00490348">
                      <w:pPr>
                        <w:rPr>
                          <w:rFonts w:ascii="Source Sans Pro" w:hAnsi="Source Sans Pro"/>
                          <w:color w:val="000000" w:themeColor="text1"/>
                        </w:rPr>
                      </w:pPr>
                      <w:r w:rsidRPr="00E41C93">
                        <w:rPr>
                          <w:rFonts w:ascii="Source Sans Pro" w:hAnsi="Source Sans Pro"/>
                          <w:b/>
                        </w:rPr>
                        <w:t>Please support your child to complete the Numeracy task</w:t>
                      </w:r>
                      <w:r w:rsidR="009B1F51">
                        <w:rPr>
                          <w:rFonts w:ascii="Source Sans Pro" w:hAnsi="Source Sans Pro"/>
                          <w:b/>
                        </w:rPr>
                        <w:t>s</w:t>
                      </w:r>
                      <w:r w:rsidRPr="00E41C93">
                        <w:rPr>
                          <w:rFonts w:ascii="Source Sans Pro" w:hAnsi="Source Sans Pro"/>
                          <w:b/>
                        </w:rPr>
                        <w:t xml:space="preserve"> in their home learning file.</w:t>
                      </w:r>
                    </w:p>
                    <w:p w:rsidR="007F12D8" w:rsidRDefault="007F12D8" w:rsidP="007F12D8">
                      <w:pPr>
                        <w:tabs>
                          <w:tab w:val="left" w:pos="4695"/>
                        </w:tabs>
                      </w:pPr>
                      <w:r>
                        <w:rPr>
                          <w:color w:val="1F497D"/>
                        </w:rPr>
                        <w:tab/>
                      </w:r>
                    </w:p>
                    <w:p w:rsidR="00333F0B" w:rsidRDefault="00333F0B" w:rsidP="004B67F2">
                      <w:pPr>
                        <w:ind w:right="89"/>
                        <w:jc w:val="both"/>
                        <w:rPr>
                          <w:rFonts w:ascii="Source Sans Pro" w:hAnsi="Source Sans Pro"/>
                          <w:b/>
                          <w:sz w:val="24"/>
                          <w:szCs w:val="24"/>
                        </w:rPr>
                      </w:pPr>
                    </w:p>
                    <w:p w:rsidR="00003CD2" w:rsidRDefault="00003CD2" w:rsidP="004B67F2">
                      <w:pPr>
                        <w:ind w:right="89"/>
                        <w:jc w:val="both"/>
                        <w:rPr>
                          <w:rFonts w:ascii="Source Sans Pro" w:hAnsi="Source Sans Pro"/>
                          <w:b/>
                          <w:sz w:val="24"/>
                          <w:szCs w:val="24"/>
                        </w:rPr>
                      </w:pPr>
                    </w:p>
                    <w:p w:rsidR="00C16021" w:rsidRPr="00C16021" w:rsidRDefault="00C16021" w:rsidP="004B67F2">
                      <w:pPr>
                        <w:ind w:right="89"/>
                        <w:jc w:val="both"/>
                        <w:rPr>
                          <w:rFonts w:ascii="Source Sans Pro" w:hAnsi="Source Sans Pro"/>
                          <w:b/>
                        </w:rPr>
                      </w:pPr>
                      <w:r w:rsidRPr="00C16021">
                        <w:rPr>
                          <w:rFonts w:ascii="Source Sans Pro" w:hAnsi="Source Sans Pro"/>
                          <w:b/>
                        </w:rPr>
                        <w:t xml:space="preserve">. </w:t>
                      </w:r>
                    </w:p>
                    <w:p w:rsidR="00C16021" w:rsidRDefault="00C16021" w:rsidP="004B67F2">
                      <w:pPr>
                        <w:ind w:right="89"/>
                        <w:jc w:val="both"/>
                        <w:rPr>
                          <w:rFonts w:ascii="Source Sans Pro" w:hAnsi="Source Sans Pro"/>
                          <w:sz w:val="24"/>
                          <w:szCs w:val="24"/>
                        </w:rPr>
                      </w:pPr>
                    </w:p>
                    <w:p w:rsidR="00C16021" w:rsidRPr="00611B0D" w:rsidRDefault="00C16021" w:rsidP="004B67F2">
                      <w:pPr>
                        <w:ind w:right="89"/>
                        <w:jc w:val="both"/>
                        <w:rPr>
                          <w:rFonts w:ascii="Source Sans Pro" w:hAnsi="Source Sans Pro"/>
                          <w:sz w:val="24"/>
                          <w:szCs w:val="24"/>
                        </w:rPr>
                      </w:pPr>
                    </w:p>
                    <w:p w:rsidR="004373BD" w:rsidRDefault="004373BD" w:rsidP="004B67F2">
                      <w:pPr>
                        <w:ind w:right="89"/>
                        <w:jc w:val="both"/>
                        <w:rPr>
                          <w:rFonts w:ascii="Source Sans Pro" w:hAnsi="Source Sans Pro"/>
                          <w:b/>
                          <w:sz w:val="24"/>
                          <w:szCs w:val="24"/>
                        </w:rPr>
                      </w:pPr>
                    </w:p>
                    <w:p w:rsidR="00883F85" w:rsidRPr="004B67F2" w:rsidRDefault="00883F85" w:rsidP="004B67F2">
                      <w:pPr>
                        <w:ind w:right="89"/>
                        <w:jc w:val="both"/>
                        <w:rPr>
                          <w:rFonts w:ascii="Source Sans Pro" w:hAnsi="Source Sans Pro"/>
                          <w:b/>
                          <w:sz w:val="24"/>
                          <w:szCs w:val="24"/>
                        </w:rPr>
                      </w:pPr>
                    </w:p>
                    <w:p w:rsidR="009A0711" w:rsidRDefault="009A0711" w:rsidP="006A70BC">
                      <w:pPr>
                        <w:ind w:right="89"/>
                        <w:rPr>
                          <w:rFonts w:ascii="Source Sans Pro" w:hAnsi="Source Sans Pro"/>
                        </w:rPr>
                      </w:pPr>
                    </w:p>
                    <w:p w:rsidR="00781BE7" w:rsidRDefault="00781BE7" w:rsidP="006A70BC">
                      <w:pPr>
                        <w:ind w:right="89"/>
                        <w:rPr>
                          <w:rFonts w:ascii="Source Sans Pro" w:hAnsi="Source Sans Pro"/>
                        </w:rPr>
                      </w:pPr>
                    </w:p>
                    <w:p w:rsidR="00781BE7" w:rsidRDefault="00781BE7" w:rsidP="006A70BC">
                      <w:pPr>
                        <w:ind w:right="89"/>
                        <w:rPr>
                          <w:rFonts w:ascii="Source Sans Pro" w:hAnsi="Source Sans Pro"/>
                        </w:rPr>
                      </w:pPr>
                    </w:p>
                    <w:p w:rsidR="00002DE5" w:rsidRDefault="00002DE5" w:rsidP="006A70BC">
                      <w:pPr>
                        <w:ind w:right="89"/>
                        <w:rPr>
                          <w:rFonts w:ascii="Source Sans Pro" w:hAnsi="Source Sans Pro"/>
                        </w:rPr>
                      </w:pPr>
                    </w:p>
                    <w:p w:rsidR="00002DE5" w:rsidRDefault="00002DE5" w:rsidP="006A70BC">
                      <w:pPr>
                        <w:ind w:right="89"/>
                        <w:rPr>
                          <w:rFonts w:ascii="Source Sans Pro" w:hAnsi="Source Sans Pro"/>
                        </w:rPr>
                      </w:pPr>
                    </w:p>
                    <w:p w:rsidR="00002DE5" w:rsidRDefault="00002DE5" w:rsidP="006A70BC">
                      <w:pPr>
                        <w:ind w:right="89"/>
                        <w:rPr>
                          <w:rFonts w:ascii="Source Sans Pro" w:hAnsi="Source Sans Pro"/>
                        </w:rPr>
                      </w:pPr>
                    </w:p>
                    <w:p w:rsidR="00B14544" w:rsidRDefault="00B14544" w:rsidP="006A70BC">
                      <w:pPr>
                        <w:ind w:right="89"/>
                        <w:rPr>
                          <w:rFonts w:ascii="Source Sans Pro" w:hAnsi="Source Sans Pro"/>
                          <w:b/>
                        </w:rPr>
                      </w:pPr>
                      <w:r>
                        <w:rPr>
                          <w:rFonts w:ascii="Source Sans Pro" w:hAnsi="Source Sans Pro"/>
                          <w:b/>
                        </w:rPr>
                        <w:t>Please</w:t>
                      </w:r>
                      <w:r w:rsidR="00947924">
                        <w:rPr>
                          <w:rFonts w:ascii="Source Sans Pro" w:hAnsi="Source Sans Pro"/>
                          <w:b/>
                        </w:rPr>
                        <w:t xml:space="preserve"> support your child to</w:t>
                      </w:r>
                      <w:r>
                        <w:rPr>
                          <w:rFonts w:ascii="Source Sans Pro" w:hAnsi="Source Sans Pro"/>
                          <w:b/>
                        </w:rPr>
                        <w:t xml:space="preserve"> complete </w:t>
                      </w:r>
                      <w:r w:rsidR="00002DE5">
                        <w:rPr>
                          <w:rFonts w:ascii="Source Sans Pro" w:hAnsi="Source Sans Pro"/>
                          <w:b/>
                        </w:rPr>
                        <w:t>the Numeracy activity in their home learning folder.</w:t>
                      </w:r>
                    </w:p>
                    <w:p w:rsidR="00947924" w:rsidRDefault="00947924" w:rsidP="006A70BC">
                      <w:pPr>
                        <w:ind w:right="89"/>
                        <w:rPr>
                          <w:rFonts w:ascii="Source Sans Pro" w:hAnsi="Source Sans Pro"/>
                          <w:b/>
                        </w:rPr>
                      </w:pPr>
                    </w:p>
                    <w:p w:rsidR="004B67F2" w:rsidRPr="00592D83" w:rsidRDefault="004B67F2" w:rsidP="00592D83">
                      <w:pPr>
                        <w:ind w:right="89"/>
                        <w:rPr>
                          <w:rFonts w:ascii="Source Sans Pro" w:hAnsi="Source Sans Pro"/>
                          <w:b/>
                        </w:rPr>
                      </w:pPr>
                    </w:p>
                    <w:p w:rsidR="00B14544" w:rsidRPr="00592D83" w:rsidRDefault="00B14544" w:rsidP="00592D83">
                      <w:pPr>
                        <w:ind w:right="89"/>
                        <w:rPr>
                          <w:rFonts w:ascii="Source Sans Pro" w:hAnsi="Source Sans Pro"/>
                          <w:b/>
                        </w:rPr>
                      </w:pPr>
                    </w:p>
                    <w:p w:rsidR="009B2DD8" w:rsidRDefault="009B2DD8" w:rsidP="009A0711">
                      <w:pPr>
                        <w:rPr>
                          <w:rFonts w:ascii="Source Sans Pro" w:hAnsi="Source Sans Pro"/>
                          <w:b/>
                        </w:rPr>
                      </w:pPr>
                    </w:p>
                    <w:p w:rsidR="009B2DD8" w:rsidRDefault="009B2DD8" w:rsidP="009A0711">
                      <w:pPr>
                        <w:rPr>
                          <w:rFonts w:ascii="Source Sans Pro" w:hAnsi="Source Sans Pro"/>
                          <w:b/>
                        </w:rPr>
                      </w:pPr>
                    </w:p>
                    <w:p w:rsidR="009B2DD8" w:rsidRPr="001307EE" w:rsidRDefault="009B2DD8" w:rsidP="009A0711">
                      <w:pPr>
                        <w:rPr>
                          <w:rFonts w:ascii="Source Sans Pro" w:hAnsi="Source Sans Pro"/>
                          <w:b/>
                        </w:rPr>
                      </w:pPr>
                    </w:p>
                    <w:p w:rsidR="004B7336" w:rsidRPr="00CF5482" w:rsidRDefault="004B7336" w:rsidP="00595F96">
                      <w:pPr>
                        <w:ind w:right="89"/>
                        <w:jc w:val="both"/>
                        <w:rPr>
                          <w:rFonts w:ascii="Source Sans Pro" w:hAnsi="Source Sans Pro"/>
                          <w:sz w:val="24"/>
                          <w:szCs w:val="24"/>
                        </w:rPr>
                      </w:pPr>
                    </w:p>
                    <w:p w:rsidR="004B7336" w:rsidRPr="007C2CEB" w:rsidRDefault="004B7336" w:rsidP="00595F96">
                      <w:pPr>
                        <w:ind w:right="89"/>
                        <w:jc w:val="both"/>
                        <w:rPr>
                          <w:rFonts w:ascii="Source Sans Pro" w:hAnsi="Source Sans Pro"/>
                          <w:sz w:val="24"/>
                          <w:szCs w:val="24"/>
                        </w:rPr>
                      </w:pPr>
                    </w:p>
                    <w:p w:rsidR="007C2CEB" w:rsidRDefault="007C2CEB" w:rsidP="00595F96">
                      <w:pPr>
                        <w:ind w:right="89"/>
                        <w:jc w:val="both"/>
                        <w:rPr>
                          <w:rFonts w:ascii="Source Sans Pro" w:hAnsi="Source Sans Pro"/>
                          <w:b/>
                          <w:sz w:val="24"/>
                          <w:szCs w:val="24"/>
                        </w:rPr>
                      </w:pPr>
                    </w:p>
                    <w:p w:rsidR="007C2CEB" w:rsidRDefault="007C2CEB" w:rsidP="00595F96">
                      <w:pPr>
                        <w:ind w:right="89"/>
                        <w:jc w:val="both"/>
                        <w:rPr>
                          <w:rFonts w:ascii="Source Sans Pro" w:hAnsi="Source Sans Pro"/>
                          <w:b/>
                          <w:sz w:val="24"/>
                          <w:szCs w:val="24"/>
                        </w:rPr>
                      </w:pPr>
                    </w:p>
                    <w:p w:rsidR="00307D03" w:rsidRDefault="00307D03" w:rsidP="00595F96">
                      <w:pPr>
                        <w:ind w:right="89"/>
                        <w:jc w:val="both"/>
                        <w:rPr>
                          <w:rFonts w:ascii="Source Sans Pro" w:hAnsi="Source Sans Pro"/>
                          <w:b/>
                          <w:sz w:val="24"/>
                          <w:szCs w:val="24"/>
                        </w:rPr>
                      </w:pPr>
                      <w:r>
                        <w:rPr>
                          <w:rFonts w:ascii="Source Sans Pro" w:hAnsi="Source Sans Pro"/>
                          <w:b/>
                          <w:sz w:val="24"/>
                          <w:szCs w:val="24"/>
                        </w:rPr>
                        <w:t>Please support your child to complete the numeracy activity in their home learning file.</w:t>
                      </w:r>
                    </w:p>
                    <w:p w:rsidR="00307D03" w:rsidRDefault="00307D03" w:rsidP="00595F96">
                      <w:pPr>
                        <w:ind w:right="89"/>
                        <w:jc w:val="both"/>
                        <w:rPr>
                          <w:rFonts w:ascii="Source Sans Pro" w:hAnsi="Source Sans Pro"/>
                          <w:sz w:val="24"/>
                          <w:szCs w:val="24"/>
                        </w:rPr>
                      </w:pPr>
                    </w:p>
                    <w:p w:rsidR="00307D03" w:rsidRPr="00C71744" w:rsidRDefault="00307D03" w:rsidP="00595F96">
                      <w:pPr>
                        <w:ind w:right="89"/>
                        <w:jc w:val="both"/>
                        <w:rPr>
                          <w:rFonts w:ascii="Source Sans Pro" w:hAnsi="Source Sans Pro"/>
                          <w:sz w:val="24"/>
                          <w:szCs w:val="24"/>
                        </w:rPr>
                      </w:pPr>
                    </w:p>
                    <w:p w:rsidR="00595F96" w:rsidRDefault="00595F96" w:rsidP="00595F96">
                      <w:pPr>
                        <w:ind w:right="89"/>
                        <w:jc w:val="both"/>
                        <w:rPr>
                          <w:rFonts w:ascii="Source Sans Pro" w:hAnsi="Source Sans Pro"/>
                          <w:sz w:val="28"/>
                          <w:szCs w:val="28"/>
                        </w:rPr>
                      </w:pPr>
                    </w:p>
                    <w:p w:rsidR="00595F96" w:rsidRPr="00DB632E" w:rsidRDefault="00595F96" w:rsidP="00595F96">
                      <w:pPr>
                        <w:ind w:right="89"/>
                        <w:jc w:val="both"/>
                        <w:rPr>
                          <w:rFonts w:ascii="Source Sans Pro" w:hAnsi="Source Sans Pro"/>
                          <w:sz w:val="28"/>
                          <w:szCs w:val="28"/>
                        </w:rPr>
                      </w:pPr>
                    </w:p>
                    <w:p w:rsidR="00595F96" w:rsidRPr="000D76EB" w:rsidRDefault="00595F96" w:rsidP="00595F96">
                      <w:pPr>
                        <w:rPr>
                          <w:b/>
                          <w:color w:val="30CDD7"/>
                        </w:rPr>
                      </w:pPr>
                    </w:p>
                  </w:txbxContent>
                </v:textbox>
                <w10:wrap type="square" anchorx="margin"/>
              </v:roundrect>
            </w:pict>
          </mc:Fallback>
        </mc:AlternateContent>
      </w:r>
      <w:r w:rsidR="00C1707B">
        <w:rPr>
          <w:noProof/>
        </w:rPr>
        <mc:AlternateContent>
          <mc:Choice Requires="wps">
            <w:drawing>
              <wp:anchor distT="45720" distB="45720" distL="114300" distR="114300" simplePos="0" relativeHeight="251654144" behindDoc="1" locked="0" layoutInCell="1" allowOverlap="1" wp14:anchorId="0FD17F9C" wp14:editId="73194E4C">
                <wp:simplePos x="0" y="0"/>
                <wp:positionH relativeFrom="margin">
                  <wp:align>center</wp:align>
                </wp:positionH>
                <wp:positionV relativeFrom="paragraph">
                  <wp:posOffset>421005</wp:posOffset>
                </wp:positionV>
                <wp:extent cx="6815455" cy="1307465"/>
                <wp:effectExtent l="0" t="0" r="4445" b="6985"/>
                <wp:wrapTight wrapText="bothSides">
                  <wp:wrapPolygon edited="0">
                    <wp:start x="0" y="0"/>
                    <wp:lineTo x="0" y="21401"/>
                    <wp:lineTo x="21554" y="21401"/>
                    <wp:lineTo x="21554"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5455" cy="1307465"/>
                        </a:xfrm>
                        <a:prstGeom prst="rect">
                          <a:avLst/>
                        </a:prstGeom>
                        <a:solidFill>
                          <a:srgbClr val="FFFFFF"/>
                        </a:solidFill>
                        <a:ln w="9525">
                          <a:noFill/>
                          <a:miter lim="800000"/>
                          <a:headEnd/>
                          <a:tailEnd/>
                        </a:ln>
                      </wps:spPr>
                      <wps:txbx>
                        <w:txbxContent>
                          <w:p w:rsidR="005D31F4" w:rsidRDefault="005D31F4" w:rsidP="001B7F52">
                            <w:pPr>
                              <w:rPr>
                                <w:rFonts w:ascii="Source Sans Pro" w:hAnsi="Source Sans Pro"/>
                                <w:sz w:val="24"/>
                                <w:szCs w:val="24"/>
                                <w:u w:val="single"/>
                              </w:rPr>
                            </w:pPr>
                          </w:p>
                          <w:p w:rsidR="00095333" w:rsidRPr="001F210F" w:rsidRDefault="001F210F" w:rsidP="009B1F51">
                            <w:pPr>
                              <w:jc w:val="center"/>
                              <w:rPr>
                                <w:rFonts w:ascii="Source Sans Pro" w:hAnsi="Source Sans Pro"/>
                              </w:rPr>
                            </w:pPr>
                            <w:r>
                              <w:rPr>
                                <w:rFonts w:ascii="Source Sans Pro" w:hAnsi="Source Sans Pro"/>
                                <w:b/>
                                <w:sz w:val="24"/>
                                <w:szCs w:val="24"/>
                                <w:u w:val="single"/>
                              </w:rPr>
                              <w:t>Reminders:</w:t>
                            </w:r>
                            <w:r w:rsidRPr="00AB04C1">
                              <w:rPr>
                                <w:rFonts w:ascii="Source Sans Pro" w:hAnsi="Source Sans Pro"/>
                                <w:sz w:val="24"/>
                                <w:szCs w:val="24"/>
                              </w:rPr>
                              <w:t xml:space="preserve"> </w:t>
                            </w:r>
                            <w:r w:rsidR="009B1F51">
                              <w:rPr>
                                <w:rFonts w:ascii="Source Sans Pro" w:hAnsi="Source Sans Pro"/>
                                <w:sz w:val="24"/>
                                <w:szCs w:val="24"/>
                              </w:rPr>
                              <w:t xml:space="preserve"> school hats can be purchased at Reception for QR 20.</w:t>
                            </w:r>
                          </w:p>
                          <w:p w:rsidR="00A46D8D" w:rsidRPr="005D31F4" w:rsidRDefault="00A46D8D" w:rsidP="001B7F52">
                            <w:pPr>
                              <w:rPr>
                                <w:rFonts w:ascii="Source Sans Pro" w:hAnsi="Source Sans Pro"/>
                                <w:b/>
                                <w:sz w:val="24"/>
                                <w:szCs w:val="24"/>
                                <w:u w:val="single"/>
                              </w:rPr>
                            </w:pPr>
                          </w:p>
                          <w:p w:rsidR="00384E58" w:rsidRPr="00592D83" w:rsidRDefault="00384E58" w:rsidP="00592D83">
                            <w:pPr>
                              <w:rPr>
                                <w:rFonts w:ascii="Source Sans Pro" w:hAnsi="Source Sans Pro"/>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D17F9C" id="_x0000_t202" coordsize="21600,21600" o:spt="202" path="m,l,21600r21600,l21600,xe">
                <v:stroke joinstyle="miter"/>
                <v:path gradientshapeok="t" o:connecttype="rect"/>
              </v:shapetype>
              <v:shape id="Text Box 2" o:spid="_x0000_s1029" type="#_x0000_t202" style="position:absolute;margin-left:0;margin-top:33.15pt;width:536.65pt;height:102.9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" stroked="f">
                <v:textbox>
                  <w:txbxContent>
                    <w:p w:rsidR="005D31F4" w:rsidRDefault="005D31F4" w:rsidP="001B7F52">
                      <w:pPr>
                        <w:rPr>
                          <w:rFonts w:ascii="Source Sans Pro" w:hAnsi="Source Sans Pro"/>
                          <w:sz w:val="24"/>
                          <w:szCs w:val="24"/>
                          <w:u w:val="single"/>
                        </w:rPr>
                      </w:pPr>
                    </w:p>
                    <w:p w:rsidR="00095333" w:rsidRPr="001F210F" w:rsidRDefault="001F210F" w:rsidP="009B1F51">
                      <w:pPr>
                        <w:jc w:val="center"/>
                        <w:rPr>
                          <w:rFonts w:ascii="Source Sans Pro" w:hAnsi="Source Sans Pro"/>
                        </w:rPr>
                      </w:pPr>
                      <w:r>
                        <w:rPr>
                          <w:rFonts w:ascii="Source Sans Pro" w:hAnsi="Source Sans Pro"/>
                          <w:b/>
                          <w:sz w:val="24"/>
                          <w:szCs w:val="24"/>
                          <w:u w:val="single"/>
                        </w:rPr>
                        <w:t>Reminders:</w:t>
                      </w:r>
                      <w:r w:rsidRPr="00AB04C1">
                        <w:rPr>
                          <w:rFonts w:ascii="Source Sans Pro" w:hAnsi="Source Sans Pro"/>
                          <w:sz w:val="24"/>
                          <w:szCs w:val="24"/>
                        </w:rPr>
                        <w:t xml:space="preserve"> </w:t>
                      </w:r>
                      <w:r w:rsidR="009B1F51">
                        <w:rPr>
                          <w:rFonts w:ascii="Source Sans Pro" w:hAnsi="Source Sans Pro"/>
                          <w:sz w:val="24"/>
                          <w:szCs w:val="24"/>
                        </w:rPr>
                        <w:t xml:space="preserve"> school hats can be purchased at Reception for QR 20.</w:t>
                      </w:r>
                    </w:p>
                    <w:p w:rsidR="00A46D8D" w:rsidRPr="005D31F4" w:rsidRDefault="00A46D8D" w:rsidP="001B7F52">
                      <w:pPr>
                        <w:rPr>
                          <w:rFonts w:ascii="Source Sans Pro" w:hAnsi="Source Sans Pro"/>
                          <w:b/>
                          <w:sz w:val="24"/>
                          <w:szCs w:val="24"/>
                          <w:u w:val="single"/>
                        </w:rPr>
                      </w:pPr>
                    </w:p>
                    <w:p w:rsidR="00384E58" w:rsidRPr="00592D83" w:rsidRDefault="00384E58" w:rsidP="00592D83">
                      <w:pPr>
                        <w:rPr>
                          <w:rFonts w:ascii="Source Sans Pro" w:hAnsi="Source Sans Pro"/>
                        </w:rPr>
                      </w:pPr>
                    </w:p>
                  </w:txbxContent>
                </v:textbox>
                <w10:wrap type="tight" anchorx="margin"/>
              </v:shape>
            </w:pict>
          </mc:Fallback>
        </mc:AlternateContent>
      </w:r>
    </w:p>
    <w:p w:rsidR="00036100" w:rsidRPr="00036100" w:rsidRDefault="009B1F51" w:rsidP="00036100">
      <w:r>
        <w:rPr>
          <w:noProof/>
        </w:rPr>
        <mc:AlternateContent>
          <mc:Choice Requires="wps">
            <w:drawing>
              <wp:anchor distT="0" distB="0" distL="114300" distR="114300" simplePos="0" relativeHeight="251693056" behindDoc="1" locked="0" layoutInCell="1" allowOverlap="1" wp14:anchorId="5926DA61" wp14:editId="429499B9">
                <wp:simplePos x="0" y="0"/>
                <wp:positionH relativeFrom="page">
                  <wp:posOffset>4305300</wp:posOffset>
                </wp:positionH>
                <wp:positionV relativeFrom="paragraph">
                  <wp:posOffset>5344160</wp:posOffset>
                </wp:positionV>
                <wp:extent cx="3277235" cy="3238500"/>
                <wp:effectExtent l="19050" t="19050" r="37465" b="38100"/>
                <wp:wrapTight wrapText="bothSides">
                  <wp:wrapPolygon edited="0">
                    <wp:start x="2511" y="-127"/>
                    <wp:lineTo x="1758" y="-127"/>
                    <wp:lineTo x="0" y="1271"/>
                    <wp:lineTo x="-126" y="1906"/>
                    <wp:lineTo x="-126" y="19313"/>
                    <wp:lineTo x="251" y="20456"/>
                    <wp:lineTo x="2009" y="21727"/>
                    <wp:lineTo x="2386" y="21727"/>
                    <wp:lineTo x="19210" y="21727"/>
                    <wp:lineTo x="19336" y="21727"/>
                    <wp:lineTo x="21345" y="20329"/>
                    <wp:lineTo x="21470" y="20202"/>
                    <wp:lineTo x="21721" y="18551"/>
                    <wp:lineTo x="21721" y="2541"/>
                    <wp:lineTo x="21596" y="1398"/>
                    <wp:lineTo x="19712" y="-127"/>
                    <wp:lineTo x="19085" y="-127"/>
                    <wp:lineTo x="2511" y="-127"/>
                  </wp:wrapPolygon>
                </wp:wrapTight>
                <wp:docPr id="5" name="Rounded Rectangle 5"/>
                <wp:cNvGraphicFramePr/>
                <a:graphic xmlns:a="http://schemas.openxmlformats.org/drawingml/2006/main">
                  <a:graphicData uri="http://schemas.microsoft.com/office/word/2010/wordprocessingShape">
                    <wps:wsp>
                      <wps:cNvSpPr/>
                      <wps:spPr>
                        <a:xfrm>
                          <a:off x="0" y="0"/>
                          <a:ext cx="3277235" cy="3238500"/>
                        </a:xfrm>
                        <a:prstGeom prst="roundRect">
                          <a:avLst/>
                        </a:prstGeom>
                        <a:ln w="57150">
                          <a:solidFill>
                            <a:srgbClr val="30CDD7"/>
                          </a:solidFill>
                        </a:ln>
                      </wps:spPr>
                      <wps:style>
                        <a:lnRef idx="2">
                          <a:schemeClr val="accent6"/>
                        </a:lnRef>
                        <a:fillRef idx="1">
                          <a:schemeClr val="lt1"/>
                        </a:fillRef>
                        <a:effectRef idx="0">
                          <a:schemeClr val="accent6"/>
                        </a:effectRef>
                        <a:fontRef idx="minor">
                          <a:schemeClr val="dk1"/>
                        </a:fontRef>
                      </wps:style>
                      <wps:txbx>
                        <w:txbxContent>
                          <w:p w:rsidR="00A538B3" w:rsidRDefault="003F0F6B" w:rsidP="0007342A">
                            <w:pPr>
                              <w:pStyle w:val="NormalWeb"/>
                              <w:rPr>
                                <w:rFonts w:ascii="Source Sans Pro" w:hAnsi="Source Sans Pro"/>
                                <w:b/>
                              </w:rPr>
                            </w:pPr>
                            <w:r>
                              <w:rPr>
                                <w:rFonts w:ascii="Source Sans Pro" w:hAnsi="Source Sans Pro"/>
                                <w:b/>
                              </w:rPr>
                              <w:t>Science</w:t>
                            </w:r>
                            <w:r w:rsidRPr="002D0939">
                              <w:rPr>
                                <w:rFonts w:ascii="Source Sans Pro" w:hAnsi="Source Sans Pro"/>
                                <w:b/>
                              </w:rPr>
                              <w:t xml:space="preserve">: </w:t>
                            </w:r>
                            <w:r w:rsidR="00432E26">
                              <w:rPr>
                                <w:rFonts w:ascii="Source Sans Pro" w:hAnsi="Source Sans Pro"/>
                                <w:b/>
                              </w:rPr>
                              <w:t xml:space="preserve"> </w:t>
                            </w:r>
                          </w:p>
                          <w:p w:rsidR="00C41976" w:rsidRDefault="00C41976" w:rsidP="0007342A">
                            <w:pPr>
                              <w:pStyle w:val="NormalWeb"/>
                              <w:rPr>
                                <w:rFonts w:ascii="Source Sans Pro" w:hAnsi="Source Sans Pro"/>
                                <w:b/>
                              </w:rPr>
                            </w:pPr>
                          </w:p>
                          <w:p w:rsidR="008152DB" w:rsidRDefault="00D4058D" w:rsidP="00D4058D">
                            <w:pPr>
                              <w:rPr>
                                <w:rFonts w:ascii="Source Sans Pro" w:hAnsi="Source Sans Pro"/>
                              </w:rPr>
                            </w:pPr>
                            <w:r w:rsidRPr="00D4058D">
                              <w:rPr>
                                <w:rFonts w:ascii="Source Sans Pro" w:hAnsi="Source Sans Pro"/>
                              </w:rPr>
                              <w:t>This w</w:t>
                            </w:r>
                            <w:r>
                              <w:rPr>
                                <w:rFonts w:ascii="Source Sans Pro" w:hAnsi="Source Sans Pro"/>
                              </w:rPr>
                              <w:t xml:space="preserve">eek the </w:t>
                            </w:r>
                            <w:r w:rsidR="00620B3C">
                              <w:rPr>
                                <w:rFonts w:ascii="Source Sans Pro" w:hAnsi="Source Sans Pro"/>
                              </w:rPr>
                              <w:t xml:space="preserve">students have been conducting an experiment to </w:t>
                            </w:r>
                            <w:r w:rsidR="00845B59">
                              <w:rPr>
                                <w:rFonts w:ascii="Source Sans Pro" w:hAnsi="Source Sans Pro"/>
                              </w:rPr>
                              <w:t xml:space="preserve">identify waterproof </w:t>
                            </w:r>
                            <w:r w:rsidR="008152DB">
                              <w:rPr>
                                <w:rFonts w:ascii="Source Sans Pro" w:hAnsi="Source Sans Pro"/>
                              </w:rPr>
                              <w:t>materials</w:t>
                            </w:r>
                            <w:r w:rsidR="00620B3C">
                              <w:rPr>
                                <w:rFonts w:ascii="Source Sans Pro" w:hAnsi="Source Sans Pro"/>
                              </w:rPr>
                              <w:t xml:space="preserve">. They have been making predictions, using their knowledge of materials and their properties.  The </w:t>
                            </w:r>
                            <w:r w:rsidR="00845B59">
                              <w:rPr>
                                <w:rFonts w:ascii="Source Sans Pro" w:hAnsi="Source Sans Pro"/>
                              </w:rPr>
                              <w:t>students</w:t>
                            </w:r>
                            <w:r w:rsidR="00620B3C">
                              <w:rPr>
                                <w:rFonts w:ascii="Source Sans Pro" w:hAnsi="Source Sans Pro"/>
                              </w:rPr>
                              <w:t xml:space="preserve"> </w:t>
                            </w:r>
                            <w:r w:rsidR="00845B59">
                              <w:rPr>
                                <w:rFonts w:ascii="Source Sans Pro" w:hAnsi="Source Sans Pro"/>
                              </w:rPr>
                              <w:t xml:space="preserve">recorded </w:t>
                            </w:r>
                            <w:r w:rsidR="00620B3C">
                              <w:rPr>
                                <w:rFonts w:ascii="Source Sans Pro" w:hAnsi="Source Sans Pro"/>
                              </w:rPr>
                              <w:t>the r</w:t>
                            </w:r>
                            <w:r w:rsidR="00845B59">
                              <w:rPr>
                                <w:rFonts w:ascii="Source Sans Pro" w:hAnsi="Source Sans Pro"/>
                              </w:rPr>
                              <w:t>esults in a table and reflected</w:t>
                            </w:r>
                            <w:r w:rsidR="00620B3C">
                              <w:rPr>
                                <w:rFonts w:ascii="Source Sans Pro" w:hAnsi="Source Sans Pro"/>
                              </w:rPr>
                              <w:t xml:space="preserve"> on the outcomes of their experime</w:t>
                            </w:r>
                            <w:r w:rsidR="008152DB">
                              <w:rPr>
                                <w:rFonts w:ascii="Source Sans Pro" w:hAnsi="Source Sans Pro"/>
                              </w:rPr>
                              <w:t>nt</w:t>
                            </w:r>
                            <w:r w:rsidR="00620B3C">
                              <w:rPr>
                                <w:rFonts w:ascii="Source Sans Pro" w:hAnsi="Source Sans Pro"/>
                              </w:rPr>
                              <w:t xml:space="preserve">. </w:t>
                            </w:r>
                          </w:p>
                          <w:p w:rsidR="00D4058D" w:rsidRPr="00D4058D" w:rsidRDefault="00620B3C" w:rsidP="00D4058D">
                            <w:pPr>
                              <w:rPr>
                                <w:rFonts w:ascii="Source Sans Pro" w:hAnsi="Source Sans Pro"/>
                              </w:rPr>
                            </w:pPr>
                            <w:r>
                              <w:rPr>
                                <w:rFonts w:ascii="Source Sans Pro" w:hAnsi="Source Sans Pro"/>
                              </w:rPr>
                              <w:t xml:space="preserve">The </w:t>
                            </w:r>
                            <w:r w:rsidR="008152DB">
                              <w:rPr>
                                <w:rFonts w:ascii="Source Sans Pro" w:hAnsi="Source Sans Pro"/>
                              </w:rPr>
                              <w:t xml:space="preserve">students will be developing their knowledge of materials by finding out how they are made for </w:t>
                            </w:r>
                            <w:r w:rsidR="00D4058D" w:rsidRPr="00D4058D">
                              <w:rPr>
                                <w:rFonts w:ascii="Source Sans Pro" w:hAnsi="Source Sans Pro"/>
                              </w:rPr>
                              <w:t>e.g</w:t>
                            </w:r>
                            <w:r w:rsidR="008152DB">
                              <w:rPr>
                                <w:rFonts w:ascii="Source Sans Pro" w:hAnsi="Source Sans Pro"/>
                              </w:rPr>
                              <w:t>.</w:t>
                            </w:r>
                            <w:r w:rsidR="00D4058D" w:rsidRPr="00D4058D">
                              <w:rPr>
                                <w:rFonts w:ascii="Source Sans Pro" w:hAnsi="Source Sans Pro"/>
                              </w:rPr>
                              <w:t xml:space="preserve"> plastic </w:t>
                            </w:r>
                            <w:r w:rsidR="008152DB">
                              <w:rPr>
                                <w:rFonts w:ascii="Source Sans Pro" w:hAnsi="Source Sans Pro"/>
                              </w:rPr>
                              <w:t xml:space="preserve">is made from oil </w:t>
                            </w:r>
                            <w:r w:rsidR="00D4058D" w:rsidRPr="00D4058D">
                              <w:rPr>
                                <w:rFonts w:ascii="Source Sans Pro" w:hAnsi="Source Sans Pro"/>
                              </w:rPr>
                              <w:t xml:space="preserve">and glass is made from </w:t>
                            </w:r>
                            <w:r w:rsidR="008152DB">
                              <w:rPr>
                                <w:rFonts w:ascii="Source Sans Pro" w:hAnsi="Source Sans Pro"/>
                              </w:rPr>
                              <w:t xml:space="preserve">sand. </w:t>
                            </w:r>
                            <w:r w:rsidR="00D4058D" w:rsidRPr="00D4058D">
                              <w:rPr>
                                <w:rFonts w:ascii="Source Sans Pro" w:hAnsi="Source Sans Pro"/>
                              </w:rPr>
                              <w:t xml:space="preserve"> </w:t>
                            </w:r>
                          </w:p>
                          <w:p w:rsidR="00432E26" w:rsidRDefault="00432E26" w:rsidP="00432E26">
                            <w:pPr>
                              <w:rPr>
                                <w:rFonts w:ascii="Source Sans Pro" w:hAnsi="Source Sans Pro"/>
                                <w:b/>
                                <w:sz w:val="24"/>
                                <w:szCs w:val="24"/>
                              </w:rPr>
                            </w:pPr>
                          </w:p>
                          <w:p w:rsidR="00DB01F2" w:rsidRPr="00432E26" w:rsidRDefault="00DB01F2" w:rsidP="00432E26">
                            <w:pPr>
                              <w:rPr>
                                <w:rFonts w:ascii="Source Sans Pro" w:hAnsi="Source Sans Pro"/>
                                <w:b/>
                                <w:sz w:val="24"/>
                                <w:szCs w:val="24"/>
                              </w:rPr>
                            </w:pPr>
                          </w:p>
                          <w:p w:rsidR="00432E26" w:rsidRDefault="00432E26" w:rsidP="003F0F6B">
                            <w:pPr>
                              <w:rPr>
                                <w:rFonts w:ascii="Source Sans Pro" w:hAnsi="Source Sans Pro"/>
                                <w:b/>
                                <w:sz w:val="24"/>
                                <w:szCs w:val="24"/>
                              </w:rPr>
                            </w:pPr>
                          </w:p>
                          <w:p w:rsidR="002F42B7" w:rsidRDefault="002F42B7" w:rsidP="003F0F6B">
                            <w:pPr>
                              <w:rPr>
                                <w:rFonts w:ascii="Source Sans Pro" w:hAnsi="Source Sans Pro"/>
                                <w:b/>
                                <w:sz w:val="24"/>
                                <w:szCs w:val="24"/>
                              </w:rPr>
                            </w:pPr>
                          </w:p>
                          <w:p w:rsidR="002F42B7" w:rsidRDefault="002F42B7" w:rsidP="003F0F6B">
                            <w:pPr>
                              <w:rPr>
                                <w:rFonts w:ascii="Source Sans Pro" w:hAnsi="Source Sans Pro"/>
                                <w:b/>
                                <w:sz w:val="24"/>
                                <w:szCs w:val="24"/>
                              </w:rPr>
                            </w:pPr>
                          </w:p>
                          <w:p w:rsidR="002F42B7" w:rsidRDefault="002F42B7" w:rsidP="003F0F6B">
                            <w:pPr>
                              <w:rPr>
                                <w:rFonts w:ascii="Source Sans Pro" w:hAnsi="Source Sans Pro"/>
                                <w:b/>
                                <w:sz w:val="24"/>
                                <w:szCs w:val="24"/>
                              </w:rPr>
                            </w:pPr>
                          </w:p>
                          <w:p w:rsidR="00016169" w:rsidRDefault="00016169" w:rsidP="003F0F6B">
                            <w:pPr>
                              <w:rPr>
                                <w:rFonts w:ascii="Source Sans Pro" w:hAnsi="Source Sans Pro"/>
                                <w:b/>
                                <w:sz w:val="24"/>
                                <w:szCs w:val="24"/>
                              </w:rPr>
                            </w:pPr>
                          </w:p>
                          <w:p w:rsidR="008227DB" w:rsidRPr="001C2B87" w:rsidRDefault="008227DB" w:rsidP="003F0F6B">
                            <w:pPr>
                              <w:rPr>
                                <w:rFonts w:ascii="Source Sans Pro" w:hAnsi="Source Sans Pro"/>
                                <w:color w:val="000000" w:themeColor="text1"/>
                              </w:rPr>
                            </w:pPr>
                          </w:p>
                          <w:p w:rsidR="003F0F6B" w:rsidRDefault="003F0F6B" w:rsidP="003F0F6B">
                            <w:pPr>
                              <w:rPr>
                                <w:rFonts w:ascii="Source Sans Pro" w:hAnsi="Source Sans Pro"/>
                                <w:b/>
                                <w:sz w:val="24"/>
                                <w:szCs w:val="24"/>
                              </w:rPr>
                            </w:pPr>
                          </w:p>
                          <w:p w:rsidR="003F0F6B" w:rsidRPr="002D0939" w:rsidRDefault="003F0F6B" w:rsidP="003F0F6B">
                            <w:pPr>
                              <w:rPr>
                                <w:rFonts w:ascii="Source Sans Pro" w:hAnsi="Source Sans Pro"/>
                                <w:b/>
                                <w:sz w:val="24"/>
                                <w:szCs w:val="24"/>
                              </w:rPr>
                            </w:pPr>
                          </w:p>
                          <w:p w:rsidR="003F0F6B" w:rsidRDefault="003F0F6B" w:rsidP="003F0F6B">
                            <w:pPr>
                              <w:rPr>
                                <w:rFonts w:ascii="Source Sans Pro" w:hAnsi="Source Sans Pro"/>
                                <w:b/>
                                <w:sz w:val="24"/>
                                <w:szCs w:val="24"/>
                              </w:rPr>
                            </w:pPr>
                          </w:p>
                          <w:p w:rsidR="003F0F6B" w:rsidRPr="001F639E" w:rsidRDefault="003F0F6B" w:rsidP="003F0F6B">
                            <w:pPr>
                              <w:rPr>
                                <w:rFonts w:ascii="Source Sans Pro" w:hAnsi="Source Sans Pro"/>
                                <w:b/>
                                <w:sz w:val="24"/>
                                <w:szCs w:val="24"/>
                              </w:rPr>
                            </w:pPr>
                          </w:p>
                          <w:p w:rsidR="003F0F6B" w:rsidRDefault="003F0F6B" w:rsidP="003F0F6B">
                            <w:pPr>
                              <w:spacing w:after="0"/>
                              <w:rPr>
                                <w:rFonts w:ascii="Source Sans Pro" w:hAnsi="Source Sans Pro"/>
                                <w:sz w:val="20"/>
                                <w:szCs w:val="20"/>
                              </w:rPr>
                            </w:pPr>
                          </w:p>
                          <w:p w:rsidR="003F0F6B" w:rsidRDefault="003F0F6B" w:rsidP="003F0F6B">
                            <w:pPr>
                              <w:spacing w:after="0"/>
                              <w:rPr>
                                <w:rFonts w:ascii="Source Sans Pro" w:hAnsi="Source Sans Pro"/>
                                <w:sz w:val="20"/>
                                <w:szCs w:val="20"/>
                              </w:rPr>
                            </w:pPr>
                          </w:p>
                          <w:p w:rsidR="003F0F6B" w:rsidRDefault="003F0F6B" w:rsidP="003F0F6B">
                            <w:pPr>
                              <w:spacing w:after="0"/>
                              <w:rPr>
                                <w:rFonts w:ascii="Source Sans Pro" w:hAnsi="Source Sans Pro"/>
                                <w:sz w:val="20"/>
                                <w:szCs w:val="20"/>
                              </w:rPr>
                            </w:pPr>
                          </w:p>
                          <w:p w:rsidR="003F0F6B" w:rsidRDefault="003F0F6B" w:rsidP="003F0F6B">
                            <w:pPr>
                              <w:spacing w:after="0"/>
                              <w:rPr>
                                <w:rFonts w:ascii="Source Sans Pro" w:hAnsi="Source Sans Pro"/>
                                <w:sz w:val="24"/>
                                <w:szCs w:val="24"/>
                              </w:rPr>
                            </w:pPr>
                          </w:p>
                          <w:p w:rsidR="003F0F6B" w:rsidRPr="00143FC1" w:rsidRDefault="003F0F6B" w:rsidP="003F0F6B">
                            <w:pPr>
                              <w:spacing w:after="0"/>
                              <w:rPr>
                                <w:rFonts w:ascii="Source Sans Pro" w:hAnsi="Source Sans Pro"/>
                                <w:sz w:val="24"/>
                                <w:szCs w:val="24"/>
                              </w:rPr>
                            </w:pPr>
                          </w:p>
                          <w:p w:rsidR="003F0F6B" w:rsidRPr="000D76EB" w:rsidRDefault="003F0F6B" w:rsidP="003F0F6B">
                            <w:pPr>
                              <w:rPr>
                                <w:b/>
                                <w:color w:val="30CDD7"/>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26DA61" id="Rounded Rectangle 5" o:spid="_x0000_s1030" style="position:absolute;margin-left:339pt;margin-top:420.8pt;width:258.05pt;height:255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" fillcolor="white [3201]" strokecolor="#30cdd7" strokeweight="4.5pt">
                <v:stroke joinstyle="miter"/>
                <v:textbox>
                  <w:txbxContent>
                    <w:p w:rsidR="00A538B3" w:rsidRDefault="003F0F6B" w:rsidP="0007342A">
                      <w:pPr>
                        <w:pStyle w:val="NormalWeb"/>
                        <w:rPr>
                          <w:rFonts w:ascii="Source Sans Pro" w:hAnsi="Source Sans Pro"/>
                          <w:b/>
                        </w:rPr>
                      </w:pPr>
                      <w:r>
                        <w:rPr>
                          <w:rFonts w:ascii="Source Sans Pro" w:hAnsi="Source Sans Pro"/>
                          <w:b/>
                        </w:rPr>
                        <w:t>Science</w:t>
                      </w:r>
                      <w:r w:rsidRPr="002D0939">
                        <w:rPr>
                          <w:rFonts w:ascii="Source Sans Pro" w:hAnsi="Source Sans Pro"/>
                          <w:b/>
                        </w:rPr>
                        <w:t xml:space="preserve">: </w:t>
                      </w:r>
                      <w:r w:rsidR="00432E26">
                        <w:rPr>
                          <w:rFonts w:ascii="Source Sans Pro" w:hAnsi="Source Sans Pro"/>
                          <w:b/>
                        </w:rPr>
                        <w:t xml:space="preserve"> </w:t>
                      </w:r>
                    </w:p>
                    <w:p w:rsidR="00C41976" w:rsidRDefault="00C41976" w:rsidP="0007342A">
                      <w:pPr>
                        <w:pStyle w:val="NormalWeb"/>
                        <w:rPr>
                          <w:rFonts w:ascii="Source Sans Pro" w:hAnsi="Source Sans Pro"/>
                          <w:b/>
                        </w:rPr>
                      </w:pPr>
                    </w:p>
                    <w:p w:rsidR="008152DB" w:rsidRDefault="00D4058D" w:rsidP="00D4058D">
                      <w:pPr>
                        <w:rPr>
                          <w:rFonts w:ascii="Source Sans Pro" w:hAnsi="Source Sans Pro"/>
                        </w:rPr>
                      </w:pPr>
                      <w:r w:rsidRPr="00D4058D">
                        <w:rPr>
                          <w:rFonts w:ascii="Source Sans Pro" w:hAnsi="Source Sans Pro"/>
                        </w:rPr>
                        <w:t>This w</w:t>
                      </w:r>
                      <w:r>
                        <w:rPr>
                          <w:rFonts w:ascii="Source Sans Pro" w:hAnsi="Source Sans Pro"/>
                        </w:rPr>
                        <w:t xml:space="preserve">eek the </w:t>
                      </w:r>
                      <w:r w:rsidR="00620B3C">
                        <w:rPr>
                          <w:rFonts w:ascii="Source Sans Pro" w:hAnsi="Source Sans Pro"/>
                        </w:rPr>
                        <w:t xml:space="preserve">students have been conducting an experiment to </w:t>
                      </w:r>
                      <w:r w:rsidR="00845B59">
                        <w:rPr>
                          <w:rFonts w:ascii="Source Sans Pro" w:hAnsi="Source Sans Pro"/>
                        </w:rPr>
                        <w:t xml:space="preserve">identify waterproof </w:t>
                      </w:r>
                      <w:r w:rsidR="008152DB">
                        <w:rPr>
                          <w:rFonts w:ascii="Source Sans Pro" w:hAnsi="Source Sans Pro"/>
                        </w:rPr>
                        <w:t>materials</w:t>
                      </w:r>
                      <w:r w:rsidR="00620B3C">
                        <w:rPr>
                          <w:rFonts w:ascii="Source Sans Pro" w:hAnsi="Source Sans Pro"/>
                        </w:rPr>
                        <w:t xml:space="preserve">. They have been making predictions, using their knowledge of materials and their properties.  The </w:t>
                      </w:r>
                      <w:r w:rsidR="00845B59">
                        <w:rPr>
                          <w:rFonts w:ascii="Source Sans Pro" w:hAnsi="Source Sans Pro"/>
                        </w:rPr>
                        <w:t>students</w:t>
                      </w:r>
                      <w:r w:rsidR="00620B3C">
                        <w:rPr>
                          <w:rFonts w:ascii="Source Sans Pro" w:hAnsi="Source Sans Pro"/>
                        </w:rPr>
                        <w:t xml:space="preserve"> </w:t>
                      </w:r>
                      <w:r w:rsidR="00845B59">
                        <w:rPr>
                          <w:rFonts w:ascii="Source Sans Pro" w:hAnsi="Source Sans Pro"/>
                        </w:rPr>
                        <w:t xml:space="preserve">recorded </w:t>
                      </w:r>
                      <w:r w:rsidR="00620B3C">
                        <w:rPr>
                          <w:rFonts w:ascii="Source Sans Pro" w:hAnsi="Source Sans Pro"/>
                        </w:rPr>
                        <w:t>the r</w:t>
                      </w:r>
                      <w:r w:rsidR="00845B59">
                        <w:rPr>
                          <w:rFonts w:ascii="Source Sans Pro" w:hAnsi="Source Sans Pro"/>
                        </w:rPr>
                        <w:t>esults in a table and reflected</w:t>
                      </w:r>
                      <w:r w:rsidR="00620B3C">
                        <w:rPr>
                          <w:rFonts w:ascii="Source Sans Pro" w:hAnsi="Source Sans Pro"/>
                        </w:rPr>
                        <w:t xml:space="preserve"> on the outcomes of their experime</w:t>
                      </w:r>
                      <w:r w:rsidR="008152DB">
                        <w:rPr>
                          <w:rFonts w:ascii="Source Sans Pro" w:hAnsi="Source Sans Pro"/>
                        </w:rPr>
                        <w:t>nt</w:t>
                      </w:r>
                      <w:r w:rsidR="00620B3C">
                        <w:rPr>
                          <w:rFonts w:ascii="Source Sans Pro" w:hAnsi="Source Sans Pro"/>
                        </w:rPr>
                        <w:t xml:space="preserve">. </w:t>
                      </w:r>
                    </w:p>
                    <w:p w:rsidR="00D4058D" w:rsidRPr="00D4058D" w:rsidRDefault="00620B3C" w:rsidP="00D4058D">
                      <w:pPr>
                        <w:rPr>
                          <w:rFonts w:ascii="Source Sans Pro" w:hAnsi="Source Sans Pro"/>
                        </w:rPr>
                      </w:pPr>
                      <w:r>
                        <w:rPr>
                          <w:rFonts w:ascii="Source Sans Pro" w:hAnsi="Source Sans Pro"/>
                        </w:rPr>
                        <w:t xml:space="preserve">The </w:t>
                      </w:r>
                      <w:r w:rsidR="008152DB">
                        <w:rPr>
                          <w:rFonts w:ascii="Source Sans Pro" w:hAnsi="Source Sans Pro"/>
                        </w:rPr>
                        <w:t xml:space="preserve">students will be developing their knowledge of materials by finding out how they are made for </w:t>
                      </w:r>
                      <w:r w:rsidR="00D4058D" w:rsidRPr="00D4058D">
                        <w:rPr>
                          <w:rFonts w:ascii="Source Sans Pro" w:hAnsi="Source Sans Pro"/>
                        </w:rPr>
                        <w:t>e.g</w:t>
                      </w:r>
                      <w:r w:rsidR="008152DB">
                        <w:rPr>
                          <w:rFonts w:ascii="Source Sans Pro" w:hAnsi="Source Sans Pro"/>
                        </w:rPr>
                        <w:t>.</w:t>
                      </w:r>
                      <w:r w:rsidR="00D4058D" w:rsidRPr="00D4058D">
                        <w:rPr>
                          <w:rFonts w:ascii="Source Sans Pro" w:hAnsi="Source Sans Pro"/>
                        </w:rPr>
                        <w:t xml:space="preserve"> plastic </w:t>
                      </w:r>
                      <w:r w:rsidR="008152DB">
                        <w:rPr>
                          <w:rFonts w:ascii="Source Sans Pro" w:hAnsi="Source Sans Pro"/>
                        </w:rPr>
                        <w:t xml:space="preserve">is made from oil </w:t>
                      </w:r>
                      <w:r w:rsidR="00D4058D" w:rsidRPr="00D4058D">
                        <w:rPr>
                          <w:rFonts w:ascii="Source Sans Pro" w:hAnsi="Source Sans Pro"/>
                        </w:rPr>
                        <w:t>and glass</w:t>
                      </w:r>
                      <w:r w:rsidR="00D4058D" w:rsidRPr="00D4058D">
                        <w:rPr>
                          <w:rFonts w:ascii="Source Sans Pro" w:hAnsi="Source Sans Pro"/>
                        </w:rPr>
                        <w:t xml:space="preserve"> is made from </w:t>
                      </w:r>
                      <w:r w:rsidR="008152DB">
                        <w:rPr>
                          <w:rFonts w:ascii="Source Sans Pro" w:hAnsi="Source Sans Pro"/>
                        </w:rPr>
                        <w:t xml:space="preserve">sand. </w:t>
                      </w:r>
                      <w:r w:rsidR="00D4058D" w:rsidRPr="00D4058D">
                        <w:rPr>
                          <w:rFonts w:ascii="Source Sans Pro" w:hAnsi="Source Sans Pro"/>
                        </w:rPr>
                        <w:t xml:space="preserve"> </w:t>
                      </w:r>
                    </w:p>
                    <w:p w:rsidR="00432E26" w:rsidRDefault="00432E26" w:rsidP="00432E26">
                      <w:pPr>
                        <w:rPr>
                          <w:rFonts w:ascii="Source Sans Pro" w:hAnsi="Source Sans Pro"/>
                          <w:b/>
                          <w:sz w:val="24"/>
                          <w:szCs w:val="24"/>
                        </w:rPr>
                      </w:pPr>
                    </w:p>
                    <w:p w:rsidR="00DB01F2" w:rsidRPr="00432E26" w:rsidRDefault="00DB01F2" w:rsidP="00432E26">
                      <w:pPr>
                        <w:rPr>
                          <w:rFonts w:ascii="Source Sans Pro" w:hAnsi="Source Sans Pro"/>
                          <w:b/>
                          <w:sz w:val="24"/>
                          <w:szCs w:val="24"/>
                        </w:rPr>
                      </w:pPr>
                    </w:p>
                    <w:p w:rsidR="00432E26" w:rsidRDefault="00432E26" w:rsidP="003F0F6B">
                      <w:pPr>
                        <w:rPr>
                          <w:rFonts w:ascii="Source Sans Pro" w:hAnsi="Source Sans Pro"/>
                          <w:b/>
                          <w:sz w:val="24"/>
                          <w:szCs w:val="24"/>
                        </w:rPr>
                      </w:pPr>
                    </w:p>
                    <w:p w:rsidR="002F42B7" w:rsidRDefault="002F42B7" w:rsidP="003F0F6B">
                      <w:pPr>
                        <w:rPr>
                          <w:rFonts w:ascii="Source Sans Pro" w:hAnsi="Source Sans Pro"/>
                          <w:b/>
                          <w:sz w:val="24"/>
                          <w:szCs w:val="24"/>
                        </w:rPr>
                      </w:pPr>
                    </w:p>
                    <w:p w:rsidR="002F42B7" w:rsidRDefault="002F42B7" w:rsidP="003F0F6B">
                      <w:pPr>
                        <w:rPr>
                          <w:rFonts w:ascii="Source Sans Pro" w:hAnsi="Source Sans Pro"/>
                          <w:b/>
                          <w:sz w:val="24"/>
                          <w:szCs w:val="24"/>
                        </w:rPr>
                      </w:pPr>
                    </w:p>
                    <w:p w:rsidR="002F42B7" w:rsidRDefault="002F42B7" w:rsidP="003F0F6B">
                      <w:pPr>
                        <w:rPr>
                          <w:rFonts w:ascii="Source Sans Pro" w:hAnsi="Source Sans Pro"/>
                          <w:b/>
                          <w:sz w:val="24"/>
                          <w:szCs w:val="24"/>
                        </w:rPr>
                      </w:pPr>
                    </w:p>
                    <w:p w:rsidR="00016169" w:rsidRDefault="00016169" w:rsidP="003F0F6B">
                      <w:pPr>
                        <w:rPr>
                          <w:rFonts w:ascii="Source Sans Pro" w:hAnsi="Source Sans Pro"/>
                          <w:b/>
                          <w:sz w:val="24"/>
                          <w:szCs w:val="24"/>
                        </w:rPr>
                      </w:pPr>
                    </w:p>
                    <w:p w:rsidR="008227DB" w:rsidRPr="001C2B87" w:rsidRDefault="008227DB" w:rsidP="003F0F6B">
                      <w:pPr>
                        <w:rPr>
                          <w:rFonts w:ascii="Source Sans Pro" w:hAnsi="Source Sans Pro"/>
                          <w:color w:val="000000" w:themeColor="text1"/>
                        </w:rPr>
                      </w:pPr>
                    </w:p>
                    <w:p w:rsidR="003F0F6B" w:rsidRDefault="003F0F6B" w:rsidP="003F0F6B">
                      <w:pPr>
                        <w:rPr>
                          <w:rFonts w:ascii="Source Sans Pro" w:hAnsi="Source Sans Pro"/>
                          <w:b/>
                          <w:sz w:val="24"/>
                          <w:szCs w:val="24"/>
                        </w:rPr>
                      </w:pPr>
                    </w:p>
                    <w:p w:rsidR="003F0F6B" w:rsidRPr="002D0939" w:rsidRDefault="003F0F6B" w:rsidP="003F0F6B">
                      <w:pPr>
                        <w:rPr>
                          <w:rFonts w:ascii="Source Sans Pro" w:hAnsi="Source Sans Pro"/>
                          <w:b/>
                          <w:sz w:val="24"/>
                          <w:szCs w:val="24"/>
                        </w:rPr>
                      </w:pPr>
                    </w:p>
                    <w:p w:rsidR="003F0F6B" w:rsidRDefault="003F0F6B" w:rsidP="003F0F6B">
                      <w:pPr>
                        <w:rPr>
                          <w:rFonts w:ascii="Source Sans Pro" w:hAnsi="Source Sans Pro"/>
                          <w:b/>
                          <w:sz w:val="24"/>
                          <w:szCs w:val="24"/>
                        </w:rPr>
                      </w:pPr>
                    </w:p>
                    <w:p w:rsidR="003F0F6B" w:rsidRPr="001F639E" w:rsidRDefault="003F0F6B" w:rsidP="003F0F6B">
                      <w:pPr>
                        <w:rPr>
                          <w:rFonts w:ascii="Source Sans Pro" w:hAnsi="Source Sans Pro"/>
                          <w:b/>
                          <w:sz w:val="24"/>
                          <w:szCs w:val="24"/>
                        </w:rPr>
                      </w:pPr>
                    </w:p>
                    <w:p w:rsidR="003F0F6B" w:rsidRDefault="003F0F6B" w:rsidP="003F0F6B">
                      <w:pPr>
                        <w:spacing w:after="0"/>
                        <w:rPr>
                          <w:rFonts w:ascii="Source Sans Pro" w:hAnsi="Source Sans Pro"/>
                          <w:sz w:val="20"/>
                          <w:szCs w:val="20"/>
                        </w:rPr>
                      </w:pPr>
                    </w:p>
                    <w:p w:rsidR="003F0F6B" w:rsidRDefault="003F0F6B" w:rsidP="003F0F6B">
                      <w:pPr>
                        <w:spacing w:after="0"/>
                        <w:rPr>
                          <w:rFonts w:ascii="Source Sans Pro" w:hAnsi="Source Sans Pro"/>
                          <w:sz w:val="20"/>
                          <w:szCs w:val="20"/>
                        </w:rPr>
                      </w:pPr>
                    </w:p>
                    <w:p w:rsidR="003F0F6B" w:rsidRDefault="003F0F6B" w:rsidP="003F0F6B">
                      <w:pPr>
                        <w:spacing w:after="0"/>
                        <w:rPr>
                          <w:rFonts w:ascii="Source Sans Pro" w:hAnsi="Source Sans Pro"/>
                          <w:sz w:val="20"/>
                          <w:szCs w:val="20"/>
                        </w:rPr>
                      </w:pPr>
                    </w:p>
                    <w:p w:rsidR="003F0F6B" w:rsidRDefault="003F0F6B" w:rsidP="003F0F6B">
                      <w:pPr>
                        <w:spacing w:after="0"/>
                        <w:rPr>
                          <w:rFonts w:ascii="Source Sans Pro" w:hAnsi="Source Sans Pro"/>
                          <w:sz w:val="24"/>
                          <w:szCs w:val="24"/>
                        </w:rPr>
                      </w:pPr>
                    </w:p>
                    <w:p w:rsidR="003F0F6B" w:rsidRPr="00143FC1" w:rsidRDefault="003F0F6B" w:rsidP="003F0F6B">
                      <w:pPr>
                        <w:spacing w:after="0"/>
                        <w:rPr>
                          <w:rFonts w:ascii="Source Sans Pro" w:hAnsi="Source Sans Pro"/>
                          <w:sz w:val="24"/>
                          <w:szCs w:val="24"/>
                        </w:rPr>
                      </w:pPr>
                    </w:p>
                    <w:p w:rsidR="003F0F6B" w:rsidRPr="000D76EB" w:rsidRDefault="003F0F6B" w:rsidP="003F0F6B">
                      <w:pPr>
                        <w:rPr>
                          <w:b/>
                          <w:color w:val="30CDD7"/>
                        </w:rPr>
                      </w:pPr>
                    </w:p>
                  </w:txbxContent>
                </v:textbox>
                <w10:wrap type="tight" anchorx="page"/>
              </v:roundrect>
            </w:pict>
          </mc:Fallback>
        </mc:AlternateContent>
      </w:r>
      <w:r>
        <w:rPr>
          <w:noProof/>
        </w:rPr>
        <mc:AlternateContent>
          <mc:Choice Requires="wps">
            <w:drawing>
              <wp:anchor distT="0" distB="0" distL="114300" distR="114300" simplePos="0" relativeHeight="251688960" behindDoc="0" locked="0" layoutInCell="1" allowOverlap="1" wp14:anchorId="198B104B" wp14:editId="06FCC7B2">
                <wp:simplePos x="0" y="0"/>
                <wp:positionH relativeFrom="margin">
                  <wp:posOffset>-781050</wp:posOffset>
                </wp:positionH>
                <wp:positionV relativeFrom="paragraph">
                  <wp:posOffset>5325110</wp:posOffset>
                </wp:positionV>
                <wp:extent cx="4038600" cy="3362325"/>
                <wp:effectExtent l="19050" t="19050" r="38100" b="47625"/>
                <wp:wrapNone/>
                <wp:docPr id="8" name="Rounded Rectangle 8"/>
                <wp:cNvGraphicFramePr/>
                <a:graphic xmlns:a="http://schemas.openxmlformats.org/drawingml/2006/main">
                  <a:graphicData uri="http://schemas.microsoft.com/office/word/2010/wordprocessingShape">
                    <wps:wsp>
                      <wps:cNvSpPr/>
                      <wps:spPr>
                        <a:xfrm>
                          <a:off x="0" y="0"/>
                          <a:ext cx="4038600" cy="3362325"/>
                        </a:xfrm>
                        <a:prstGeom prst="roundRect">
                          <a:avLst/>
                        </a:prstGeom>
                        <a:ln w="57150">
                          <a:solidFill>
                            <a:srgbClr val="30CDD7"/>
                          </a:solidFill>
                        </a:ln>
                      </wps:spPr>
                      <wps:style>
                        <a:lnRef idx="2">
                          <a:schemeClr val="accent6"/>
                        </a:lnRef>
                        <a:fillRef idx="1">
                          <a:schemeClr val="lt1"/>
                        </a:fillRef>
                        <a:effectRef idx="0">
                          <a:schemeClr val="accent6"/>
                        </a:effectRef>
                        <a:fontRef idx="minor">
                          <a:schemeClr val="dk1"/>
                        </a:fontRef>
                      </wps:style>
                      <wps:txbx>
                        <w:txbxContent>
                          <w:p w:rsidR="00D4058D" w:rsidRPr="00D4058D" w:rsidRDefault="00094A49" w:rsidP="00C41976">
                            <w:pPr>
                              <w:spacing w:after="0"/>
                              <w:rPr>
                                <w:rFonts w:ascii="Source Sans Pro" w:hAnsi="Source Sans Pro"/>
                              </w:rPr>
                            </w:pPr>
                            <w:r w:rsidRPr="002D0939">
                              <w:rPr>
                                <w:rFonts w:ascii="Source Sans Pro" w:hAnsi="Source Sans Pro"/>
                                <w:b/>
                                <w:sz w:val="24"/>
                                <w:szCs w:val="24"/>
                              </w:rPr>
                              <w:t>IPC:</w:t>
                            </w:r>
                            <w:r w:rsidR="00177405" w:rsidRPr="002D0939">
                              <w:rPr>
                                <w:rFonts w:ascii="Source Sans Pro" w:hAnsi="Source Sans Pro"/>
                                <w:b/>
                                <w:sz w:val="24"/>
                                <w:szCs w:val="24"/>
                              </w:rPr>
                              <w:t xml:space="preserve"> </w:t>
                            </w:r>
                            <w:r w:rsidR="0058592E">
                              <w:rPr>
                                <w:rFonts w:ascii="Source Sans Pro" w:hAnsi="Source Sans Pro"/>
                                <w:b/>
                                <w:sz w:val="24"/>
                                <w:szCs w:val="24"/>
                              </w:rPr>
                              <w:t xml:space="preserve"> </w:t>
                            </w:r>
                          </w:p>
                          <w:p w:rsidR="008152DB" w:rsidRPr="009B1F51" w:rsidRDefault="008152DB" w:rsidP="008152DB">
                            <w:pPr>
                              <w:rPr>
                                <w:rFonts w:ascii="Source Sans Pro" w:hAnsi="Source Sans Pro"/>
                              </w:rPr>
                            </w:pPr>
                            <w:r w:rsidRPr="009B1F51">
                              <w:rPr>
                                <w:rFonts w:ascii="Source Sans Pro" w:hAnsi="Source Sans Pro"/>
                              </w:rPr>
                              <w:t>This week in IPC</w:t>
                            </w:r>
                            <w:r w:rsidR="00D67D77">
                              <w:rPr>
                                <w:rFonts w:ascii="Source Sans Pro" w:hAnsi="Source Sans Pro"/>
                              </w:rPr>
                              <w:t>,</w:t>
                            </w:r>
                            <w:r w:rsidRPr="009B1F51">
                              <w:rPr>
                                <w:rFonts w:ascii="Source Sans Pro" w:hAnsi="Source Sans Pro"/>
                              </w:rPr>
                              <w:t xml:space="preserve"> the students have been learning about Road Safety. They have worked in groups to identify images which show children and adults correctly crossing roads. They have used this knowledge to design their own road safety posters to help teach o</w:t>
                            </w:r>
                            <w:r w:rsidR="00D67D77">
                              <w:rPr>
                                <w:rFonts w:ascii="Source Sans Pro" w:hAnsi="Source Sans Pro"/>
                              </w:rPr>
                              <w:t>ther</w:t>
                            </w:r>
                            <w:r w:rsidRPr="009B1F51">
                              <w:rPr>
                                <w:rFonts w:ascii="Source Sans Pro" w:hAnsi="Source Sans Pro"/>
                              </w:rPr>
                              <w:t xml:space="preserve"> road safety awareness.  </w:t>
                            </w:r>
                            <w:r w:rsidR="00C41976" w:rsidRPr="009B1F51">
                              <w:rPr>
                                <w:rFonts w:ascii="Source Sans Pro" w:hAnsi="Source Sans Pro"/>
                              </w:rPr>
                              <w:t>The students will continue to develop their knowledge of transport and travel by using programmable toys to input instructions to follow a route on a map.</w:t>
                            </w:r>
                            <w:r w:rsidRPr="009B1F51">
                              <w:rPr>
                                <w:rFonts w:ascii="Source Sans Pro" w:hAnsi="Source Sans Pro"/>
                              </w:rPr>
                              <w:t xml:space="preserve"> During their last lesson this week, the students will take part in the ‘NAISAK Airshow’. They will all be making paper airplanes, and will participate in two events; The Furth</w:t>
                            </w:r>
                            <w:r w:rsidR="00C41976" w:rsidRPr="009B1F51">
                              <w:rPr>
                                <w:rFonts w:ascii="Source Sans Pro" w:hAnsi="Source Sans Pro"/>
                              </w:rPr>
                              <w:t xml:space="preserve">est Throw and Perfect Landing. They will be reflecting on the results of this competition to work out why certain planes travelled further than others. </w:t>
                            </w:r>
                          </w:p>
                          <w:p w:rsidR="00D4058D" w:rsidRDefault="00D4058D" w:rsidP="00DB01F2">
                            <w:pPr>
                              <w:rPr>
                                <w:rFonts w:ascii="Source Sans Pro" w:hAnsi="Source Sans Pro"/>
                                <w:color w:val="000000" w:themeColor="text1"/>
                              </w:rPr>
                            </w:pPr>
                          </w:p>
                          <w:p w:rsidR="00DB01F2" w:rsidRPr="00432E26" w:rsidRDefault="00DB01F2" w:rsidP="00003CD2">
                            <w:pPr>
                              <w:rPr>
                                <w:rFonts w:ascii="Source Sans Pro" w:hAnsi="Source Sans Pro"/>
                                <w:color w:val="1F497D"/>
                              </w:rPr>
                            </w:pPr>
                          </w:p>
                          <w:p w:rsidR="00A46D8D" w:rsidRDefault="00A46D8D" w:rsidP="00883F85">
                            <w:pPr>
                              <w:rPr>
                                <w:rFonts w:ascii="Source Sans Pro" w:hAnsi="Source Sans Pro"/>
                                <w:b/>
                                <w:sz w:val="24"/>
                                <w:szCs w:val="24"/>
                              </w:rPr>
                            </w:pPr>
                          </w:p>
                          <w:p w:rsidR="002F42B7" w:rsidRPr="00A46D8D" w:rsidRDefault="002F42B7" w:rsidP="00883F85">
                            <w:pPr>
                              <w:rPr>
                                <w:rFonts w:ascii="Source Sans Pro" w:hAnsi="Source Sans Pro"/>
                                <w:color w:val="000000" w:themeColor="text1"/>
                              </w:rPr>
                            </w:pPr>
                          </w:p>
                          <w:p w:rsidR="00A46D8D" w:rsidRDefault="00A46D8D" w:rsidP="009F3861">
                            <w:pPr>
                              <w:rPr>
                                <w:color w:val="1F497D"/>
                              </w:rPr>
                            </w:pPr>
                          </w:p>
                          <w:p w:rsidR="009F3861" w:rsidRDefault="009F3861" w:rsidP="004A0BB0">
                            <w:pPr>
                              <w:rPr>
                                <w:rFonts w:ascii="Source Sans Pro" w:hAnsi="Source Sans Pro"/>
                                <w:b/>
                                <w:sz w:val="24"/>
                                <w:szCs w:val="24"/>
                              </w:rPr>
                            </w:pPr>
                          </w:p>
                          <w:p w:rsidR="0039401B" w:rsidRDefault="0039401B" w:rsidP="004A0BB0">
                            <w:pPr>
                              <w:rPr>
                                <w:rFonts w:ascii="Source Sans Pro" w:hAnsi="Source Sans Pro"/>
                                <w:b/>
                                <w:sz w:val="24"/>
                                <w:szCs w:val="24"/>
                              </w:rPr>
                            </w:pPr>
                            <w:r>
                              <w:rPr>
                                <w:rFonts w:ascii="Source Sans Pro" w:hAnsi="Source Sans Pro"/>
                                <w:b/>
                                <w:sz w:val="24"/>
                                <w:szCs w:val="24"/>
                              </w:rPr>
                              <w:t xml:space="preserve">  </w:t>
                            </w:r>
                          </w:p>
                          <w:p w:rsidR="00177405" w:rsidRDefault="00177405" w:rsidP="00177405">
                            <w:pPr>
                              <w:rPr>
                                <w:rFonts w:ascii="Source Sans Pro" w:hAnsi="Source Sans Pro"/>
                                <w:b/>
                                <w:sz w:val="24"/>
                                <w:szCs w:val="24"/>
                              </w:rPr>
                            </w:pPr>
                          </w:p>
                          <w:p w:rsidR="00A13622" w:rsidRPr="002D0939" w:rsidRDefault="00A13622" w:rsidP="00177405">
                            <w:pPr>
                              <w:rPr>
                                <w:rFonts w:ascii="Source Sans Pro" w:hAnsi="Source Sans Pro"/>
                                <w:b/>
                                <w:sz w:val="24"/>
                                <w:szCs w:val="24"/>
                              </w:rPr>
                            </w:pPr>
                          </w:p>
                          <w:p w:rsidR="00B23D12" w:rsidRDefault="00B23D12" w:rsidP="005C2C5F">
                            <w:pPr>
                              <w:rPr>
                                <w:rFonts w:ascii="Source Sans Pro" w:hAnsi="Source Sans Pro"/>
                                <w:b/>
                                <w:sz w:val="24"/>
                                <w:szCs w:val="24"/>
                              </w:rPr>
                            </w:pPr>
                          </w:p>
                          <w:p w:rsidR="00904075" w:rsidRPr="001F639E" w:rsidRDefault="00904075" w:rsidP="005C2C5F">
                            <w:pPr>
                              <w:rPr>
                                <w:rFonts w:ascii="Source Sans Pro" w:hAnsi="Source Sans Pro"/>
                                <w:b/>
                                <w:sz w:val="24"/>
                                <w:szCs w:val="24"/>
                              </w:rPr>
                            </w:pPr>
                          </w:p>
                          <w:p w:rsidR="00866CAA" w:rsidRDefault="00866CAA" w:rsidP="001F639E">
                            <w:pPr>
                              <w:spacing w:after="0"/>
                              <w:rPr>
                                <w:rFonts w:ascii="Source Sans Pro" w:hAnsi="Source Sans Pro"/>
                                <w:sz w:val="20"/>
                                <w:szCs w:val="20"/>
                              </w:rPr>
                            </w:pPr>
                          </w:p>
                          <w:p w:rsidR="00866CAA" w:rsidRDefault="00866CAA" w:rsidP="00094A49">
                            <w:pPr>
                              <w:spacing w:after="0"/>
                              <w:rPr>
                                <w:rFonts w:ascii="Source Sans Pro" w:hAnsi="Source Sans Pro"/>
                                <w:sz w:val="20"/>
                                <w:szCs w:val="20"/>
                              </w:rPr>
                            </w:pPr>
                          </w:p>
                          <w:p w:rsidR="00866CAA" w:rsidRDefault="00866CAA" w:rsidP="00094A49">
                            <w:pPr>
                              <w:spacing w:after="0"/>
                              <w:rPr>
                                <w:rFonts w:ascii="Source Sans Pro" w:hAnsi="Source Sans Pro"/>
                                <w:sz w:val="20"/>
                                <w:szCs w:val="20"/>
                              </w:rPr>
                            </w:pPr>
                          </w:p>
                          <w:p w:rsidR="00866CAA" w:rsidRDefault="00866CAA" w:rsidP="00094A49">
                            <w:pPr>
                              <w:spacing w:after="0"/>
                              <w:rPr>
                                <w:rFonts w:ascii="Source Sans Pro" w:hAnsi="Source Sans Pro"/>
                                <w:sz w:val="24"/>
                                <w:szCs w:val="24"/>
                              </w:rPr>
                            </w:pPr>
                          </w:p>
                          <w:p w:rsidR="003A781C" w:rsidRPr="00143FC1" w:rsidRDefault="003A781C" w:rsidP="00094A49">
                            <w:pPr>
                              <w:spacing w:after="0"/>
                              <w:rPr>
                                <w:rFonts w:ascii="Source Sans Pro" w:hAnsi="Source Sans Pro"/>
                                <w:sz w:val="24"/>
                                <w:szCs w:val="24"/>
                              </w:rPr>
                            </w:pPr>
                          </w:p>
                          <w:p w:rsidR="00094A49" w:rsidRPr="000D76EB" w:rsidRDefault="00094A49" w:rsidP="00094A49">
                            <w:pPr>
                              <w:rPr>
                                <w:b/>
                                <w:color w:val="30CDD7"/>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8B104B" id="Rounded Rectangle 8" o:spid="_x0000_s1031" style="position:absolute;margin-left:-61.5pt;margin-top:419.3pt;width:318pt;height:264.7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" fillcolor="white [3201]" strokecolor="#30cdd7" strokeweight="4.5pt">
                <v:stroke joinstyle="miter"/>
                <v:textbox>
                  <w:txbxContent>
                    <w:p w:rsidR="00D4058D" w:rsidRPr="00D4058D" w:rsidRDefault="00094A49" w:rsidP="00C41976">
                      <w:pPr>
                        <w:spacing w:after="0"/>
                        <w:rPr>
                          <w:rFonts w:ascii="Source Sans Pro" w:hAnsi="Source Sans Pro"/>
                        </w:rPr>
                      </w:pPr>
                      <w:r w:rsidRPr="002D0939">
                        <w:rPr>
                          <w:rFonts w:ascii="Source Sans Pro" w:hAnsi="Source Sans Pro"/>
                          <w:b/>
                          <w:sz w:val="24"/>
                          <w:szCs w:val="24"/>
                        </w:rPr>
                        <w:t>IPC:</w:t>
                      </w:r>
                      <w:r w:rsidR="00177405" w:rsidRPr="002D0939">
                        <w:rPr>
                          <w:rFonts w:ascii="Source Sans Pro" w:hAnsi="Source Sans Pro"/>
                          <w:b/>
                          <w:sz w:val="24"/>
                          <w:szCs w:val="24"/>
                        </w:rPr>
                        <w:t xml:space="preserve"> </w:t>
                      </w:r>
                      <w:r w:rsidR="0058592E">
                        <w:rPr>
                          <w:rFonts w:ascii="Source Sans Pro" w:hAnsi="Source Sans Pro"/>
                          <w:b/>
                          <w:sz w:val="24"/>
                          <w:szCs w:val="24"/>
                        </w:rPr>
                        <w:t xml:space="preserve"> </w:t>
                      </w:r>
                    </w:p>
                    <w:p w:rsidR="008152DB" w:rsidRPr="009B1F51" w:rsidRDefault="008152DB" w:rsidP="008152DB">
                      <w:pPr>
                        <w:rPr>
                          <w:rFonts w:ascii="Source Sans Pro" w:hAnsi="Source Sans Pro"/>
                        </w:rPr>
                      </w:pPr>
                      <w:r w:rsidRPr="009B1F51">
                        <w:rPr>
                          <w:rFonts w:ascii="Source Sans Pro" w:hAnsi="Source Sans Pro"/>
                        </w:rPr>
                        <w:t>This week in IPC</w:t>
                      </w:r>
                      <w:r w:rsidR="00D67D77">
                        <w:rPr>
                          <w:rFonts w:ascii="Source Sans Pro" w:hAnsi="Source Sans Pro"/>
                        </w:rPr>
                        <w:t>,</w:t>
                      </w:r>
                      <w:r w:rsidRPr="009B1F51">
                        <w:rPr>
                          <w:rFonts w:ascii="Source Sans Pro" w:hAnsi="Source Sans Pro"/>
                        </w:rPr>
                        <w:t xml:space="preserve"> the students have been learning about Road Safety. They have worked in groups to identify images which show children and adults correctly crossing roads. They have used this knowledge to design their own road safety posters to help teach o</w:t>
                      </w:r>
                      <w:r w:rsidR="00D67D77">
                        <w:rPr>
                          <w:rFonts w:ascii="Source Sans Pro" w:hAnsi="Source Sans Pro"/>
                        </w:rPr>
                        <w:t>ther</w:t>
                      </w:r>
                      <w:r w:rsidRPr="009B1F51">
                        <w:rPr>
                          <w:rFonts w:ascii="Source Sans Pro" w:hAnsi="Source Sans Pro"/>
                        </w:rPr>
                        <w:t xml:space="preserve"> road safety awareness.  </w:t>
                      </w:r>
                      <w:r w:rsidR="00C41976" w:rsidRPr="009B1F51">
                        <w:rPr>
                          <w:rFonts w:ascii="Source Sans Pro" w:hAnsi="Source Sans Pro"/>
                        </w:rPr>
                        <w:t>The students will continue to develop their knowledge of transport and travel by using programmable toys to input instructions to follow a route on a map.</w:t>
                      </w:r>
                      <w:r w:rsidRPr="009B1F51">
                        <w:rPr>
                          <w:rFonts w:ascii="Source Sans Pro" w:hAnsi="Source Sans Pro"/>
                        </w:rPr>
                        <w:t xml:space="preserve"> During their last lesson this week, the students will take part in the ‘NAISAK Airshow’. They will all be making paper airplanes, and will participate in two events; The Furth</w:t>
                      </w:r>
                      <w:r w:rsidR="00C41976" w:rsidRPr="009B1F51">
                        <w:rPr>
                          <w:rFonts w:ascii="Source Sans Pro" w:hAnsi="Source Sans Pro"/>
                        </w:rPr>
                        <w:t xml:space="preserve">est Throw and Perfect Landing. They will be reflecting on the results of this competition to work out why certain planes travelled further than others. </w:t>
                      </w:r>
                    </w:p>
                    <w:p w:rsidR="00D4058D" w:rsidRDefault="00D4058D" w:rsidP="00DB01F2">
                      <w:pPr>
                        <w:rPr>
                          <w:rFonts w:ascii="Source Sans Pro" w:hAnsi="Source Sans Pro"/>
                          <w:color w:val="000000" w:themeColor="text1"/>
                        </w:rPr>
                      </w:pPr>
                    </w:p>
                    <w:p w:rsidR="00DB01F2" w:rsidRPr="00432E26" w:rsidRDefault="00DB01F2" w:rsidP="00003CD2">
                      <w:pPr>
                        <w:rPr>
                          <w:rFonts w:ascii="Source Sans Pro" w:hAnsi="Source Sans Pro"/>
                          <w:color w:val="1F497D"/>
                        </w:rPr>
                      </w:pPr>
                    </w:p>
                    <w:p w:rsidR="00A46D8D" w:rsidRDefault="00A46D8D" w:rsidP="00883F85">
                      <w:pPr>
                        <w:rPr>
                          <w:rFonts w:ascii="Source Sans Pro" w:hAnsi="Source Sans Pro"/>
                          <w:b/>
                          <w:sz w:val="24"/>
                          <w:szCs w:val="24"/>
                        </w:rPr>
                      </w:pPr>
                    </w:p>
                    <w:p w:rsidR="002F42B7" w:rsidRPr="00A46D8D" w:rsidRDefault="002F42B7" w:rsidP="00883F85">
                      <w:pPr>
                        <w:rPr>
                          <w:rFonts w:ascii="Source Sans Pro" w:hAnsi="Source Sans Pro"/>
                          <w:color w:val="000000" w:themeColor="text1"/>
                        </w:rPr>
                      </w:pPr>
                    </w:p>
                    <w:p w:rsidR="00A46D8D" w:rsidRDefault="00A46D8D" w:rsidP="009F3861">
                      <w:pPr>
                        <w:rPr>
                          <w:color w:val="1F497D"/>
                        </w:rPr>
                      </w:pPr>
                    </w:p>
                    <w:p w:rsidR="009F3861" w:rsidRDefault="009F3861" w:rsidP="004A0BB0">
                      <w:pPr>
                        <w:rPr>
                          <w:rFonts w:ascii="Source Sans Pro" w:hAnsi="Source Sans Pro"/>
                          <w:b/>
                          <w:sz w:val="24"/>
                          <w:szCs w:val="24"/>
                        </w:rPr>
                      </w:pPr>
                    </w:p>
                    <w:p w:rsidR="0039401B" w:rsidRDefault="0039401B" w:rsidP="004A0BB0">
                      <w:pPr>
                        <w:rPr>
                          <w:rFonts w:ascii="Source Sans Pro" w:hAnsi="Source Sans Pro"/>
                          <w:b/>
                          <w:sz w:val="24"/>
                          <w:szCs w:val="24"/>
                        </w:rPr>
                      </w:pPr>
                      <w:r>
                        <w:rPr>
                          <w:rFonts w:ascii="Source Sans Pro" w:hAnsi="Source Sans Pro"/>
                          <w:b/>
                          <w:sz w:val="24"/>
                          <w:szCs w:val="24"/>
                        </w:rPr>
                        <w:t xml:space="preserve">  </w:t>
                      </w:r>
                    </w:p>
                    <w:p w:rsidR="00177405" w:rsidRDefault="00177405" w:rsidP="00177405">
                      <w:pPr>
                        <w:rPr>
                          <w:rFonts w:ascii="Source Sans Pro" w:hAnsi="Source Sans Pro"/>
                          <w:b/>
                          <w:sz w:val="24"/>
                          <w:szCs w:val="24"/>
                        </w:rPr>
                      </w:pPr>
                    </w:p>
                    <w:p w:rsidR="00A13622" w:rsidRPr="002D0939" w:rsidRDefault="00A13622" w:rsidP="00177405">
                      <w:pPr>
                        <w:rPr>
                          <w:rFonts w:ascii="Source Sans Pro" w:hAnsi="Source Sans Pro"/>
                          <w:b/>
                          <w:sz w:val="24"/>
                          <w:szCs w:val="24"/>
                        </w:rPr>
                      </w:pPr>
                    </w:p>
                    <w:p w:rsidR="00B23D12" w:rsidRDefault="00B23D12" w:rsidP="005C2C5F">
                      <w:pPr>
                        <w:rPr>
                          <w:rFonts w:ascii="Source Sans Pro" w:hAnsi="Source Sans Pro"/>
                          <w:b/>
                          <w:sz w:val="24"/>
                          <w:szCs w:val="24"/>
                        </w:rPr>
                      </w:pPr>
                    </w:p>
                    <w:p w:rsidR="00904075" w:rsidRPr="001F639E" w:rsidRDefault="00904075" w:rsidP="005C2C5F">
                      <w:pPr>
                        <w:rPr>
                          <w:rFonts w:ascii="Source Sans Pro" w:hAnsi="Source Sans Pro"/>
                          <w:b/>
                          <w:sz w:val="24"/>
                          <w:szCs w:val="24"/>
                        </w:rPr>
                      </w:pPr>
                    </w:p>
                    <w:p w:rsidR="00866CAA" w:rsidRDefault="00866CAA" w:rsidP="001F639E">
                      <w:pPr>
                        <w:spacing w:after="0"/>
                        <w:rPr>
                          <w:rFonts w:ascii="Source Sans Pro" w:hAnsi="Source Sans Pro"/>
                          <w:sz w:val="20"/>
                          <w:szCs w:val="20"/>
                        </w:rPr>
                      </w:pPr>
                    </w:p>
                    <w:p w:rsidR="00866CAA" w:rsidRDefault="00866CAA" w:rsidP="00094A49">
                      <w:pPr>
                        <w:spacing w:after="0"/>
                        <w:rPr>
                          <w:rFonts w:ascii="Source Sans Pro" w:hAnsi="Source Sans Pro"/>
                          <w:sz w:val="20"/>
                          <w:szCs w:val="20"/>
                        </w:rPr>
                      </w:pPr>
                    </w:p>
                    <w:p w:rsidR="00866CAA" w:rsidRDefault="00866CAA" w:rsidP="00094A49">
                      <w:pPr>
                        <w:spacing w:after="0"/>
                        <w:rPr>
                          <w:rFonts w:ascii="Source Sans Pro" w:hAnsi="Source Sans Pro"/>
                          <w:sz w:val="20"/>
                          <w:szCs w:val="20"/>
                        </w:rPr>
                      </w:pPr>
                    </w:p>
                    <w:p w:rsidR="00866CAA" w:rsidRDefault="00866CAA" w:rsidP="00094A49">
                      <w:pPr>
                        <w:spacing w:after="0"/>
                        <w:rPr>
                          <w:rFonts w:ascii="Source Sans Pro" w:hAnsi="Source Sans Pro"/>
                          <w:sz w:val="24"/>
                          <w:szCs w:val="24"/>
                        </w:rPr>
                      </w:pPr>
                    </w:p>
                    <w:p w:rsidR="003A781C" w:rsidRPr="00143FC1" w:rsidRDefault="003A781C" w:rsidP="00094A49">
                      <w:pPr>
                        <w:spacing w:after="0"/>
                        <w:rPr>
                          <w:rFonts w:ascii="Source Sans Pro" w:hAnsi="Source Sans Pro"/>
                          <w:sz w:val="24"/>
                          <w:szCs w:val="24"/>
                        </w:rPr>
                      </w:pPr>
                    </w:p>
                    <w:p w:rsidR="00094A49" w:rsidRPr="000D76EB" w:rsidRDefault="00094A49" w:rsidP="00094A49">
                      <w:pPr>
                        <w:rPr>
                          <w:b/>
                          <w:color w:val="30CDD7"/>
                        </w:rPr>
                      </w:pPr>
                    </w:p>
                  </w:txbxContent>
                </v:textbox>
                <w10:wrap anchorx="margin"/>
              </v:roundrect>
            </w:pict>
          </mc:Fallback>
        </mc:AlternateContent>
      </w:r>
    </w:p>
    <w:p w:rsidR="005F1B21" w:rsidRDefault="005F1B21" w:rsidP="00036100"/>
    <w:p w:rsidR="0071650F" w:rsidRDefault="0071650F" w:rsidP="00036100"/>
    <w:p w:rsidR="0071650F" w:rsidRDefault="0071650F" w:rsidP="00036100"/>
    <w:p w:rsidR="00967371" w:rsidRDefault="00967371" w:rsidP="00036100"/>
    <w:p w:rsidR="0071650F" w:rsidRDefault="0071650F" w:rsidP="00036100"/>
    <w:p w:rsidR="0071650F" w:rsidRDefault="0071650F" w:rsidP="00036100"/>
    <w:p w:rsidR="0071650F" w:rsidRDefault="0071650F" w:rsidP="00036100">
      <w:bookmarkStart w:id="0" w:name="_GoBack"/>
      <w:bookmarkEnd w:id="0"/>
    </w:p>
    <w:sectPr w:rsidR="0071650F" w:rsidSect="00DF7C4C">
      <w:pgSz w:w="12240" w:h="15840"/>
      <w:pgMar w:top="0" w:right="1440" w:bottom="4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DejaVu LGC Sans"/>
    <w:panose1 w:val="020B0503030403020204"/>
    <w:charset w:val="00"/>
    <w:family w:val="swiss"/>
    <w:pitch w:val="variable"/>
    <w:sig w:usb0="20000007" w:usb1="00000001" w:usb2="00000000" w:usb3="00000000" w:csb0="00000193"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93B3B"/>
    <w:multiLevelType w:val="hybridMultilevel"/>
    <w:tmpl w:val="060A1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C1118"/>
    <w:multiLevelType w:val="hybridMultilevel"/>
    <w:tmpl w:val="D16CBAE4"/>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 w15:restartNumberingAfterBreak="0">
    <w:nsid w:val="11A75502"/>
    <w:multiLevelType w:val="hybridMultilevel"/>
    <w:tmpl w:val="90AC9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7F5895"/>
    <w:multiLevelType w:val="hybridMultilevel"/>
    <w:tmpl w:val="22709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B7507B"/>
    <w:multiLevelType w:val="hybridMultilevel"/>
    <w:tmpl w:val="8592A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00917"/>
    <w:multiLevelType w:val="hybridMultilevel"/>
    <w:tmpl w:val="DB04E5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6FA0956"/>
    <w:multiLevelType w:val="hybridMultilevel"/>
    <w:tmpl w:val="B0926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0D6EE8"/>
    <w:multiLevelType w:val="hybridMultilevel"/>
    <w:tmpl w:val="0818C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4C627E"/>
    <w:multiLevelType w:val="hybridMultilevel"/>
    <w:tmpl w:val="7ACA1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B06A91"/>
    <w:multiLevelType w:val="hybridMultilevel"/>
    <w:tmpl w:val="F6AE0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AE1125"/>
    <w:multiLevelType w:val="hybridMultilevel"/>
    <w:tmpl w:val="E9CE3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0A7D90"/>
    <w:multiLevelType w:val="hybridMultilevel"/>
    <w:tmpl w:val="854A1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9D6969"/>
    <w:multiLevelType w:val="hybridMultilevel"/>
    <w:tmpl w:val="646E4C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65391062"/>
    <w:multiLevelType w:val="hybridMultilevel"/>
    <w:tmpl w:val="8934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5657D1"/>
    <w:multiLevelType w:val="hybridMultilevel"/>
    <w:tmpl w:val="6192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E2228D"/>
    <w:multiLevelType w:val="hybridMultilevel"/>
    <w:tmpl w:val="48007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BD5794"/>
    <w:multiLevelType w:val="hybridMultilevel"/>
    <w:tmpl w:val="2A7C5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6"/>
  </w:num>
  <w:num w:numId="4">
    <w:abstractNumId w:val="14"/>
  </w:num>
  <w:num w:numId="5">
    <w:abstractNumId w:val="15"/>
  </w:num>
  <w:num w:numId="6">
    <w:abstractNumId w:val="2"/>
  </w:num>
  <w:num w:numId="7">
    <w:abstractNumId w:val="4"/>
  </w:num>
  <w:num w:numId="8">
    <w:abstractNumId w:val="5"/>
  </w:num>
  <w:num w:numId="9">
    <w:abstractNumId w:val="1"/>
  </w:num>
  <w:num w:numId="10">
    <w:abstractNumId w:val="12"/>
  </w:num>
  <w:num w:numId="11">
    <w:abstractNumId w:val="3"/>
  </w:num>
  <w:num w:numId="12">
    <w:abstractNumId w:val="7"/>
  </w:num>
  <w:num w:numId="13">
    <w:abstractNumId w:val="0"/>
  </w:num>
  <w:num w:numId="14">
    <w:abstractNumId w:val="13"/>
  </w:num>
  <w:num w:numId="15">
    <w:abstractNumId w:val="10"/>
  </w:num>
  <w:num w:numId="16">
    <w:abstractNumId w:val="11"/>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LYwNTMyNTc0sDQwMjNQ0lEKTi0uzszPAymwrAUAi9g2MiwAAAA="/>
  </w:docVars>
  <w:rsids>
    <w:rsidRoot w:val="00DD659E"/>
    <w:rsid w:val="00002DE5"/>
    <w:rsid w:val="00003CD2"/>
    <w:rsid w:val="00016169"/>
    <w:rsid w:val="0003128E"/>
    <w:rsid w:val="00034259"/>
    <w:rsid w:val="00036100"/>
    <w:rsid w:val="00042CF8"/>
    <w:rsid w:val="00045935"/>
    <w:rsid w:val="00054A04"/>
    <w:rsid w:val="0006225D"/>
    <w:rsid w:val="0007156E"/>
    <w:rsid w:val="00072BB8"/>
    <w:rsid w:val="00073121"/>
    <w:rsid w:val="0007321D"/>
    <w:rsid w:val="0007342A"/>
    <w:rsid w:val="00073B6C"/>
    <w:rsid w:val="00075374"/>
    <w:rsid w:val="00076711"/>
    <w:rsid w:val="000807A1"/>
    <w:rsid w:val="000906D8"/>
    <w:rsid w:val="000948AE"/>
    <w:rsid w:val="00094A49"/>
    <w:rsid w:val="00095333"/>
    <w:rsid w:val="000B68AC"/>
    <w:rsid w:val="000B79B0"/>
    <w:rsid w:val="000C163F"/>
    <w:rsid w:val="000C375C"/>
    <w:rsid w:val="000D3FA0"/>
    <w:rsid w:val="000D76EB"/>
    <w:rsid w:val="000F1B3C"/>
    <w:rsid w:val="00103DE9"/>
    <w:rsid w:val="001074F1"/>
    <w:rsid w:val="00116518"/>
    <w:rsid w:val="00123136"/>
    <w:rsid w:val="001307EE"/>
    <w:rsid w:val="0013105C"/>
    <w:rsid w:val="0013387C"/>
    <w:rsid w:val="00141D28"/>
    <w:rsid w:val="0014310B"/>
    <w:rsid w:val="00143FC1"/>
    <w:rsid w:val="00157F53"/>
    <w:rsid w:val="00162A9D"/>
    <w:rsid w:val="0016370D"/>
    <w:rsid w:val="001707E3"/>
    <w:rsid w:val="001730B7"/>
    <w:rsid w:val="00177405"/>
    <w:rsid w:val="00181311"/>
    <w:rsid w:val="00187525"/>
    <w:rsid w:val="001919F4"/>
    <w:rsid w:val="001A0E39"/>
    <w:rsid w:val="001B0C03"/>
    <w:rsid w:val="001B173E"/>
    <w:rsid w:val="001B3BDD"/>
    <w:rsid w:val="001B7F52"/>
    <w:rsid w:val="001C2B87"/>
    <w:rsid w:val="001C5326"/>
    <w:rsid w:val="001D6AFC"/>
    <w:rsid w:val="001E40F0"/>
    <w:rsid w:val="001E7007"/>
    <w:rsid w:val="001F210F"/>
    <w:rsid w:val="001F4FFE"/>
    <w:rsid w:val="001F59CC"/>
    <w:rsid w:val="001F639E"/>
    <w:rsid w:val="002347BF"/>
    <w:rsid w:val="002471E1"/>
    <w:rsid w:val="00257064"/>
    <w:rsid w:val="00262A72"/>
    <w:rsid w:val="00267B41"/>
    <w:rsid w:val="00274DBC"/>
    <w:rsid w:val="00276124"/>
    <w:rsid w:val="00285076"/>
    <w:rsid w:val="002866DC"/>
    <w:rsid w:val="002867C7"/>
    <w:rsid w:val="00290CE3"/>
    <w:rsid w:val="002A098E"/>
    <w:rsid w:val="002B085E"/>
    <w:rsid w:val="002B4C2E"/>
    <w:rsid w:val="002B5483"/>
    <w:rsid w:val="002C6EE5"/>
    <w:rsid w:val="002D0939"/>
    <w:rsid w:val="002D36C7"/>
    <w:rsid w:val="002D4293"/>
    <w:rsid w:val="002D659E"/>
    <w:rsid w:val="002E1088"/>
    <w:rsid w:val="002E3F27"/>
    <w:rsid w:val="002F42B7"/>
    <w:rsid w:val="00307D03"/>
    <w:rsid w:val="00316999"/>
    <w:rsid w:val="00320E28"/>
    <w:rsid w:val="0033092C"/>
    <w:rsid w:val="00331C67"/>
    <w:rsid w:val="00333F0B"/>
    <w:rsid w:val="00336D48"/>
    <w:rsid w:val="003478C1"/>
    <w:rsid w:val="00357E98"/>
    <w:rsid w:val="00361D63"/>
    <w:rsid w:val="00363A52"/>
    <w:rsid w:val="003749BF"/>
    <w:rsid w:val="00382BFF"/>
    <w:rsid w:val="0038314E"/>
    <w:rsid w:val="00384E58"/>
    <w:rsid w:val="0039004C"/>
    <w:rsid w:val="00390966"/>
    <w:rsid w:val="0039401B"/>
    <w:rsid w:val="003A4CA6"/>
    <w:rsid w:val="003A5E78"/>
    <w:rsid w:val="003A6A5B"/>
    <w:rsid w:val="003A781C"/>
    <w:rsid w:val="003C64AB"/>
    <w:rsid w:val="003C716F"/>
    <w:rsid w:val="003E458D"/>
    <w:rsid w:val="003E4EC1"/>
    <w:rsid w:val="003E68B2"/>
    <w:rsid w:val="003E6BD1"/>
    <w:rsid w:val="003F0F6B"/>
    <w:rsid w:val="00423A4E"/>
    <w:rsid w:val="00432E26"/>
    <w:rsid w:val="0043326D"/>
    <w:rsid w:val="00436C3F"/>
    <w:rsid w:val="004373BD"/>
    <w:rsid w:val="00441584"/>
    <w:rsid w:val="0045363C"/>
    <w:rsid w:val="004538D7"/>
    <w:rsid w:val="00456434"/>
    <w:rsid w:val="0046090C"/>
    <w:rsid w:val="00471089"/>
    <w:rsid w:val="0047194D"/>
    <w:rsid w:val="004729F6"/>
    <w:rsid w:val="0048082B"/>
    <w:rsid w:val="00481D30"/>
    <w:rsid w:val="004821A9"/>
    <w:rsid w:val="00483DE0"/>
    <w:rsid w:val="00490348"/>
    <w:rsid w:val="00494587"/>
    <w:rsid w:val="0049493B"/>
    <w:rsid w:val="004A0BB0"/>
    <w:rsid w:val="004A0F51"/>
    <w:rsid w:val="004A5DE5"/>
    <w:rsid w:val="004B43DA"/>
    <w:rsid w:val="004B67F2"/>
    <w:rsid w:val="004B7336"/>
    <w:rsid w:val="004B7A4A"/>
    <w:rsid w:val="004C0D54"/>
    <w:rsid w:val="004C2351"/>
    <w:rsid w:val="004C72B1"/>
    <w:rsid w:val="004E04A3"/>
    <w:rsid w:val="004E69E4"/>
    <w:rsid w:val="004F6355"/>
    <w:rsid w:val="00500D73"/>
    <w:rsid w:val="00503B1C"/>
    <w:rsid w:val="00505A10"/>
    <w:rsid w:val="0051356A"/>
    <w:rsid w:val="00513DA4"/>
    <w:rsid w:val="00515EA0"/>
    <w:rsid w:val="0052077A"/>
    <w:rsid w:val="00531758"/>
    <w:rsid w:val="005339BC"/>
    <w:rsid w:val="00543D5C"/>
    <w:rsid w:val="00547840"/>
    <w:rsid w:val="00560371"/>
    <w:rsid w:val="00585606"/>
    <w:rsid w:val="0058592E"/>
    <w:rsid w:val="00592D83"/>
    <w:rsid w:val="005955FD"/>
    <w:rsid w:val="00595915"/>
    <w:rsid w:val="00595F96"/>
    <w:rsid w:val="005A0498"/>
    <w:rsid w:val="005A16D7"/>
    <w:rsid w:val="005B6384"/>
    <w:rsid w:val="005C2C5F"/>
    <w:rsid w:val="005C3D7E"/>
    <w:rsid w:val="005D31F4"/>
    <w:rsid w:val="005D59BC"/>
    <w:rsid w:val="005E0540"/>
    <w:rsid w:val="005F1B21"/>
    <w:rsid w:val="00611B0D"/>
    <w:rsid w:val="006146E5"/>
    <w:rsid w:val="00620B3C"/>
    <w:rsid w:val="00632704"/>
    <w:rsid w:val="006359ED"/>
    <w:rsid w:val="0063684C"/>
    <w:rsid w:val="00636963"/>
    <w:rsid w:val="00653A13"/>
    <w:rsid w:val="00654284"/>
    <w:rsid w:val="00654B20"/>
    <w:rsid w:val="006601FF"/>
    <w:rsid w:val="00661F54"/>
    <w:rsid w:val="00663DA3"/>
    <w:rsid w:val="006717B3"/>
    <w:rsid w:val="006730E9"/>
    <w:rsid w:val="006933FF"/>
    <w:rsid w:val="006A41AC"/>
    <w:rsid w:val="006A70BC"/>
    <w:rsid w:val="006B7616"/>
    <w:rsid w:val="006B7A0A"/>
    <w:rsid w:val="006C0A15"/>
    <w:rsid w:val="006C2D58"/>
    <w:rsid w:val="006C4013"/>
    <w:rsid w:val="006E5CB8"/>
    <w:rsid w:val="006F3A02"/>
    <w:rsid w:val="007008B3"/>
    <w:rsid w:val="0071650F"/>
    <w:rsid w:val="007215B0"/>
    <w:rsid w:val="007276BF"/>
    <w:rsid w:val="00727CAA"/>
    <w:rsid w:val="00734CD1"/>
    <w:rsid w:val="0073563B"/>
    <w:rsid w:val="00755B99"/>
    <w:rsid w:val="00763B71"/>
    <w:rsid w:val="00763D46"/>
    <w:rsid w:val="007665B7"/>
    <w:rsid w:val="00767296"/>
    <w:rsid w:val="00767BA5"/>
    <w:rsid w:val="007720D2"/>
    <w:rsid w:val="00781BE7"/>
    <w:rsid w:val="007920FD"/>
    <w:rsid w:val="007927F7"/>
    <w:rsid w:val="007935AE"/>
    <w:rsid w:val="007A0EE0"/>
    <w:rsid w:val="007A16BA"/>
    <w:rsid w:val="007A3257"/>
    <w:rsid w:val="007B121C"/>
    <w:rsid w:val="007B2616"/>
    <w:rsid w:val="007C14B5"/>
    <w:rsid w:val="007C2CEB"/>
    <w:rsid w:val="007D5449"/>
    <w:rsid w:val="007D5524"/>
    <w:rsid w:val="007E456A"/>
    <w:rsid w:val="007F12D8"/>
    <w:rsid w:val="007F2464"/>
    <w:rsid w:val="007F25DA"/>
    <w:rsid w:val="007F345E"/>
    <w:rsid w:val="007F4DEE"/>
    <w:rsid w:val="007F5555"/>
    <w:rsid w:val="00800AE4"/>
    <w:rsid w:val="00806EFC"/>
    <w:rsid w:val="0081166D"/>
    <w:rsid w:val="008139AA"/>
    <w:rsid w:val="008152DB"/>
    <w:rsid w:val="008163FC"/>
    <w:rsid w:val="008227DB"/>
    <w:rsid w:val="00841235"/>
    <w:rsid w:val="00845778"/>
    <w:rsid w:val="00845B59"/>
    <w:rsid w:val="00846D80"/>
    <w:rsid w:val="00866CAA"/>
    <w:rsid w:val="00873BE8"/>
    <w:rsid w:val="0088036A"/>
    <w:rsid w:val="00883F85"/>
    <w:rsid w:val="0088522E"/>
    <w:rsid w:val="008927A9"/>
    <w:rsid w:val="008957FF"/>
    <w:rsid w:val="008A151F"/>
    <w:rsid w:val="008A3F66"/>
    <w:rsid w:val="008B0896"/>
    <w:rsid w:val="008B2CAD"/>
    <w:rsid w:val="008C2305"/>
    <w:rsid w:val="008D1CE6"/>
    <w:rsid w:val="008D3914"/>
    <w:rsid w:val="008E13E1"/>
    <w:rsid w:val="008E1574"/>
    <w:rsid w:val="008E2F42"/>
    <w:rsid w:val="008E57D0"/>
    <w:rsid w:val="008E62B9"/>
    <w:rsid w:val="008E7135"/>
    <w:rsid w:val="008F25E2"/>
    <w:rsid w:val="008F7541"/>
    <w:rsid w:val="00904075"/>
    <w:rsid w:val="00906C6D"/>
    <w:rsid w:val="00910222"/>
    <w:rsid w:val="009119B5"/>
    <w:rsid w:val="00912BE2"/>
    <w:rsid w:val="00924646"/>
    <w:rsid w:val="009315D4"/>
    <w:rsid w:val="009373FB"/>
    <w:rsid w:val="009454DD"/>
    <w:rsid w:val="00947924"/>
    <w:rsid w:val="00953BF4"/>
    <w:rsid w:val="009542BD"/>
    <w:rsid w:val="00966BC9"/>
    <w:rsid w:val="00967371"/>
    <w:rsid w:val="009769FC"/>
    <w:rsid w:val="00981951"/>
    <w:rsid w:val="00996A16"/>
    <w:rsid w:val="009A0711"/>
    <w:rsid w:val="009B1F51"/>
    <w:rsid w:val="009B2DD8"/>
    <w:rsid w:val="009B4E82"/>
    <w:rsid w:val="009C07AA"/>
    <w:rsid w:val="009D6475"/>
    <w:rsid w:val="009E2499"/>
    <w:rsid w:val="009F3861"/>
    <w:rsid w:val="00A059F6"/>
    <w:rsid w:val="00A13622"/>
    <w:rsid w:val="00A211F8"/>
    <w:rsid w:val="00A30FA2"/>
    <w:rsid w:val="00A34ADB"/>
    <w:rsid w:val="00A45A1D"/>
    <w:rsid w:val="00A46D8D"/>
    <w:rsid w:val="00A508E5"/>
    <w:rsid w:val="00A538B3"/>
    <w:rsid w:val="00A54D26"/>
    <w:rsid w:val="00A67992"/>
    <w:rsid w:val="00A724BC"/>
    <w:rsid w:val="00A7536D"/>
    <w:rsid w:val="00A864E7"/>
    <w:rsid w:val="00A92F8D"/>
    <w:rsid w:val="00A9566B"/>
    <w:rsid w:val="00A96050"/>
    <w:rsid w:val="00AB028F"/>
    <w:rsid w:val="00AB04C1"/>
    <w:rsid w:val="00AB43F5"/>
    <w:rsid w:val="00AC299B"/>
    <w:rsid w:val="00AC79D6"/>
    <w:rsid w:val="00AC7B99"/>
    <w:rsid w:val="00AD2D89"/>
    <w:rsid w:val="00AD5B73"/>
    <w:rsid w:val="00AE2B9C"/>
    <w:rsid w:val="00AF7E02"/>
    <w:rsid w:val="00B14544"/>
    <w:rsid w:val="00B21FE9"/>
    <w:rsid w:val="00B23D12"/>
    <w:rsid w:val="00B31640"/>
    <w:rsid w:val="00B3277D"/>
    <w:rsid w:val="00B3382C"/>
    <w:rsid w:val="00B35207"/>
    <w:rsid w:val="00B625A2"/>
    <w:rsid w:val="00B67BE6"/>
    <w:rsid w:val="00B74C4D"/>
    <w:rsid w:val="00B77659"/>
    <w:rsid w:val="00B84123"/>
    <w:rsid w:val="00B86D5F"/>
    <w:rsid w:val="00B92CDB"/>
    <w:rsid w:val="00B9384C"/>
    <w:rsid w:val="00BA253A"/>
    <w:rsid w:val="00BA6C4D"/>
    <w:rsid w:val="00BB4CBC"/>
    <w:rsid w:val="00BB5947"/>
    <w:rsid w:val="00BC23ED"/>
    <w:rsid w:val="00BC5A62"/>
    <w:rsid w:val="00BD0B9D"/>
    <w:rsid w:val="00BD44FC"/>
    <w:rsid w:val="00BE545B"/>
    <w:rsid w:val="00BF1A95"/>
    <w:rsid w:val="00BF78B3"/>
    <w:rsid w:val="00C16021"/>
    <w:rsid w:val="00C1603D"/>
    <w:rsid w:val="00C16C37"/>
    <w:rsid w:val="00C1707B"/>
    <w:rsid w:val="00C25863"/>
    <w:rsid w:val="00C41976"/>
    <w:rsid w:val="00C434F4"/>
    <w:rsid w:val="00C4672D"/>
    <w:rsid w:val="00C4696B"/>
    <w:rsid w:val="00C514AF"/>
    <w:rsid w:val="00C545EB"/>
    <w:rsid w:val="00C67BE7"/>
    <w:rsid w:val="00C71744"/>
    <w:rsid w:val="00C80F23"/>
    <w:rsid w:val="00C85726"/>
    <w:rsid w:val="00C93787"/>
    <w:rsid w:val="00C93D9D"/>
    <w:rsid w:val="00C95D5A"/>
    <w:rsid w:val="00CA2C1A"/>
    <w:rsid w:val="00CC69C9"/>
    <w:rsid w:val="00CD2380"/>
    <w:rsid w:val="00CD33C9"/>
    <w:rsid w:val="00CD598B"/>
    <w:rsid w:val="00CF189E"/>
    <w:rsid w:val="00CF5482"/>
    <w:rsid w:val="00CF6F92"/>
    <w:rsid w:val="00D14F30"/>
    <w:rsid w:val="00D15780"/>
    <w:rsid w:val="00D1664D"/>
    <w:rsid w:val="00D1678A"/>
    <w:rsid w:val="00D315E3"/>
    <w:rsid w:val="00D4058D"/>
    <w:rsid w:val="00D5133B"/>
    <w:rsid w:val="00D6526B"/>
    <w:rsid w:val="00D671A8"/>
    <w:rsid w:val="00D67D77"/>
    <w:rsid w:val="00D708B6"/>
    <w:rsid w:val="00D84ECD"/>
    <w:rsid w:val="00D860E3"/>
    <w:rsid w:val="00D923E6"/>
    <w:rsid w:val="00D93F2D"/>
    <w:rsid w:val="00D9602D"/>
    <w:rsid w:val="00D97EEB"/>
    <w:rsid w:val="00DA0FFB"/>
    <w:rsid w:val="00DB01F2"/>
    <w:rsid w:val="00DB39BA"/>
    <w:rsid w:val="00DB6280"/>
    <w:rsid w:val="00DB632E"/>
    <w:rsid w:val="00DC4FA9"/>
    <w:rsid w:val="00DD2BC0"/>
    <w:rsid w:val="00DD6509"/>
    <w:rsid w:val="00DD659E"/>
    <w:rsid w:val="00DF7C4C"/>
    <w:rsid w:val="00E069F3"/>
    <w:rsid w:val="00E1729C"/>
    <w:rsid w:val="00E30F8F"/>
    <w:rsid w:val="00E34C4A"/>
    <w:rsid w:val="00E3529C"/>
    <w:rsid w:val="00E368EF"/>
    <w:rsid w:val="00E41C93"/>
    <w:rsid w:val="00E439A7"/>
    <w:rsid w:val="00E50D73"/>
    <w:rsid w:val="00E56833"/>
    <w:rsid w:val="00E57640"/>
    <w:rsid w:val="00E66E7C"/>
    <w:rsid w:val="00E6762B"/>
    <w:rsid w:val="00E7282D"/>
    <w:rsid w:val="00E82B3A"/>
    <w:rsid w:val="00E8503C"/>
    <w:rsid w:val="00E85D28"/>
    <w:rsid w:val="00E85E59"/>
    <w:rsid w:val="00E92052"/>
    <w:rsid w:val="00EA449F"/>
    <w:rsid w:val="00EC1ED6"/>
    <w:rsid w:val="00ED20C1"/>
    <w:rsid w:val="00EF12ED"/>
    <w:rsid w:val="00EF31DB"/>
    <w:rsid w:val="00EF4B23"/>
    <w:rsid w:val="00EF7F3B"/>
    <w:rsid w:val="00F01B7E"/>
    <w:rsid w:val="00F06A3D"/>
    <w:rsid w:val="00F17D95"/>
    <w:rsid w:val="00F20CD6"/>
    <w:rsid w:val="00F31079"/>
    <w:rsid w:val="00F3351F"/>
    <w:rsid w:val="00F42FE2"/>
    <w:rsid w:val="00F556D7"/>
    <w:rsid w:val="00F635F1"/>
    <w:rsid w:val="00F66003"/>
    <w:rsid w:val="00F73308"/>
    <w:rsid w:val="00F74E67"/>
    <w:rsid w:val="00F75062"/>
    <w:rsid w:val="00F758ED"/>
    <w:rsid w:val="00F83B2F"/>
    <w:rsid w:val="00FB7D8E"/>
    <w:rsid w:val="00FD70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D201EF-C2F2-4BC0-8C4C-6E92DC01A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38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335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351F"/>
    <w:rPr>
      <w:rFonts w:ascii="Segoe UI" w:hAnsi="Segoe UI" w:cs="Segoe UI"/>
      <w:sz w:val="18"/>
      <w:szCs w:val="18"/>
    </w:rPr>
  </w:style>
  <w:style w:type="paragraph" w:styleId="ListParagraph">
    <w:name w:val="List Paragraph"/>
    <w:basedOn w:val="Normal"/>
    <w:uiPriority w:val="34"/>
    <w:qFormat/>
    <w:rsid w:val="006B7616"/>
    <w:pPr>
      <w:ind w:left="720"/>
      <w:contextualSpacing/>
    </w:pPr>
  </w:style>
  <w:style w:type="character" w:styleId="Hyperlink">
    <w:name w:val="Hyperlink"/>
    <w:basedOn w:val="DefaultParagraphFont"/>
    <w:uiPriority w:val="99"/>
    <w:unhideWhenUsed/>
    <w:rsid w:val="00162A9D"/>
    <w:rPr>
      <w:color w:val="0563C1" w:themeColor="hyperlink"/>
      <w:u w:val="single"/>
    </w:rPr>
  </w:style>
  <w:style w:type="paragraph" w:styleId="NormalWeb">
    <w:name w:val="Normal (Web)"/>
    <w:basedOn w:val="Normal"/>
    <w:uiPriority w:val="99"/>
    <w:unhideWhenUsed/>
    <w:rsid w:val="00BC5A62"/>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51200">
      <w:bodyDiv w:val="1"/>
      <w:marLeft w:val="0"/>
      <w:marRight w:val="0"/>
      <w:marTop w:val="0"/>
      <w:marBottom w:val="0"/>
      <w:divBdr>
        <w:top w:val="none" w:sz="0" w:space="0" w:color="auto"/>
        <w:left w:val="none" w:sz="0" w:space="0" w:color="auto"/>
        <w:bottom w:val="none" w:sz="0" w:space="0" w:color="auto"/>
        <w:right w:val="none" w:sz="0" w:space="0" w:color="auto"/>
      </w:divBdr>
    </w:div>
    <w:div w:id="146745896">
      <w:bodyDiv w:val="1"/>
      <w:marLeft w:val="0"/>
      <w:marRight w:val="0"/>
      <w:marTop w:val="0"/>
      <w:marBottom w:val="0"/>
      <w:divBdr>
        <w:top w:val="none" w:sz="0" w:space="0" w:color="auto"/>
        <w:left w:val="none" w:sz="0" w:space="0" w:color="auto"/>
        <w:bottom w:val="none" w:sz="0" w:space="0" w:color="auto"/>
        <w:right w:val="none" w:sz="0" w:space="0" w:color="auto"/>
      </w:divBdr>
    </w:div>
    <w:div w:id="165561268">
      <w:bodyDiv w:val="1"/>
      <w:marLeft w:val="0"/>
      <w:marRight w:val="0"/>
      <w:marTop w:val="0"/>
      <w:marBottom w:val="0"/>
      <w:divBdr>
        <w:top w:val="none" w:sz="0" w:space="0" w:color="auto"/>
        <w:left w:val="none" w:sz="0" w:space="0" w:color="auto"/>
        <w:bottom w:val="none" w:sz="0" w:space="0" w:color="auto"/>
        <w:right w:val="none" w:sz="0" w:space="0" w:color="auto"/>
      </w:divBdr>
    </w:div>
    <w:div w:id="169607813">
      <w:bodyDiv w:val="1"/>
      <w:marLeft w:val="0"/>
      <w:marRight w:val="0"/>
      <w:marTop w:val="0"/>
      <w:marBottom w:val="0"/>
      <w:divBdr>
        <w:top w:val="none" w:sz="0" w:space="0" w:color="auto"/>
        <w:left w:val="none" w:sz="0" w:space="0" w:color="auto"/>
        <w:bottom w:val="none" w:sz="0" w:space="0" w:color="auto"/>
        <w:right w:val="none" w:sz="0" w:space="0" w:color="auto"/>
      </w:divBdr>
    </w:div>
    <w:div w:id="376663177">
      <w:bodyDiv w:val="1"/>
      <w:marLeft w:val="0"/>
      <w:marRight w:val="0"/>
      <w:marTop w:val="0"/>
      <w:marBottom w:val="0"/>
      <w:divBdr>
        <w:top w:val="none" w:sz="0" w:space="0" w:color="auto"/>
        <w:left w:val="none" w:sz="0" w:space="0" w:color="auto"/>
        <w:bottom w:val="none" w:sz="0" w:space="0" w:color="auto"/>
        <w:right w:val="none" w:sz="0" w:space="0" w:color="auto"/>
      </w:divBdr>
    </w:div>
    <w:div w:id="387461510">
      <w:bodyDiv w:val="1"/>
      <w:marLeft w:val="0"/>
      <w:marRight w:val="0"/>
      <w:marTop w:val="0"/>
      <w:marBottom w:val="0"/>
      <w:divBdr>
        <w:top w:val="none" w:sz="0" w:space="0" w:color="auto"/>
        <w:left w:val="none" w:sz="0" w:space="0" w:color="auto"/>
        <w:bottom w:val="none" w:sz="0" w:space="0" w:color="auto"/>
        <w:right w:val="none" w:sz="0" w:space="0" w:color="auto"/>
      </w:divBdr>
    </w:div>
    <w:div w:id="404033143">
      <w:bodyDiv w:val="1"/>
      <w:marLeft w:val="0"/>
      <w:marRight w:val="0"/>
      <w:marTop w:val="0"/>
      <w:marBottom w:val="0"/>
      <w:divBdr>
        <w:top w:val="none" w:sz="0" w:space="0" w:color="auto"/>
        <w:left w:val="none" w:sz="0" w:space="0" w:color="auto"/>
        <w:bottom w:val="none" w:sz="0" w:space="0" w:color="auto"/>
        <w:right w:val="none" w:sz="0" w:space="0" w:color="auto"/>
      </w:divBdr>
    </w:div>
    <w:div w:id="489172237">
      <w:bodyDiv w:val="1"/>
      <w:marLeft w:val="0"/>
      <w:marRight w:val="0"/>
      <w:marTop w:val="0"/>
      <w:marBottom w:val="0"/>
      <w:divBdr>
        <w:top w:val="none" w:sz="0" w:space="0" w:color="auto"/>
        <w:left w:val="none" w:sz="0" w:space="0" w:color="auto"/>
        <w:bottom w:val="none" w:sz="0" w:space="0" w:color="auto"/>
        <w:right w:val="none" w:sz="0" w:space="0" w:color="auto"/>
      </w:divBdr>
    </w:div>
    <w:div w:id="590890940">
      <w:bodyDiv w:val="1"/>
      <w:marLeft w:val="0"/>
      <w:marRight w:val="0"/>
      <w:marTop w:val="0"/>
      <w:marBottom w:val="0"/>
      <w:divBdr>
        <w:top w:val="none" w:sz="0" w:space="0" w:color="auto"/>
        <w:left w:val="none" w:sz="0" w:space="0" w:color="auto"/>
        <w:bottom w:val="none" w:sz="0" w:space="0" w:color="auto"/>
        <w:right w:val="none" w:sz="0" w:space="0" w:color="auto"/>
      </w:divBdr>
    </w:div>
    <w:div w:id="656149099">
      <w:bodyDiv w:val="1"/>
      <w:marLeft w:val="0"/>
      <w:marRight w:val="0"/>
      <w:marTop w:val="0"/>
      <w:marBottom w:val="0"/>
      <w:divBdr>
        <w:top w:val="none" w:sz="0" w:space="0" w:color="auto"/>
        <w:left w:val="none" w:sz="0" w:space="0" w:color="auto"/>
        <w:bottom w:val="none" w:sz="0" w:space="0" w:color="auto"/>
        <w:right w:val="none" w:sz="0" w:space="0" w:color="auto"/>
      </w:divBdr>
    </w:div>
    <w:div w:id="673846666">
      <w:bodyDiv w:val="1"/>
      <w:marLeft w:val="0"/>
      <w:marRight w:val="0"/>
      <w:marTop w:val="0"/>
      <w:marBottom w:val="0"/>
      <w:divBdr>
        <w:top w:val="none" w:sz="0" w:space="0" w:color="auto"/>
        <w:left w:val="none" w:sz="0" w:space="0" w:color="auto"/>
        <w:bottom w:val="none" w:sz="0" w:space="0" w:color="auto"/>
        <w:right w:val="none" w:sz="0" w:space="0" w:color="auto"/>
      </w:divBdr>
    </w:div>
    <w:div w:id="859927474">
      <w:bodyDiv w:val="1"/>
      <w:marLeft w:val="0"/>
      <w:marRight w:val="0"/>
      <w:marTop w:val="0"/>
      <w:marBottom w:val="0"/>
      <w:divBdr>
        <w:top w:val="none" w:sz="0" w:space="0" w:color="auto"/>
        <w:left w:val="none" w:sz="0" w:space="0" w:color="auto"/>
        <w:bottom w:val="none" w:sz="0" w:space="0" w:color="auto"/>
        <w:right w:val="none" w:sz="0" w:space="0" w:color="auto"/>
      </w:divBdr>
    </w:div>
    <w:div w:id="869149194">
      <w:bodyDiv w:val="1"/>
      <w:marLeft w:val="0"/>
      <w:marRight w:val="0"/>
      <w:marTop w:val="0"/>
      <w:marBottom w:val="0"/>
      <w:divBdr>
        <w:top w:val="none" w:sz="0" w:space="0" w:color="auto"/>
        <w:left w:val="none" w:sz="0" w:space="0" w:color="auto"/>
        <w:bottom w:val="none" w:sz="0" w:space="0" w:color="auto"/>
        <w:right w:val="none" w:sz="0" w:space="0" w:color="auto"/>
      </w:divBdr>
    </w:div>
    <w:div w:id="941642514">
      <w:bodyDiv w:val="1"/>
      <w:marLeft w:val="0"/>
      <w:marRight w:val="0"/>
      <w:marTop w:val="0"/>
      <w:marBottom w:val="0"/>
      <w:divBdr>
        <w:top w:val="none" w:sz="0" w:space="0" w:color="auto"/>
        <w:left w:val="none" w:sz="0" w:space="0" w:color="auto"/>
        <w:bottom w:val="none" w:sz="0" w:space="0" w:color="auto"/>
        <w:right w:val="none" w:sz="0" w:space="0" w:color="auto"/>
      </w:divBdr>
    </w:div>
    <w:div w:id="1024021075">
      <w:bodyDiv w:val="1"/>
      <w:marLeft w:val="0"/>
      <w:marRight w:val="0"/>
      <w:marTop w:val="0"/>
      <w:marBottom w:val="0"/>
      <w:divBdr>
        <w:top w:val="none" w:sz="0" w:space="0" w:color="auto"/>
        <w:left w:val="none" w:sz="0" w:space="0" w:color="auto"/>
        <w:bottom w:val="none" w:sz="0" w:space="0" w:color="auto"/>
        <w:right w:val="none" w:sz="0" w:space="0" w:color="auto"/>
      </w:divBdr>
    </w:div>
    <w:div w:id="1072194131">
      <w:bodyDiv w:val="1"/>
      <w:marLeft w:val="0"/>
      <w:marRight w:val="0"/>
      <w:marTop w:val="0"/>
      <w:marBottom w:val="0"/>
      <w:divBdr>
        <w:top w:val="none" w:sz="0" w:space="0" w:color="auto"/>
        <w:left w:val="none" w:sz="0" w:space="0" w:color="auto"/>
        <w:bottom w:val="none" w:sz="0" w:space="0" w:color="auto"/>
        <w:right w:val="none" w:sz="0" w:space="0" w:color="auto"/>
      </w:divBdr>
    </w:div>
    <w:div w:id="1204514740">
      <w:bodyDiv w:val="1"/>
      <w:marLeft w:val="0"/>
      <w:marRight w:val="0"/>
      <w:marTop w:val="0"/>
      <w:marBottom w:val="0"/>
      <w:divBdr>
        <w:top w:val="none" w:sz="0" w:space="0" w:color="auto"/>
        <w:left w:val="none" w:sz="0" w:space="0" w:color="auto"/>
        <w:bottom w:val="none" w:sz="0" w:space="0" w:color="auto"/>
        <w:right w:val="none" w:sz="0" w:space="0" w:color="auto"/>
      </w:divBdr>
    </w:div>
    <w:div w:id="1254239441">
      <w:bodyDiv w:val="1"/>
      <w:marLeft w:val="0"/>
      <w:marRight w:val="0"/>
      <w:marTop w:val="0"/>
      <w:marBottom w:val="0"/>
      <w:divBdr>
        <w:top w:val="none" w:sz="0" w:space="0" w:color="auto"/>
        <w:left w:val="none" w:sz="0" w:space="0" w:color="auto"/>
        <w:bottom w:val="none" w:sz="0" w:space="0" w:color="auto"/>
        <w:right w:val="none" w:sz="0" w:space="0" w:color="auto"/>
      </w:divBdr>
    </w:div>
    <w:div w:id="1347093194">
      <w:bodyDiv w:val="1"/>
      <w:marLeft w:val="0"/>
      <w:marRight w:val="0"/>
      <w:marTop w:val="0"/>
      <w:marBottom w:val="0"/>
      <w:divBdr>
        <w:top w:val="none" w:sz="0" w:space="0" w:color="auto"/>
        <w:left w:val="none" w:sz="0" w:space="0" w:color="auto"/>
        <w:bottom w:val="none" w:sz="0" w:space="0" w:color="auto"/>
        <w:right w:val="none" w:sz="0" w:space="0" w:color="auto"/>
      </w:divBdr>
    </w:div>
    <w:div w:id="1395348273">
      <w:bodyDiv w:val="1"/>
      <w:marLeft w:val="0"/>
      <w:marRight w:val="0"/>
      <w:marTop w:val="0"/>
      <w:marBottom w:val="0"/>
      <w:divBdr>
        <w:top w:val="none" w:sz="0" w:space="0" w:color="auto"/>
        <w:left w:val="none" w:sz="0" w:space="0" w:color="auto"/>
        <w:bottom w:val="none" w:sz="0" w:space="0" w:color="auto"/>
        <w:right w:val="none" w:sz="0" w:space="0" w:color="auto"/>
      </w:divBdr>
    </w:div>
    <w:div w:id="1479809479">
      <w:bodyDiv w:val="1"/>
      <w:marLeft w:val="0"/>
      <w:marRight w:val="0"/>
      <w:marTop w:val="0"/>
      <w:marBottom w:val="0"/>
      <w:divBdr>
        <w:top w:val="none" w:sz="0" w:space="0" w:color="auto"/>
        <w:left w:val="none" w:sz="0" w:space="0" w:color="auto"/>
        <w:bottom w:val="none" w:sz="0" w:space="0" w:color="auto"/>
        <w:right w:val="none" w:sz="0" w:space="0" w:color="auto"/>
      </w:divBdr>
    </w:div>
    <w:div w:id="1485899608">
      <w:bodyDiv w:val="1"/>
      <w:marLeft w:val="0"/>
      <w:marRight w:val="0"/>
      <w:marTop w:val="0"/>
      <w:marBottom w:val="0"/>
      <w:divBdr>
        <w:top w:val="none" w:sz="0" w:space="0" w:color="auto"/>
        <w:left w:val="none" w:sz="0" w:space="0" w:color="auto"/>
        <w:bottom w:val="none" w:sz="0" w:space="0" w:color="auto"/>
        <w:right w:val="none" w:sz="0" w:space="0" w:color="auto"/>
      </w:divBdr>
    </w:div>
    <w:div w:id="1512336958">
      <w:bodyDiv w:val="1"/>
      <w:marLeft w:val="0"/>
      <w:marRight w:val="0"/>
      <w:marTop w:val="0"/>
      <w:marBottom w:val="0"/>
      <w:divBdr>
        <w:top w:val="none" w:sz="0" w:space="0" w:color="auto"/>
        <w:left w:val="none" w:sz="0" w:space="0" w:color="auto"/>
        <w:bottom w:val="none" w:sz="0" w:space="0" w:color="auto"/>
        <w:right w:val="none" w:sz="0" w:space="0" w:color="auto"/>
      </w:divBdr>
    </w:div>
    <w:div w:id="1565948096">
      <w:bodyDiv w:val="1"/>
      <w:marLeft w:val="0"/>
      <w:marRight w:val="0"/>
      <w:marTop w:val="0"/>
      <w:marBottom w:val="0"/>
      <w:divBdr>
        <w:top w:val="none" w:sz="0" w:space="0" w:color="auto"/>
        <w:left w:val="none" w:sz="0" w:space="0" w:color="auto"/>
        <w:bottom w:val="none" w:sz="0" w:space="0" w:color="auto"/>
        <w:right w:val="none" w:sz="0" w:space="0" w:color="auto"/>
      </w:divBdr>
    </w:div>
    <w:div w:id="1599409882">
      <w:bodyDiv w:val="1"/>
      <w:marLeft w:val="0"/>
      <w:marRight w:val="0"/>
      <w:marTop w:val="0"/>
      <w:marBottom w:val="0"/>
      <w:divBdr>
        <w:top w:val="none" w:sz="0" w:space="0" w:color="auto"/>
        <w:left w:val="none" w:sz="0" w:space="0" w:color="auto"/>
        <w:bottom w:val="none" w:sz="0" w:space="0" w:color="auto"/>
        <w:right w:val="none" w:sz="0" w:space="0" w:color="auto"/>
      </w:divBdr>
    </w:div>
    <w:div w:id="1643774481">
      <w:bodyDiv w:val="1"/>
      <w:marLeft w:val="0"/>
      <w:marRight w:val="0"/>
      <w:marTop w:val="0"/>
      <w:marBottom w:val="0"/>
      <w:divBdr>
        <w:top w:val="none" w:sz="0" w:space="0" w:color="auto"/>
        <w:left w:val="none" w:sz="0" w:space="0" w:color="auto"/>
        <w:bottom w:val="none" w:sz="0" w:space="0" w:color="auto"/>
        <w:right w:val="none" w:sz="0" w:space="0" w:color="auto"/>
      </w:divBdr>
    </w:div>
    <w:div w:id="1657614013">
      <w:bodyDiv w:val="1"/>
      <w:marLeft w:val="0"/>
      <w:marRight w:val="0"/>
      <w:marTop w:val="0"/>
      <w:marBottom w:val="0"/>
      <w:divBdr>
        <w:top w:val="none" w:sz="0" w:space="0" w:color="auto"/>
        <w:left w:val="none" w:sz="0" w:space="0" w:color="auto"/>
        <w:bottom w:val="none" w:sz="0" w:space="0" w:color="auto"/>
        <w:right w:val="none" w:sz="0" w:space="0" w:color="auto"/>
      </w:divBdr>
    </w:div>
    <w:div w:id="1669793300">
      <w:bodyDiv w:val="1"/>
      <w:marLeft w:val="0"/>
      <w:marRight w:val="0"/>
      <w:marTop w:val="0"/>
      <w:marBottom w:val="0"/>
      <w:divBdr>
        <w:top w:val="none" w:sz="0" w:space="0" w:color="auto"/>
        <w:left w:val="none" w:sz="0" w:space="0" w:color="auto"/>
        <w:bottom w:val="none" w:sz="0" w:space="0" w:color="auto"/>
        <w:right w:val="none" w:sz="0" w:space="0" w:color="auto"/>
      </w:divBdr>
    </w:div>
    <w:div w:id="1902211454">
      <w:bodyDiv w:val="1"/>
      <w:marLeft w:val="0"/>
      <w:marRight w:val="0"/>
      <w:marTop w:val="0"/>
      <w:marBottom w:val="0"/>
      <w:divBdr>
        <w:top w:val="none" w:sz="0" w:space="0" w:color="auto"/>
        <w:left w:val="none" w:sz="0" w:space="0" w:color="auto"/>
        <w:bottom w:val="none" w:sz="0" w:space="0" w:color="auto"/>
        <w:right w:val="none" w:sz="0" w:space="0" w:color="auto"/>
      </w:divBdr>
    </w:div>
    <w:div w:id="1972710820">
      <w:bodyDiv w:val="1"/>
      <w:marLeft w:val="0"/>
      <w:marRight w:val="0"/>
      <w:marTop w:val="0"/>
      <w:marBottom w:val="0"/>
      <w:divBdr>
        <w:top w:val="none" w:sz="0" w:space="0" w:color="auto"/>
        <w:left w:val="none" w:sz="0" w:space="0" w:color="auto"/>
        <w:bottom w:val="none" w:sz="0" w:space="0" w:color="auto"/>
        <w:right w:val="none" w:sz="0" w:space="0" w:color="auto"/>
      </w:divBdr>
    </w:div>
    <w:div w:id="2082603785">
      <w:bodyDiv w:val="1"/>
      <w:marLeft w:val="0"/>
      <w:marRight w:val="0"/>
      <w:marTop w:val="0"/>
      <w:marBottom w:val="0"/>
      <w:divBdr>
        <w:top w:val="none" w:sz="0" w:space="0" w:color="auto"/>
        <w:left w:val="none" w:sz="0" w:space="0" w:color="auto"/>
        <w:bottom w:val="none" w:sz="0" w:space="0" w:color="auto"/>
        <w:right w:val="none" w:sz="0" w:space="0" w:color="auto"/>
      </w:divBdr>
    </w:div>
    <w:div w:id="2123573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306A25-BB83-4DFD-86CC-E40B63B4F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Words>
  <Characters>17</Characters>
  <Application>Microsoft Office Word</Application>
  <DocSecurity>4</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ie Moore</dc:creator>
  <cp:keywords/>
  <dc:description/>
  <cp:lastModifiedBy>James Kendall</cp:lastModifiedBy>
  <cp:revision>2</cp:revision>
  <cp:lastPrinted>2017-05-09T03:12:00Z</cp:lastPrinted>
  <dcterms:created xsi:type="dcterms:W3CDTF">2017-05-09T03:13:00Z</dcterms:created>
  <dcterms:modified xsi:type="dcterms:W3CDTF">2017-05-09T03:13:00Z</dcterms:modified>
</cp:coreProperties>
</file>